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58"/>
        <w:gridCol w:w="2773"/>
        <w:gridCol w:w="2811"/>
      </w:tblGrid>
      <w:tr w:rsidR="000F2165" w:rsidRPr="008E2F2A" w:rsidTr="00F312A4">
        <w:trPr>
          <w:trHeight w:val="624"/>
        </w:trPr>
        <w:tc>
          <w:tcPr>
            <w:tcW w:w="4296" w:type="dxa"/>
          </w:tcPr>
          <w:p w:rsidR="000F2165" w:rsidRPr="008E2F2A" w:rsidRDefault="000F2165" w:rsidP="00F312A4">
            <w:pPr>
              <w:rPr>
                <w:b/>
                <w:sz w:val="20"/>
                <w:szCs w:val="20"/>
              </w:rPr>
            </w:pPr>
            <w:r w:rsidRPr="008E2F2A">
              <w:rPr>
                <w:b/>
                <w:sz w:val="20"/>
                <w:szCs w:val="20"/>
              </w:rPr>
              <w:t>Name:</w:t>
            </w:r>
          </w:p>
        </w:tc>
        <w:tc>
          <w:tcPr>
            <w:tcW w:w="3186" w:type="dxa"/>
          </w:tcPr>
          <w:p w:rsidR="000F2165" w:rsidRPr="008E2F2A" w:rsidRDefault="000F2165" w:rsidP="00F312A4">
            <w:pPr>
              <w:rPr>
                <w:b/>
                <w:sz w:val="20"/>
                <w:szCs w:val="20"/>
              </w:rPr>
            </w:pPr>
            <w:r w:rsidRPr="008E2F2A">
              <w:rPr>
                <w:b/>
                <w:sz w:val="20"/>
                <w:szCs w:val="20"/>
              </w:rPr>
              <w:t>Emp.ID:</w:t>
            </w:r>
          </w:p>
        </w:tc>
        <w:tc>
          <w:tcPr>
            <w:tcW w:w="3271" w:type="dxa"/>
          </w:tcPr>
          <w:p w:rsidR="000F2165" w:rsidRPr="008E2F2A" w:rsidRDefault="000F2165" w:rsidP="00F312A4">
            <w:pPr>
              <w:rPr>
                <w:b/>
                <w:sz w:val="20"/>
                <w:szCs w:val="20"/>
              </w:rPr>
            </w:pPr>
            <w:r w:rsidRPr="008E2F2A">
              <w:rPr>
                <w:b/>
                <w:sz w:val="20"/>
                <w:szCs w:val="20"/>
              </w:rPr>
              <w:t>Subject:</w:t>
            </w:r>
          </w:p>
        </w:tc>
      </w:tr>
      <w:tr w:rsidR="000F2165" w:rsidRPr="008E2F2A" w:rsidTr="00F312A4">
        <w:trPr>
          <w:trHeight w:val="661"/>
        </w:trPr>
        <w:tc>
          <w:tcPr>
            <w:tcW w:w="4296" w:type="dxa"/>
          </w:tcPr>
          <w:p w:rsidR="000F2165" w:rsidRPr="008E2F2A" w:rsidRDefault="000F2165" w:rsidP="00F312A4">
            <w:pPr>
              <w:rPr>
                <w:b/>
                <w:sz w:val="20"/>
                <w:szCs w:val="20"/>
              </w:rPr>
            </w:pPr>
            <w:r w:rsidRPr="008E2F2A">
              <w:rPr>
                <w:b/>
                <w:sz w:val="20"/>
                <w:szCs w:val="20"/>
              </w:rPr>
              <w:t>Company Name:</w:t>
            </w:r>
          </w:p>
        </w:tc>
        <w:tc>
          <w:tcPr>
            <w:tcW w:w="3186" w:type="dxa"/>
          </w:tcPr>
          <w:p w:rsidR="000F2165" w:rsidRPr="008E2F2A" w:rsidRDefault="000F2165" w:rsidP="00F312A4">
            <w:pPr>
              <w:rPr>
                <w:b/>
                <w:sz w:val="20"/>
                <w:szCs w:val="20"/>
              </w:rPr>
            </w:pPr>
            <w:r w:rsidRPr="008E2F2A">
              <w:rPr>
                <w:b/>
                <w:sz w:val="20"/>
                <w:szCs w:val="20"/>
              </w:rPr>
              <w:t>Max Marks Obtained:</w:t>
            </w:r>
          </w:p>
        </w:tc>
        <w:tc>
          <w:tcPr>
            <w:tcW w:w="3271" w:type="dxa"/>
          </w:tcPr>
          <w:p w:rsidR="000F2165" w:rsidRPr="008E2F2A" w:rsidRDefault="000F2165" w:rsidP="00F312A4">
            <w:pPr>
              <w:rPr>
                <w:b/>
                <w:sz w:val="20"/>
                <w:szCs w:val="20"/>
              </w:rPr>
            </w:pPr>
            <w:r w:rsidRPr="008E2F2A">
              <w:rPr>
                <w:b/>
                <w:sz w:val="20"/>
                <w:szCs w:val="20"/>
              </w:rPr>
              <w:t>Actual Marks:</w:t>
            </w:r>
          </w:p>
        </w:tc>
      </w:tr>
      <w:tr w:rsidR="000F2165" w:rsidRPr="008E2F2A" w:rsidTr="00F312A4">
        <w:trPr>
          <w:trHeight w:val="661"/>
        </w:trPr>
        <w:tc>
          <w:tcPr>
            <w:tcW w:w="4296" w:type="dxa"/>
          </w:tcPr>
          <w:p w:rsidR="000F2165" w:rsidRPr="008E2F2A" w:rsidRDefault="000F2165" w:rsidP="00F312A4">
            <w:pPr>
              <w:rPr>
                <w:b/>
                <w:sz w:val="20"/>
                <w:szCs w:val="20"/>
              </w:rPr>
            </w:pPr>
            <w:r w:rsidRPr="008E2F2A">
              <w:rPr>
                <w:b/>
                <w:sz w:val="20"/>
                <w:szCs w:val="20"/>
              </w:rPr>
              <w:t>Trainer Name:</w:t>
            </w:r>
          </w:p>
        </w:tc>
        <w:tc>
          <w:tcPr>
            <w:tcW w:w="3186" w:type="dxa"/>
          </w:tcPr>
          <w:p w:rsidR="000F2165" w:rsidRPr="008E2F2A" w:rsidRDefault="000F2165" w:rsidP="00F312A4">
            <w:pPr>
              <w:rPr>
                <w:b/>
                <w:sz w:val="20"/>
                <w:szCs w:val="20"/>
              </w:rPr>
            </w:pPr>
            <w:r w:rsidRPr="008E2F2A">
              <w:rPr>
                <w:b/>
                <w:sz w:val="20"/>
                <w:szCs w:val="20"/>
              </w:rPr>
              <w:t>Duration:</w:t>
            </w:r>
          </w:p>
        </w:tc>
        <w:tc>
          <w:tcPr>
            <w:tcW w:w="3271" w:type="dxa"/>
          </w:tcPr>
          <w:p w:rsidR="000F2165" w:rsidRPr="008E2F2A" w:rsidRDefault="000F2165" w:rsidP="00F312A4">
            <w:pPr>
              <w:rPr>
                <w:b/>
                <w:sz w:val="20"/>
                <w:szCs w:val="20"/>
              </w:rPr>
            </w:pPr>
            <w:r w:rsidRPr="008E2F2A">
              <w:rPr>
                <w:b/>
                <w:sz w:val="20"/>
                <w:szCs w:val="20"/>
              </w:rPr>
              <w:t>Email-Id:</w:t>
            </w:r>
          </w:p>
        </w:tc>
      </w:tr>
    </w:tbl>
    <w:p w:rsidR="008F3268" w:rsidRPr="008E2F2A" w:rsidRDefault="00494581" w:rsidP="00CA0D86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 xml:space="preserve"> </w:t>
      </w:r>
      <w:r w:rsidR="000F2165" w:rsidRPr="008E2F2A">
        <w:rPr>
          <w:b/>
          <w:sz w:val="20"/>
          <w:szCs w:val="20"/>
          <w:u w:val="single"/>
        </w:rPr>
        <w:t>Note:</w:t>
      </w:r>
      <w:r w:rsidR="000F2165" w:rsidRPr="008E2F2A">
        <w:rPr>
          <w:b/>
          <w:sz w:val="20"/>
          <w:szCs w:val="20"/>
        </w:rPr>
        <w:t xml:space="preserve"> </w:t>
      </w:r>
      <w:r w:rsidR="000F2165" w:rsidRPr="008E2F2A">
        <w:rPr>
          <w:b/>
          <w:i/>
          <w:sz w:val="20"/>
          <w:szCs w:val="20"/>
        </w:rPr>
        <w:t>Overwriting is disallowed; any overwriting will be subject to deduction of Marks.</w:t>
      </w:r>
    </w:p>
    <w:p w:rsidR="00F04D55" w:rsidRPr="008E2F2A" w:rsidRDefault="00F04D55" w:rsidP="00CA0D86">
      <w:pPr>
        <w:rPr>
          <w:b/>
          <w:sz w:val="20"/>
          <w:szCs w:val="20"/>
        </w:rPr>
      </w:pPr>
    </w:p>
    <w:p w:rsidR="00F169D0" w:rsidRPr="008E2F2A" w:rsidRDefault="00721245" w:rsidP="0074396F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1.</w:t>
      </w:r>
    </w:p>
    <w:p w:rsidR="00791102" w:rsidRPr="008E2F2A" w:rsidRDefault="00791102" w:rsidP="00721245">
      <w:pPr>
        <w:pStyle w:val="ListParagraph"/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public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</w:t>
      </w:r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class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Student10{  </w:t>
      </w:r>
    </w:p>
    <w:p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</w:t>
      </w:r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int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</w:t>
      </w:r>
      <w:r w:rsidRPr="008E2F2A">
        <w:rPr>
          <w:rFonts w:ascii="Consolas" w:eastAsiaTheme="minorHAnsi" w:hAnsi="Consolas" w:cs="Consolas"/>
          <w:b/>
          <w:color w:val="0000C0"/>
          <w:sz w:val="20"/>
          <w:szCs w:val="20"/>
          <w:lang w:eastAsia="en-US"/>
        </w:rPr>
        <w:t>id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;  </w:t>
      </w:r>
    </w:p>
    <w:p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String </w:t>
      </w:r>
      <w:r w:rsidRPr="008E2F2A">
        <w:rPr>
          <w:rFonts w:ascii="Consolas" w:eastAsiaTheme="minorHAnsi" w:hAnsi="Consolas" w:cs="Consolas"/>
          <w:b/>
          <w:color w:val="0000C0"/>
          <w:sz w:val="20"/>
          <w:szCs w:val="20"/>
          <w:lang w:eastAsia="en-US"/>
        </w:rPr>
        <w:t>name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;  </w:t>
      </w:r>
    </w:p>
    <w:p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Student10(</w:t>
      </w:r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int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</w:t>
      </w:r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highlight w:val="yellow"/>
          <w:lang w:eastAsia="en-US"/>
        </w:rPr>
        <w:t>id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,String </w:t>
      </w:r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lang w:eastAsia="en-US"/>
        </w:rPr>
        <w:t>name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){  </w:t>
      </w:r>
    </w:p>
    <w:p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</w:t>
      </w:r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highlight w:val="yellow"/>
          <w:u w:val="single"/>
          <w:lang w:eastAsia="en-US"/>
        </w:rPr>
        <w:t>id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u w:val="single"/>
          <w:lang w:eastAsia="en-US"/>
        </w:rPr>
        <w:t xml:space="preserve"> = </w:t>
      </w:r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highlight w:val="lightGray"/>
          <w:u w:val="single"/>
          <w:lang w:eastAsia="en-US"/>
        </w:rPr>
        <w:t>id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;  </w:t>
      </w:r>
    </w:p>
    <w:p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</w:t>
      </w:r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u w:val="single"/>
          <w:lang w:eastAsia="en-US"/>
        </w:rPr>
        <w:t>name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u w:val="single"/>
          <w:lang w:eastAsia="en-US"/>
        </w:rPr>
        <w:t xml:space="preserve"> = </w:t>
      </w:r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u w:val="single"/>
          <w:lang w:eastAsia="en-US"/>
        </w:rPr>
        <w:t>name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;  </w:t>
      </w:r>
    </w:p>
    <w:p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}  </w:t>
      </w:r>
    </w:p>
    <w:p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</w:t>
      </w:r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void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display(){System.</w:t>
      </w:r>
      <w:r w:rsidRPr="008E2F2A">
        <w:rPr>
          <w:rFonts w:ascii="Consolas" w:eastAsiaTheme="minorHAnsi" w:hAnsi="Consolas" w:cs="Consolas"/>
          <w:b/>
          <w:bCs/>
          <w:i/>
          <w:iCs/>
          <w:color w:val="0000C0"/>
          <w:sz w:val="20"/>
          <w:szCs w:val="20"/>
          <w:lang w:eastAsia="en-US"/>
        </w:rPr>
        <w:t>out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.println(</w:t>
      </w:r>
      <w:r w:rsidRPr="008E2F2A">
        <w:rPr>
          <w:rFonts w:ascii="Consolas" w:eastAsiaTheme="minorHAnsi" w:hAnsi="Consolas" w:cs="Consolas"/>
          <w:b/>
          <w:color w:val="0000C0"/>
          <w:sz w:val="20"/>
          <w:szCs w:val="20"/>
          <w:lang w:eastAsia="en-US"/>
        </w:rPr>
        <w:t>id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+</w:t>
      </w:r>
      <w:r w:rsidRPr="008E2F2A">
        <w:rPr>
          <w:rFonts w:ascii="Consolas" w:eastAsiaTheme="minorHAnsi" w:hAnsi="Consolas" w:cs="Consolas"/>
          <w:b/>
          <w:color w:val="2A00FF"/>
          <w:sz w:val="20"/>
          <w:szCs w:val="20"/>
          <w:lang w:eastAsia="en-US"/>
        </w:rPr>
        <w:t>" "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+</w:t>
      </w:r>
      <w:r w:rsidRPr="008E2F2A">
        <w:rPr>
          <w:rFonts w:ascii="Consolas" w:eastAsiaTheme="minorHAnsi" w:hAnsi="Consolas" w:cs="Consolas"/>
          <w:b/>
          <w:color w:val="0000C0"/>
          <w:sz w:val="20"/>
          <w:szCs w:val="20"/>
          <w:lang w:eastAsia="en-US"/>
        </w:rPr>
        <w:t>name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);}</w:t>
      </w:r>
    </w:p>
    <w:p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</w:t>
      </w:r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public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</w:t>
      </w:r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static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</w:t>
      </w:r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void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main(String </w:t>
      </w:r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lang w:eastAsia="en-US"/>
        </w:rPr>
        <w:t>args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[]){  </w:t>
      </w:r>
      <w:r w:rsidR="00914974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x</w:t>
      </w:r>
    </w:p>
    <w:p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Student10 </w:t>
      </w:r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lang w:eastAsia="en-US"/>
        </w:rPr>
        <w:t>s1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= </w:t>
      </w:r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new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Student10(111,</w:t>
      </w:r>
      <w:r w:rsidRPr="008E2F2A">
        <w:rPr>
          <w:rFonts w:ascii="Consolas" w:eastAsiaTheme="minorHAnsi" w:hAnsi="Consolas" w:cs="Consolas"/>
          <w:b/>
          <w:color w:val="2A00FF"/>
          <w:sz w:val="20"/>
          <w:szCs w:val="20"/>
          <w:lang w:eastAsia="en-US"/>
        </w:rPr>
        <w:t>"Karan"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);  </w:t>
      </w:r>
    </w:p>
    <w:p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Student10 </w:t>
      </w:r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lang w:eastAsia="en-US"/>
        </w:rPr>
        <w:t>s2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= </w:t>
      </w:r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new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Student10(321,</w:t>
      </w:r>
      <w:r w:rsidRPr="008E2F2A">
        <w:rPr>
          <w:rFonts w:ascii="Consolas" w:eastAsiaTheme="minorHAnsi" w:hAnsi="Consolas" w:cs="Consolas"/>
          <w:b/>
          <w:color w:val="2A00FF"/>
          <w:sz w:val="20"/>
          <w:szCs w:val="20"/>
          <w:lang w:eastAsia="en-US"/>
        </w:rPr>
        <w:t>"Aryan"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);  </w:t>
      </w:r>
    </w:p>
    <w:p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</w:t>
      </w:r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lang w:eastAsia="en-US"/>
        </w:rPr>
        <w:t>s1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.display();  </w:t>
      </w:r>
    </w:p>
    <w:p w:rsidR="00F04D55" w:rsidRPr="008E2F2A" w:rsidRDefault="00791102" w:rsidP="00415F69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</w:t>
      </w:r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lang w:eastAsia="en-US"/>
        </w:rPr>
        <w:t>s2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.display();  }  </w:t>
      </w:r>
      <w:r w:rsidR="006A0AD6"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}</w:t>
      </w:r>
    </w:p>
    <w:p w:rsidR="002E02A4" w:rsidRPr="008E2F2A" w:rsidRDefault="002E02A4" w:rsidP="00415F69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</w:p>
    <w:p w:rsidR="006A0AD6" w:rsidRPr="008E2F2A" w:rsidRDefault="00061323" w:rsidP="00415F69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>A</w:t>
      </w:r>
      <w:r w:rsidR="00415F69"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>)</w:t>
      </w:r>
      <w:r w:rsidR="00F41073"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 xml:space="preserve"> </w:t>
      </w:r>
      <w:r w:rsidR="00415F69"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>111 karan</w:t>
      </w:r>
      <w:r w:rsidR="00851702"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>,</w:t>
      </w:r>
      <w:r w:rsidR="00415F69"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>321 Aryan</w:t>
      </w:r>
      <w:r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 xml:space="preserve"> B</w:t>
      </w:r>
      <w:r w:rsidR="00851702"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>)</w:t>
      </w:r>
      <w:r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>321 Aryan,111 karan C)compile time error D</w:t>
      </w:r>
      <w:r w:rsidR="00F04D55"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>)0 null,0 null</w:t>
      </w:r>
    </w:p>
    <w:p w:rsidR="00F169D0" w:rsidRPr="008E2F2A" w:rsidRDefault="00F169D0" w:rsidP="00F169D0">
      <w:pPr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</w:pPr>
    </w:p>
    <w:p w:rsidR="00F169D0" w:rsidRPr="008E2F2A" w:rsidRDefault="00721245" w:rsidP="00F169D0">
      <w:pPr>
        <w:rPr>
          <w:rFonts w:ascii="Consolas" w:hAnsi="Consolas" w:cs="Consolas"/>
          <w:b/>
          <w:sz w:val="20"/>
          <w:szCs w:val="20"/>
        </w:rPr>
      </w:pPr>
      <w:r w:rsidRPr="008E2F2A">
        <w:rPr>
          <w:rFonts w:ascii="Consolas" w:hAnsi="Consolas" w:cs="Consolas"/>
          <w:b/>
          <w:sz w:val="20"/>
          <w:szCs w:val="20"/>
        </w:rPr>
        <w:t>2.</w:t>
      </w:r>
    </w:p>
    <w:p w:rsidR="006E00F4" w:rsidRPr="008E2F2A" w:rsidRDefault="006E00F4" w:rsidP="00F169D0">
      <w:pPr>
        <w:rPr>
          <w:rFonts w:ascii="Consolas" w:hAnsi="Consolas" w:cs="Consolas"/>
          <w:b/>
          <w:sz w:val="20"/>
          <w:szCs w:val="20"/>
        </w:rPr>
      </w:pPr>
      <w:r w:rsidRPr="008E2F2A">
        <w:rPr>
          <w:rFonts w:ascii="Consolas" w:hAnsi="Consolas" w:cs="Consolas"/>
          <w:b/>
          <w:sz w:val="20"/>
          <w:szCs w:val="20"/>
        </w:rPr>
        <w:t>class Test{</w:t>
      </w:r>
      <w:r w:rsidR="005C442E" w:rsidRPr="008E2F2A">
        <w:rPr>
          <w:rFonts w:ascii="Consolas" w:hAnsi="Consolas" w:cs="Consolas"/>
          <w:b/>
          <w:sz w:val="20"/>
          <w:szCs w:val="20"/>
        </w:rPr>
        <w:t xml:space="preserve">                 class Test{</w:t>
      </w:r>
    </w:p>
    <w:p w:rsidR="00EA40C6" w:rsidRPr="008E2F2A" w:rsidRDefault="0072245C" w:rsidP="00E37A6A">
      <w:pPr>
        <w:rPr>
          <w:rFonts w:ascii="Consolas" w:hAnsi="Consolas" w:cs="Consolas"/>
          <w:b/>
          <w:sz w:val="20"/>
          <w:szCs w:val="20"/>
        </w:rPr>
      </w:pPr>
      <w:r w:rsidRPr="008E2F2A">
        <w:rPr>
          <w:rFonts w:ascii="Consolas" w:hAnsi="Consolas" w:cs="Consolas"/>
          <w:b/>
          <w:sz w:val="20"/>
          <w:szCs w:val="20"/>
        </w:rPr>
        <w:t xml:space="preserve">p s v </w:t>
      </w:r>
      <w:r w:rsidR="0014335C" w:rsidRPr="008E2F2A">
        <w:rPr>
          <w:rFonts w:ascii="Consolas" w:hAnsi="Consolas" w:cs="Consolas"/>
          <w:b/>
          <w:sz w:val="20"/>
          <w:szCs w:val="20"/>
        </w:rPr>
        <w:t>main</w:t>
      </w:r>
      <w:r w:rsidR="009C6214" w:rsidRPr="008E2F2A">
        <w:rPr>
          <w:rFonts w:ascii="Consolas" w:hAnsi="Consolas" w:cs="Consolas"/>
          <w:b/>
          <w:sz w:val="20"/>
          <w:szCs w:val="20"/>
        </w:rPr>
        <w:t>(String args[])</w:t>
      </w:r>
      <w:r w:rsidR="009204A4" w:rsidRPr="008E2F2A">
        <w:rPr>
          <w:rFonts w:ascii="Consolas" w:hAnsi="Consolas" w:cs="Consolas"/>
          <w:b/>
          <w:sz w:val="20"/>
          <w:szCs w:val="20"/>
        </w:rPr>
        <w:t xml:space="preserve">     p s v main(String []args</w:t>
      </w:r>
      <w:r w:rsidR="005C442E" w:rsidRPr="008E2F2A">
        <w:rPr>
          <w:rFonts w:ascii="Consolas" w:hAnsi="Consolas" w:cs="Consolas"/>
          <w:b/>
          <w:sz w:val="20"/>
          <w:szCs w:val="20"/>
        </w:rPr>
        <w:t>)</w:t>
      </w:r>
    </w:p>
    <w:p w:rsidR="0072245C" w:rsidRPr="008E2F2A" w:rsidRDefault="0072245C" w:rsidP="00E37A6A">
      <w:pPr>
        <w:rPr>
          <w:rFonts w:ascii="Consolas" w:hAnsi="Consolas" w:cs="Consolas"/>
          <w:b/>
          <w:sz w:val="20"/>
          <w:szCs w:val="20"/>
        </w:rPr>
      </w:pPr>
      <w:r w:rsidRPr="008E2F2A">
        <w:rPr>
          <w:rFonts w:ascii="Consolas" w:hAnsi="Consolas" w:cs="Consolas"/>
          <w:b/>
          <w:sz w:val="20"/>
          <w:szCs w:val="20"/>
        </w:rPr>
        <w:t>{</w:t>
      </w:r>
      <w:r w:rsidR="005C442E" w:rsidRPr="008E2F2A">
        <w:rPr>
          <w:rFonts w:ascii="Consolas" w:hAnsi="Consolas" w:cs="Consolas"/>
          <w:b/>
          <w:sz w:val="20"/>
          <w:szCs w:val="20"/>
        </w:rPr>
        <w:tab/>
      </w:r>
      <w:r w:rsidR="005C442E" w:rsidRPr="008E2F2A">
        <w:rPr>
          <w:rFonts w:ascii="Consolas" w:hAnsi="Consolas" w:cs="Consolas"/>
          <w:b/>
          <w:sz w:val="20"/>
          <w:szCs w:val="20"/>
        </w:rPr>
        <w:tab/>
      </w:r>
      <w:r w:rsidR="005C442E" w:rsidRPr="008E2F2A">
        <w:rPr>
          <w:rFonts w:ascii="Consolas" w:hAnsi="Consolas" w:cs="Consolas"/>
          <w:b/>
          <w:sz w:val="20"/>
          <w:szCs w:val="20"/>
        </w:rPr>
        <w:tab/>
      </w:r>
      <w:r w:rsidR="005C442E" w:rsidRPr="008E2F2A">
        <w:rPr>
          <w:rFonts w:ascii="Consolas" w:hAnsi="Consolas" w:cs="Consolas"/>
          <w:b/>
          <w:sz w:val="20"/>
          <w:szCs w:val="20"/>
        </w:rPr>
        <w:tab/>
        <w:t xml:space="preserve">   {</w:t>
      </w:r>
    </w:p>
    <w:p w:rsidR="00F32AD4" w:rsidRPr="008E2F2A" w:rsidRDefault="00F32AD4" w:rsidP="00F32AD4">
      <w:pPr>
        <w:rPr>
          <w:rFonts w:ascii="Consolas" w:hAnsi="Consolas" w:cs="Consolas"/>
          <w:b/>
          <w:sz w:val="20"/>
          <w:szCs w:val="20"/>
        </w:rPr>
      </w:pPr>
      <w:r w:rsidRPr="008E2F2A">
        <w:rPr>
          <w:rFonts w:ascii="Consolas" w:hAnsi="Consolas" w:cs="Consolas"/>
          <w:b/>
          <w:sz w:val="20"/>
          <w:szCs w:val="20"/>
        </w:rPr>
        <w:t>int x =10;</w:t>
      </w:r>
      <w:r w:rsidR="00645671" w:rsidRPr="008E2F2A">
        <w:rPr>
          <w:rFonts w:ascii="Consolas" w:hAnsi="Consolas" w:cs="Consolas"/>
          <w:b/>
          <w:sz w:val="20"/>
          <w:szCs w:val="20"/>
        </w:rPr>
        <w:tab/>
      </w:r>
      <w:r w:rsidR="00645671" w:rsidRPr="008E2F2A">
        <w:rPr>
          <w:rFonts w:ascii="Consolas" w:hAnsi="Consolas" w:cs="Consolas"/>
          <w:b/>
          <w:sz w:val="20"/>
          <w:szCs w:val="20"/>
        </w:rPr>
        <w:tab/>
      </w:r>
      <w:r w:rsidR="00645671" w:rsidRPr="008E2F2A">
        <w:rPr>
          <w:rFonts w:ascii="Consolas" w:hAnsi="Consolas" w:cs="Consolas"/>
          <w:b/>
          <w:sz w:val="20"/>
          <w:szCs w:val="20"/>
        </w:rPr>
        <w:tab/>
      </w:r>
      <w:r w:rsidR="00645671" w:rsidRPr="008E2F2A">
        <w:rPr>
          <w:rFonts w:ascii="Consolas" w:hAnsi="Consolas" w:cs="Consolas"/>
          <w:b/>
          <w:sz w:val="20"/>
          <w:szCs w:val="20"/>
        </w:rPr>
        <w:tab/>
        <w:t>boolean x =false;</w:t>
      </w:r>
    </w:p>
    <w:p w:rsidR="00F32AD4" w:rsidRPr="008E2F2A" w:rsidRDefault="00F32AD4" w:rsidP="00F32AD4">
      <w:pPr>
        <w:rPr>
          <w:rFonts w:ascii="Consolas" w:hAnsi="Consolas" w:cs="Consolas"/>
          <w:b/>
          <w:sz w:val="20"/>
          <w:szCs w:val="20"/>
        </w:rPr>
      </w:pPr>
      <w:r w:rsidRPr="008E2F2A">
        <w:rPr>
          <w:rFonts w:ascii="Consolas" w:hAnsi="Consolas" w:cs="Consolas"/>
          <w:b/>
          <w:sz w:val="20"/>
          <w:szCs w:val="20"/>
        </w:rPr>
        <w:t>if(x=20)</w:t>
      </w:r>
      <w:r w:rsidR="008C065B">
        <w:rPr>
          <w:rFonts w:ascii="Consolas" w:hAnsi="Consolas" w:cs="Consolas"/>
          <w:b/>
          <w:sz w:val="20"/>
          <w:szCs w:val="20"/>
        </w:rPr>
        <w:tab/>
      </w:r>
      <w:r w:rsidR="008C065B">
        <w:rPr>
          <w:rFonts w:ascii="Consolas" w:hAnsi="Consolas" w:cs="Consolas"/>
          <w:b/>
          <w:sz w:val="20"/>
          <w:szCs w:val="20"/>
        </w:rPr>
        <w:tab/>
      </w:r>
      <w:r w:rsidR="008C065B">
        <w:rPr>
          <w:rFonts w:ascii="Consolas" w:hAnsi="Consolas" w:cs="Consolas"/>
          <w:b/>
          <w:sz w:val="20"/>
          <w:szCs w:val="20"/>
        </w:rPr>
        <w:tab/>
      </w:r>
      <w:r w:rsidR="008C065B">
        <w:rPr>
          <w:rFonts w:ascii="Consolas" w:hAnsi="Consolas" w:cs="Consolas"/>
          <w:b/>
          <w:sz w:val="20"/>
          <w:szCs w:val="20"/>
        </w:rPr>
        <w:tab/>
        <w:t>if(x</w:t>
      </w:r>
      <w:r w:rsidR="00645671" w:rsidRPr="008E2F2A">
        <w:rPr>
          <w:rFonts w:ascii="Consolas" w:hAnsi="Consolas" w:cs="Consolas"/>
          <w:b/>
          <w:sz w:val="20"/>
          <w:szCs w:val="20"/>
        </w:rPr>
        <w:t>=false)</w:t>
      </w:r>
    </w:p>
    <w:p w:rsidR="00F32AD4" w:rsidRPr="008E2F2A" w:rsidRDefault="00F32AD4" w:rsidP="00F32AD4">
      <w:pPr>
        <w:rPr>
          <w:rFonts w:ascii="Consolas" w:hAnsi="Consolas" w:cs="Consolas"/>
          <w:b/>
          <w:sz w:val="20"/>
          <w:szCs w:val="20"/>
        </w:rPr>
      </w:pPr>
      <w:r w:rsidRPr="008E2F2A">
        <w:rPr>
          <w:rFonts w:ascii="Consolas" w:hAnsi="Consolas" w:cs="Consolas"/>
          <w:b/>
          <w:sz w:val="20"/>
          <w:szCs w:val="20"/>
        </w:rPr>
        <w:t>sopln(</w:t>
      </w:r>
      <w:r w:rsidR="001D2CD0" w:rsidRPr="008E2F2A">
        <w:rPr>
          <w:rFonts w:ascii="Consolas" w:hAnsi="Consolas" w:cs="Consolas"/>
          <w:b/>
          <w:sz w:val="20"/>
          <w:szCs w:val="20"/>
        </w:rPr>
        <w:t>"hello");</w:t>
      </w:r>
      <w:r w:rsidR="00853CD9" w:rsidRPr="008E2F2A">
        <w:rPr>
          <w:rFonts w:ascii="Consolas" w:hAnsi="Consolas" w:cs="Consolas"/>
          <w:b/>
          <w:sz w:val="20"/>
          <w:szCs w:val="20"/>
        </w:rPr>
        <w:tab/>
      </w:r>
      <w:r w:rsidR="00853CD9" w:rsidRPr="008E2F2A">
        <w:rPr>
          <w:rFonts w:ascii="Consolas" w:hAnsi="Consolas" w:cs="Consolas"/>
          <w:b/>
          <w:sz w:val="20"/>
          <w:szCs w:val="20"/>
        </w:rPr>
        <w:tab/>
      </w:r>
      <w:r w:rsidR="00853CD9" w:rsidRPr="008E2F2A">
        <w:rPr>
          <w:rFonts w:ascii="Consolas" w:hAnsi="Consolas" w:cs="Consolas"/>
          <w:b/>
          <w:sz w:val="20"/>
          <w:szCs w:val="20"/>
        </w:rPr>
        <w:tab/>
        <w:t>sopln("hello")</w:t>
      </w:r>
      <w:r w:rsidR="004B7AE5" w:rsidRPr="008E2F2A">
        <w:rPr>
          <w:rFonts w:ascii="Consolas" w:hAnsi="Consolas" w:cs="Consolas"/>
          <w:b/>
          <w:sz w:val="20"/>
          <w:szCs w:val="20"/>
        </w:rPr>
        <w:t>;</w:t>
      </w:r>
    </w:p>
    <w:p w:rsidR="004B7AE5" w:rsidRPr="008E2F2A" w:rsidRDefault="001D2CD0" w:rsidP="00F32AD4">
      <w:pPr>
        <w:rPr>
          <w:rFonts w:ascii="Consolas" w:hAnsi="Consolas" w:cs="Consolas"/>
          <w:b/>
          <w:sz w:val="20"/>
          <w:szCs w:val="20"/>
        </w:rPr>
      </w:pPr>
      <w:r w:rsidRPr="008E2F2A">
        <w:rPr>
          <w:rFonts w:ascii="Consolas" w:hAnsi="Consolas" w:cs="Consolas"/>
          <w:b/>
          <w:sz w:val="20"/>
          <w:szCs w:val="20"/>
        </w:rPr>
        <w:t>else</w:t>
      </w:r>
      <w:r w:rsidR="004B7AE5" w:rsidRPr="008E2F2A">
        <w:rPr>
          <w:rFonts w:ascii="Consolas" w:hAnsi="Consolas" w:cs="Consolas"/>
          <w:b/>
          <w:sz w:val="20"/>
          <w:szCs w:val="20"/>
        </w:rPr>
        <w:tab/>
      </w:r>
      <w:r w:rsidR="004B7AE5" w:rsidRPr="008E2F2A">
        <w:rPr>
          <w:rFonts w:ascii="Consolas" w:hAnsi="Consolas" w:cs="Consolas"/>
          <w:b/>
          <w:sz w:val="20"/>
          <w:szCs w:val="20"/>
        </w:rPr>
        <w:tab/>
      </w:r>
      <w:r w:rsidR="004B7AE5" w:rsidRPr="008E2F2A">
        <w:rPr>
          <w:rFonts w:ascii="Consolas" w:hAnsi="Consolas" w:cs="Consolas"/>
          <w:b/>
          <w:sz w:val="20"/>
          <w:szCs w:val="20"/>
        </w:rPr>
        <w:tab/>
      </w:r>
      <w:r w:rsidR="004B7AE5" w:rsidRPr="008E2F2A">
        <w:rPr>
          <w:rFonts w:ascii="Consolas" w:hAnsi="Consolas" w:cs="Consolas"/>
          <w:b/>
          <w:sz w:val="20"/>
          <w:szCs w:val="20"/>
        </w:rPr>
        <w:tab/>
      </w:r>
      <w:r w:rsidR="004B7AE5" w:rsidRPr="008E2F2A">
        <w:rPr>
          <w:rFonts w:ascii="Consolas" w:hAnsi="Consolas" w:cs="Consolas"/>
          <w:b/>
          <w:sz w:val="20"/>
          <w:szCs w:val="20"/>
        </w:rPr>
        <w:tab/>
        <w:t>else</w:t>
      </w:r>
    </w:p>
    <w:p w:rsidR="00F32AD4" w:rsidRPr="008E2F2A" w:rsidRDefault="00F32AD4" w:rsidP="00F32AD4">
      <w:pPr>
        <w:rPr>
          <w:rFonts w:ascii="Consolas" w:hAnsi="Consolas" w:cs="Consolas"/>
          <w:b/>
          <w:sz w:val="20"/>
          <w:szCs w:val="20"/>
        </w:rPr>
      </w:pPr>
      <w:r w:rsidRPr="008E2F2A">
        <w:rPr>
          <w:rFonts w:ascii="Consolas" w:hAnsi="Consolas" w:cs="Consolas"/>
          <w:b/>
          <w:sz w:val="20"/>
          <w:szCs w:val="20"/>
        </w:rPr>
        <w:t>sopln("hi");</w:t>
      </w:r>
      <w:r w:rsidR="008531D0" w:rsidRPr="008E2F2A">
        <w:rPr>
          <w:rFonts w:ascii="Consolas" w:hAnsi="Consolas" w:cs="Consolas"/>
          <w:b/>
          <w:sz w:val="20"/>
          <w:szCs w:val="20"/>
        </w:rPr>
        <w:t>}</w:t>
      </w:r>
      <w:r w:rsidR="004B7AE5" w:rsidRPr="008E2F2A">
        <w:rPr>
          <w:rFonts w:ascii="Consolas" w:hAnsi="Consolas" w:cs="Consolas"/>
          <w:b/>
          <w:sz w:val="20"/>
          <w:szCs w:val="20"/>
        </w:rPr>
        <w:tab/>
      </w:r>
      <w:r w:rsidR="004B7AE5" w:rsidRPr="008E2F2A">
        <w:rPr>
          <w:rFonts w:ascii="Consolas" w:hAnsi="Consolas" w:cs="Consolas"/>
          <w:b/>
          <w:sz w:val="20"/>
          <w:szCs w:val="20"/>
        </w:rPr>
        <w:tab/>
      </w:r>
      <w:r w:rsidR="004B7AE5" w:rsidRPr="008E2F2A">
        <w:rPr>
          <w:rFonts w:ascii="Consolas" w:hAnsi="Consolas" w:cs="Consolas"/>
          <w:b/>
          <w:sz w:val="20"/>
          <w:szCs w:val="20"/>
        </w:rPr>
        <w:tab/>
      </w:r>
      <w:r w:rsidR="004B7AE5" w:rsidRPr="008E2F2A">
        <w:rPr>
          <w:rFonts w:ascii="Consolas" w:hAnsi="Consolas" w:cs="Consolas"/>
          <w:b/>
          <w:sz w:val="20"/>
          <w:szCs w:val="20"/>
        </w:rPr>
        <w:tab/>
        <w:t>sopln("hi");</w:t>
      </w:r>
      <w:r w:rsidR="008531D0" w:rsidRPr="008E2F2A">
        <w:rPr>
          <w:rFonts w:ascii="Consolas" w:hAnsi="Consolas" w:cs="Consolas"/>
          <w:b/>
          <w:sz w:val="20"/>
          <w:szCs w:val="20"/>
        </w:rPr>
        <w:t>}</w:t>
      </w:r>
    </w:p>
    <w:p w:rsidR="008531D0" w:rsidRPr="008E2F2A" w:rsidRDefault="008531D0" w:rsidP="00F32AD4">
      <w:pPr>
        <w:rPr>
          <w:rFonts w:ascii="Consolas" w:hAnsi="Consolas" w:cs="Consolas"/>
          <w:b/>
          <w:sz w:val="20"/>
          <w:szCs w:val="20"/>
        </w:rPr>
      </w:pPr>
    </w:p>
    <w:p w:rsidR="00EB238C" w:rsidRPr="008E2F2A" w:rsidRDefault="00943771" w:rsidP="00F32AD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 xml:space="preserve"> </w:t>
      </w:r>
      <w:r w:rsidR="002E5CB2" w:rsidRPr="008E2F2A">
        <w:rPr>
          <w:b/>
          <w:sz w:val="20"/>
          <w:szCs w:val="20"/>
        </w:rPr>
        <w:t xml:space="preserve">A) </w:t>
      </w:r>
      <w:r w:rsidR="00E40BF3" w:rsidRPr="008E2F2A">
        <w:rPr>
          <w:b/>
          <w:sz w:val="20"/>
          <w:szCs w:val="20"/>
        </w:rPr>
        <w:t>hello</w:t>
      </w:r>
      <w:r w:rsidR="00036C34" w:rsidRPr="008E2F2A">
        <w:rPr>
          <w:b/>
          <w:sz w:val="20"/>
          <w:szCs w:val="20"/>
        </w:rPr>
        <w:t>, hi</w:t>
      </w:r>
      <w:r w:rsidR="002E5CB2" w:rsidRPr="008E2F2A">
        <w:rPr>
          <w:b/>
          <w:sz w:val="20"/>
          <w:szCs w:val="20"/>
        </w:rPr>
        <w:t xml:space="preserve"> B</w:t>
      </w:r>
      <w:r w:rsidR="001A4D3E" w:rsidRPr="008E2F2A">
        <w:rPr>
          <w:b/>
          <w:sz w:val="20"/>
          <w:szCs w:val="20"/>
        </w:rPr>
        <w:t>)</w:t>
      </w:r>
      <w:r w:rsidR="002E5CB2" w:rsidRPr="008E2F2A">
        <w:rPr>
          <w:b/>
          <w:sz w:val="20"/>
          <w:szCs w:val="20"/>
        </w:rPr>
        <w:t xml:space="preserve"> </w:t>
      </w:r>
      <w:r w:rsidR="001A4D3E" w:rsidRPr="008E2F2A">
        <w:rPr>
          <w:b/>
          <w:sz w:val="20"/>
          <w:szCs w:val="20"/>
        </w:rPr>
        <w:t>hi</w:t>
      </w:r>
      <w:r w:rsidR="00E67A09" w:rsidRPr="008E2F2A">
        <w:rPr>
          <w:b/>
          <w:sz w:val="20"/>
          <w:szCs w:val="20"/>
        </w:rPr>
        <w:t>,</w:t>
      </w:r>
      <w:r w:rsidR="002E5CB2" w:rsidRPr="008E2F2A">
        <w:rPr>
          <w:b/>
          <w:sz w:val="20"/>
          <w:szCs w:val="20"/>
        </w:rPr>
        <w:t xml:space="preserve"> </w:t>
      </w:r>
      <w:r w:rsidR="00E67A09" w:rsidRPr="008E2F2A">
        <w:rPr>
          <w:b/>
          <w:sz w:val="20"/>
          <w:szCs w:val="20"/>
        </w:rPr>
        <w:t>compile time error</w:t>
      </w:r>
      <w:r w:rsidR="002E5CB2" w:rsidRPr="008E2F2A">
        <w:rPr>
          <w:b/>
          <w:sz w:val="20"/>
          <w:szCs w:val="20"/>
        </w:rPr>
        <w:t xml:space="preserve"> C</w:t>
      </w:r>
      <w:r w:rsidR="001A4D3E" w:rsidRPr="008E2F2A">
        <w:rPr>
          <w:b/>
          <w:sz w:val="20"/>
          <w:szCs w:val="20"/>
        </w:rPr>
        <w:t>)</w:t>
      </w:r>
      <w:r w:rsidR="002E5CB2" w:rsidRPr="008E2F2A">
        <w:rPr>
          <w:b/>
          <w:sz w:val="20"/>
          <w:szCs w:val="20"/>
        </w:rPr>
        <w:t xml:space="preserve"> </w:t>
      </w:r>
      <w:r w:rsidR="001A4D3E" w:rsidRPr="008E2F2A">
        <w:rPr>
          <w:b/>
          <w:sz w:val="20"/>
          <w:szCs w:val="20"/>
        </w:rPr>
        <w:t>compile time error</w:t>
      </w:r>
      <w:r w:rsidR="002E5CB2" w:rsidRPr="008E2F2A">
        <w:rPr>
          <w:b/>
          <w:sz w:val="20"/>
          <w:szCs w:val="20"/>
        </w:rPr>
        <w:t xml:space="preserve"> </w:t>
      </w:r>
      <w:r w:rsidR="00036C34" w:rsidRPr="008E2F2A">
        <w:rPr>
          <w:b/>
          <w:sz w:val="20"/>
          <w:szCs w:val="20"/>
        </w:rPr>
        <w:t>,</w:t>
      </w:r>
      <w:r w:rsidR="002E5CB2" w:rsidRPr="008E2F2A">
        <w:rPr>
          <w:b/>
          <w:sz w:val="20"/>
          <w:szCs w:val="20"/>
        </w:rPr>
        <w:t xml:space="preserve"> </w:t>
      </w:r>
      <w:r w:rsidR="008F36D9">
        <w:rPr>
          <w:b/>
          <w:sz w:val="20"/>
          <w:szCs w:val="20"/>
        </w:rPr>
        <w:t>hi</w:t>
      </w:r>
      <w:r w:rsidR="00036C34" w:rsidRPr="008E2F2A">
        <w:rPr>
          <w:b/>
          <w:sz w:val="20"/>
          <w:szCs w:val="20"/>
        </w:rPr>
        <w:t xml:space="preserve"> </w:t>
      </w:r>
      <w:r w:rsidR="002E5CB2" w:rsidRPr="008E2F2A">
        <w:rPr>
          <w:b/>
          <w:sz w:val="20"/>
          <w:szCs w:val="20"/>
        </w:rPr>
        <w:t xml:space="preserve"> D</w:t>
      </w:r>
      <w:r w:rsidR="00095952" w:rsidRPr="008E2F2A">
        <w:rPr>
          <w:b/>
          <w:sz w:val="20"/>
          <w:szCs w:val="20"/>
        </w:rPr>
        <w:t>)</w:t>
      </w:r>
      <w:r w:rsidR="002E5CB2" w:rsidRPr="008E2F2A">
        <w:rPr>
          <w:b/>
          <w:sz w:val="20"/>
          <w:szCs w:val="20"/>
        </w:rPr>
        <w:t xml:space="preserve"> </w:t>
      </w:r>
      <w:r w:rsidR="00545E19" w:rsidRPr="008E2F2A">
        <w:rPr>
          <w:b/>
          <w:sz w:val="20"/>
          <w:szCs w:val="20"/>
        </w:rPr>
        <w:t>hi</w:t>
      </w:r>
      <w:r w:rsidR="00095952" w:rsidRPr="008E2F2A">
        <w:rPr>
          <w:b/>
          <w:sz w:val="20"/>
          <w:szCs w:val="20"/>
        </w:rPr>
        <w:t>,</w:t>
      </w:r>
      <w:r w:rsidR="00545E19" w:rsidRPr="008E2F2A">
        <w:rPr>
          <w:b/>
          <w:sz w:val="20"/>
          <w:szCs w:val="20"/>
        </w:rPr>
        <w:t>hi</w:t>
      </w:r>
    </w:p>
    <w:p w:rsidR="0019451F" w:rsidRPr="008E2F2A" w:rsidRDefault="0019451F" w:rsidP="00F32AD4">
      <w:pPr>
        <w:rPr>
          <w:b/>
          <w:sz w:val="20"/>
          <w:szCs w:val="20"/>
        </w:rPr>
      </w:pPr>
    </w:p>
    <w:p w:rsidR="00EB238C" w:rsidRPr="008E2F2A" w:rsidRDefault="00EB238C" w:rsidP="00EB238C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3.</w:t>
      </w:r>
      <w:r w:rsidR="00B51A59" w:rsidRPr="008E2F2A">
        <w:rPr>
          <w:b/>
          <w:bCs/>
          <w:color w:val="000000"/>
          <w:sz w:val="20"/>
          <w:szCs w:val="20"/>
        </w:rPr>
        <w:t xml:space="preserve"> </w:t>
      </w:r>
      <w:r w:rsidR="001B74EB" w:rsidRPr="008E2F2A">
        <w:rPr>
          <w:b/>
          <w:bCs/>
          <w:color w:val="000000"/>
          <w:sz w:val="20"/>
          <w:szCs w:val="20"/>
        </w:rPr>
        <w:t>W</w:t>
      </w:r>
      <w:r w:rsidR="0019451F" w:rsidRPr="008E2F2A">
        <w:rPr>
          <w:b/>
          <w:bCs/>
          <w:color w:val="000000"/>
          <w:sz w:val="20"/>
          <w:szCs w:val="20"/>
        </w:rPr>
        <w:t>e</w:t>
      </w:r>
      <w:r w:rsidR="001B74EB" w:rsidRPr="008E2F2A">
        <w:rPr>
          <w:b/>
          <w:bCs/>
          <w:color w:val="000000"/>
          <w:sz w:val="20"/>
          <w:szCs w:val="20"/>
        </w:rPr>
        <w:t xml:space="preserve"> can</w:t>
      </w:r>
      <w:r w:rsidR="0019451F" w:rsidRPr="008E2F2A">
        <w:rPr>
          <w:b/>
          <w:bCs/>
          <w:color w:val="000000"/>
          <w:sz w:val="20"/>
          <w:szCs w:val="20"/>
        </w:rPr>
        <w:t xml:space="preserve"> override</w:t>
      </w:r>
      <w:r w:rsidR="00B51A59" w:rsidRPr="008E2F2A">
        <w:rPr>
          <w:b/>
          <w:bCs/>
          <w:color w:val="000000"/>
          <w:sz w:val="20"/>
          <w:szCs w:val="20"/>
        </w:rPr>
        <w:t xml:space="preserve"> a </w:t>
      </w:r>
      <w:r w:rsidR="00DE3D3D" w:rsidRPr="008E2F2A">
        <w:rPr>
          <w:b/>
          <w:bCs/>
          <w:color w:val="000000"/>
          <w:sz w:val="20"/>
          <w:szCs w:val="20"/>
        </w:rPr>
        <w:t>private,</w:t>
      </w:r>
      <w:r w:rsidR="00B51A59" w:rsidRPr="008E2F2A">
        <w:rPr>
          <w:b/>
          <w:bCs/>
          <w:color w:val="000000"/>
          <w:sz w:val="20"/>
          <w:szCs w:val="20"/>
        </w:rPr>
        <w:t>static</w:t>
      </w:r>
      <w:r w:rsidR="00DE3D3D" w:rsidRPr="008E2F2A">
        <w:rPr>
          <w:b/>
          <w:bCs/>
          <w:color w:val="000000"/>
          <w:sz w:val="20"/>
          <w:szCs w:val="20"/>
        </w:rPr>
        <w:t>,final</w:t>
      </w:r>
      <w:r w:rsidR="00B51A59" w:rsidRPr="008E2F2A">
        <w:rPr>
          <w:b/>
          <w:bCs/>
          <w:color w:val="000000"/>
          <w:sz w:val="20"/>
          <w:szCs w:val="20"/>
        </w:rPr>
        <w:t xml:space="preserve"> method in Java?</w:t>
      </w:r>
      <w:r w:rsidR="00B51A59" w:rsidRPr="008E2F2A">
        <w:rPr>
          <w:b/>
          <w:color w:val="000000"/>
          <w:sz w:val="20"/>
          <w:szCs w:val="20"/>
          <w:shd w:val="clear" w:color="auto" w:fill="FFFFFF"/>
        </w:rPr>
        <w:t> </w:t>
      </w:r>
    </w:p>
    <w:p w:rsidR="00C5263B" w:rsidRPr="008E2F2A" w:rsidRDefault="002E02A4" w:rsidP="002E60F5">
      <w:pPr>
        <w:pStyle w:val="ListParagraph"/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A)</w:t>
      </w:r>
      <w:r w:rsidR="00EF4424" w:rsidRPr="008E2F2A">
        <w:rPr>
          <w:b/>
          <w:sz w:val="20"/>
          <w:szCs w:val="20"/>
        </w:rPr>
        <w:t xml:space="preserve"> </w:t>
      </w:r>
      <w:r w:rsidR="00B9290B" w:rsidRPr="008E2F2A">
        <w:rPr>
          <w:b/>
          <w:sz w:val="20"/>
          <w:szCs w:val="20"/>
        </w:rPr>
        <w:t xml:space="preserve"> Y</w:t>
      </w:r>
      <w:r w:rsidR="00EF4424" w:rsidRPr="008E2F2A">
        <w:rPr>
          <w:b/>
          <w:sz w:val="20"/>
          <w:szCs w:val="20"/>
        </w:rPr>
        <w:t xml:space="preserve">es   </w:t>
      </w:r>
      <w:r w:rsidR="00B9290B" w:rsidRPr="008E2F2A">
        <w:rPr>
          <w:b/>
          <w:sz w:val="20"/>
          <w:szCs w:val="20"/>
        </w:rPr>
        <w:t xml:space="preserve">   </w:t>
      </w:r>
      <w:r w:rsidRPr="008E2F2A">
        <w:rPr>
          <w:b/>
          <w:sz w:val="20"/>
          <w:szCs w:val="20"/>
        </w:rPr>
        <w:t>B)</w:t>
      </w:r>
      <w:r w:rsidR="00B9290B" w:rsidRPr="008E2F2A">
        <w:rPr>
          <w:b/>
          <w:sz w:val="20"/>
          <w:szCs w:val="20"/>
        </w:rPr>
        <w:t xml:space="preserve"> N</w:t>
      </w:r>
      <w:r w:rsidR="00EF4424" w:rsidRPr="008E2F2A">
        <w:rPr>
          <w:b/>
          <w:sz w:val="20"/>
          <w:szCs w:val="20"/>
        </w:rPr>
        <w:t>o</w:t>
      </w:r>
      <w:r w:rsidR="00B9290B" w:rsidRPr="008E2F2A">
        <w:rPr>
          <w:b/>
          <w:sz w:val="20"/>
          <w:szCs w:val="20"/>
        </w:rPr>
        <w:t xml:space="preserve">     C)</w:t>
      </w:r>
      <w:r w:rsidR="0007258B" w:rsidRPr="008E2F2A">
        <w:rPr>
          <w:b/>
          <w:sz w:val="20"/>
          <w:szCs w:val="20"/>
        </w:rPr>
        <w:t xml:space="preserve"> Only static </w:t>
      </w:r>
      <w:r w:rsidR="002E60F5" w:rsidRPr="008E2F2A">
        <w:rPr>
          <w:b/>
          <w:sz w:val="20"/>
          <w:szCs w:val="20"/>
        </w:rPr>
        <w:t>D</w:t>
      </w:r>
      <w:r w:rsidR="00822798" w:rsidRPr="008E2F2A">
        <w:rPr>
          <w:b/>
          <w:sz w:val="20"/>
          <w:szCs w:val="20"/>
        </w:rPr>
        <w:t xml:space="preserve"> O</w:t>
      </w:r>
      <w:r w:rsidR="002E60F5" w:rsidRPr="008E2F2A">
        <w:rPr>
          <w:b/>
          <w:sz w:val="20"/>
          <w:szCs w:val="20"/>
        </w:rPr>
        <w:t>nly private</w:t>
      </w:r>
    </w:p>
    <w:p w:rsidR="00CB4B65" w:rsidRPr="008E2F2A" w:rsidRDefault="00CB4B65" w:rsidP="00CB4B65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4</w:t>
      </w:r>
      <w:r w:rsidR="00F57B76" w:rsidRPr="008E2F2A">
        <w:rPr>
          <w:b/>
          <w:sz w:val="20"/>
          <w:szCs w:val="20"/>
        </w:rPr>
        <w:t>.</w:t>
      </w:r>
      <w:r w:rsidR="008B601F" w:rsidRPr="008E2F2A">
        <w:rPr>
          <w:b/>
          <w:sz w:val="20"/>
          <w:szCs w:val="20"/>
        </w:rPr>
        <w:t xml:space="preserve"> </w:t>
      </w:r>
      <w:r w:rsidR="00F57B76" w:rsidRPr="008E2F2A">
        <w:rPr>
          <w:b/>
          <w:sz w:val="20"/>
          <w:szCs w:val="20"/>
        </w:rPr>
        <w:t>W</w:t>
      </w:r>
      <w:r w:rsidRPr="008E2F2A">
        <w:rPr>
          <w:b/>
          <w:bCs/>
          <w:color w:val="000000"/>
          <w:sz w:val="20"/>
          <w:szCs w:val="20"/>
        </w:rPr>
        <w:t xml:space="preserve">e </w:t>
      </w:r>
      <w:r w:rsidR="00F57B76" w:rsidRPr="008E2F2A">
        <w:rPr>
          <w:b/>
          <w:bCs/>
          <w:color w:val="000000"/>
          <w:sz w:val="20"/>
          <w:szCs w:val="20"/>
        </w:rPr>
        <w:t xml:space="preserve">can </w:t>
      </w:r>
      <w:r w:rsidRPr="008E2F2A">
        <w:rPr>
          <w:b/>
          <w:bCs/>
          <w:color w:val="000000"/>
          <w:sz w:val="20"/>
          <w:szCs w:val="20"/>
        </w:rPr>
        <w:t>overload a static method in Java?</w:t>
      </w:r>
      <w:r w:rsidRPr="008E2F2A">
        <w:rPr>
          <w:b/>
          <w:color w:val="000000"/>
          <w:sz w:val="20"/>
          <w:szCs w:val="20"/>
          <w:shd w:val="clear" w:color="auto" w:fill="FFFFFF"/>
        </w:rPr>
        <w:t> </w:t>
      </w:r>
    </w:p>
    <w:p w:rsidR="004B0FB4" w:rsidRPr="008E2F2A" w:rsidRDefault="00CB4B65" w:rsidP="004B0FB4">
      <w:pPr>
        <w:pStyle w:val="ListParagraph"/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A)</w:t>
      </w:r>
      <w:r w:rsidR="00B9290B" w:rsidRPr="008E2F2A">
        <w:rPr>
          <w:b/>
          <w:sz w:val="20"/>
          <w:szCs w:val="20"/>
        </w:rPr>
        <w:t xml:space="preserve">  Y</w:t>
      </w:r>
      <w:r w:rsidRPr="008E2F2A">
        <w:rPr>
          <w:b/>
          <w:sz w:val="20"/>
          <w:szCs w:val="20"/>
        </w:rPr>
        <w:t xml:space="preserve">es   </w:t>
      </w:r>
      <w:r w:rsidR="00B9290B" w:rsidRPr="008E2F2A">
        <w:rPr>
          <w:b/>
          <w:sz w:val="20"/>
          <w:szCs w:val="20"/>
        </w:rPr>
        <w:t xml:space="preserve">   </w:t>
      </w:r>
      <w:r w:rsidRPr="008E2F2A">
        <w:rPr>
          <w:b/>
          <w:sz w:val="20"/>
          <w:szCs w:val="20"/>
        </w:rPr>
        <w:t>B)</w:t>
      </w:r>
      <w:r w:rsidR="00B9290B" w:rsidRPr="008E2F2A">
        <w:rPr>
          <w:b/>
          <w:sz w:val="20"/>
          <w:szCs w:val="20"/>
        </w:rPr>
        <w:t xml:space="preserve"> N</w:t>
      </w:r>
      <w:r w:rsidRPr="008E2F2A">
        <w:rPr>
          <w:b/>
          <w:sz w:val="20"/>
          <w:szCs w:val="20"/>
        </w:rPr>
        <w:t>o</w:t>
      </w:r>
      <w:r w:rsidR="00822798" w:rsidRPr="008E2F2A">
        <w:rPr>
          <w:b/>
          <w:sz w:val="20"/>
          <w:szCs w:val="20"/>
        </w:rPr>
        <w:t xml:space="preserve">     </w:t>
      </w:r>
    </w:p>
    <w:p w:rsidR="004609B4" w:rsidRPr="008E2F2A" w:rsidRDefault="003427BF" w:rsidP="004609B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5</w:t>
      </w:r>
      <w:r w:rsidR="004609B4" w:rsidRPr="008E2F2A">
        <w:rPr>
          <w:b/>
          <w:sz w:val="20"/>
          <w:szCs w:val="20"/>
        </w:rPr>
        <w:t>.</w:t>
      </w:r>
    </w:p>
    <w:p w:rsidR="004609B4" w:rsidRPr="008E2F2A" w:rsidRDefault="004609B4" w:rsidP="004609B4">
      <w:pPr>
        <w:rPr>
          <w:b/>
          <w:sz w:val="20"/>
          <w:szCs w:val="20"/>
        </w:rPr>
      </w:pPr>
      <w:r w:rsidRPr="008E2F2A">
        <w:rPr>
          <w:sz w:val="20"/>
          <w:szCs w:val="20"/>
        </w:rPr>
        <w:t xml:space="preserve"> </w:t>
      </w:r>
      <w:r w:rsidRPr="008E2F2A">
        <w:rPr>
          <w:b/>
          <w:sz w:val="20"/>
          <w:szCs w:val="20"/>
        </w:rPr>
        <w:t>int i=0;</w:t>
      </w:r>
    </w:p>
    <w:p w:rsidR="004609B4" w:rsidRPr="008E2F2A" w:rsidRDefault="004609B4" w:rsidP="004609B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for(sopln("hello");i&lt;3;sopln("hi"))</w:t>
      </w:r>
    </w:p>
    <w:p w:rsidR="004609B4" w:rsidRPr="008E2F2A" w:rsidRDefault="004609B4" w:rsidP="004609B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{</w:t>
      </w:r>
    </w:p>
    <w:p w:rsidR="004609B4" w:rsidRPr="008E2F2A" w:rsidRDefault="004609B4" w:rsidP="004609B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i++;</w:t>
      </w:r>
    </w:p>
    <w:p w:rsidR="004609B4" w:rsidRPr="008E2F2A" w:rsidRDefault="004609B4" w:rsidP="004609B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}</w:t>
      </w:r>
    </w:p>
    <w:p w:rsidR="004B0FB4" w:rsidRPr="008E2F2A" w:rsidRDefault="004609B4" w:rsidP="00501CA8">
      <w:pPr>
        <w:pStyle w:val="ListParagraph"/>
        <w:numPr>
          <w:ilvl w:val="0"/>
          <w:numId w:val="30"/>
        </w:num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Valid     B) Invalid</w:t>
      </w:r>
    </w:p>
    <w:p w:rsidR="00A87304" w:rsidRPr="00A87304" w:rsidRDefault="00C5263B" w:rsidP="00A87304">
      <w:pPr>
        <w:shd w:val="clear" w:color="auto" w:fill="FFFFFF"/>
        <w:spacing w:line="510" w:lineRule="atLeast"/>
        <w:rPr>
          <w:rFonts w:ascii="Arial" w:hAnsi="Arial" w:cs="Arial"/>
          <w:color w:val="000000"/>
          <w:sz w:val="30"/>
          <w:szCs w:val="30"/>
          <w:lang w:eastAsia="en-US"/>
        </w:rPr>
      </w:pPr>
      <w:r w:rsidRPr="008E2F2A">
        <w:rPr>
          <w:b/>
          <w:sz w:val="20"/>
          <w:szCs w:val="20"/>
        </w:rPr>
        <w:t>6</w:t>
      </w:r>
      <w:r w:rsidR="008F3268" w:rsidRPr="008E2F2A">
        <w:rPr>
          <w:b/>
          <w:sz w:val="20"/>
          <w:szCs w:val="20"/>
        </w:rPr>
        <w:t>.</w:t>
      </w:r>
      <w:r w:rsidR="00501CA8" w:rsidRPr="008E2F2A">
        <w:rPr>
          <w:b/>
          <w:sz w:val="20"/>
          <w:szCs w:val="20"/>
        </w:rPr>
        <w:t xml:space="preserve"> </w:t>
      </w:r>
      <w:r w:rsidR="004B0FB4" w:rsidRPr="008E2F2A">
        <w:rPr>
          <w:b/>
          <w:bCs/>
          <w:color w:val="222222"/>
          <w:sz w:val="20"/>
          <w:szCs w:val="20"/>
          <w:shd w:val="clear" w:color="auto" w:fill="FFF9EE"/>
        </w:rPr>
        <w:t xml:space="preserve"> </w:t>
      </w:r>
      <w:r w:rsidR="00A87304" w:rsidRPr="00164B2B">
        <w:rPr>
          <w:b/>
          <w:color w:val="000000"/>
          <w:sz w:val="20"/>
          <w:szCs w:val="20"/>
          <w:lang w:eastAsia="en-US"/>
        </w:rPr>
        <w:t>How can such a restriction be enforced ?</w:t>
      </w:r>
    </w:p>
    <w:p w:rsidR="00A87304" w:rsidRPr="00A87304" w:rsidRDefault="00A87304" w:rsidP="00A87304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spacing w:after="150"/>
        <w:rPr>
          <w:rFonts w:ascii="Consolas" w:hAnsi="Consolas" w:cs="Consolas"/>
          <w:color w:val="CCCCCC"/>
          <w:sz w:val="17"/>
          <w:szCs w:val="17"/>
          <w:lang w:eastAsia="en-US"/>
        </w:rPr>
      </w:pPr>
      <w:r w:rsidRPr="00A87304">
        <w:rPr>
          <w:rFonts w:ascii="Consolas" w:hAnsi="Consolas" w:cs="Consolas"/>
          <w:color w:val="CCCCCC"/>
          <w:sz w:val="17"/>
          <w:szCs w:val="17"/>
          <w:lang w:eastAsia="en-US"/>
        </w:rPr>
        <w:t xml:space="preserve">A method within a class is only accessible by classes that are defined within the same package as the class of the method. </w:t>
      </w:r>
    </w:p>
    <w:tbl>
      <w:tblPr>
        <w:tblW w:w="990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50"/>
        <w:gridCol w:w="4950"/>
      </w:tblGrid>
      <w:tr w:rsidR="00A87304" w:rsidRPr="00A87304" w:rsidTr="00A87304">
        <w:tc>
          <w:tcPr>
            <w:tcW w:w="48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A87304" w:rsidRPr="00A87304" w:rsidRDefault="00A87304" w:rsidP="00A87304">
            <w:pPr>
              <w:suppressAutoHyphens w:val="0"/>
              <w:rPr>
                <w:sz w:val="20"/>
                <w:szCs w:val="20"/>
                <w:lang w:eastAsia="en-US"/>
              </w:rPr>
            </w:pPr>
            <w:r w:rsidRPr="00A87304">
              <w:rPr>
                <w:b/>
                <w:bCs/>
                <w:sz w:val="20"/>
                <w:szCs w:val="20"/>
                <w:lang w:eastAsia="en-US"/>
              </w:rPr>
              <w:lastRenderedPageBreak/>
              <w:t>A.</w:t>
            </w:r>
            <w:r w:rsidRPr="00A87304">
              <w:rPr>
                <w:sz w:val="20"/>
                <w:szCs w:val="20"/>
                <w:lang w:eastAsia="en-US"/>
              </w:rPr>
              <w:t> Declare the method with the keyword public</w:t>
            </w:r>
          </w:p>
        </w:tc>
        <w:tc>
          <w:tcPr>
            <w:tcW w:w="48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A87304" w:rsidRPr="00A87304" w:rsidRDefault="00A87304" w:rsidP="00A87304">
            <w:pPr>
              <w:suppressAutoHyphens w:val="0"/>
              <w:rPr>
                <w:sz w:val="20"/>
                <w:szCs w:val="20"/>
                <w:lang w:eastAsia="en-US"/>
              </w:rPr>
            </w:pPr>
            <w:r w:rsidRPr="00A87304">
              <w:rPr>
                <w:b/>
                <w:bCs/>
                <w:sz w:val="20"/>
                <w:szCs w:val="20"/>
                <w:lang w:eastAsia="en-US"/>
              </w:rPr>
              <w:t>B.</w:t>
            </w:r>
            <w:r w:rsidRPr="00A87304">
              <w:rPr>
                <w:sz w:val="20"/>
                <w:szCs w:val="20"/>
                <w:lang w:eastAsia="en-US"/>
              </w:rPr>
              <w:t> Declare the method with keyword protected</w:t>
            </w:r>
          </w:p>
        </w:tc>
      </w:tr>
      <w:tr w:rsidR="00A87304" w:rsidRPr="00A87304" w:rsidTr="00A87304">
        <w:tc>
          <w:tcPr>
            <w:tcW w:w="48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A87304" w:rsidRPr="00A87304" w:rsidRDefault="00A87304" w:rsidP="00A87304">
            <w:pPr>
              <w:suppressAutoHyphens w:val="0"/>
              <w:rPr>
                <w:sz w:val="20"/>
                <w:szCs w:val="20"/>
                <w:lang w:eastAsia="en-US"/>
              </w:rPr>
            </w:pPr>
            <w:r w:rsidRPr="00A87304">
              <w:rPr>
                <w:b/>
                <w:bCs/>
                <w:sz w:val="20"/>
                <w:szCs w:val="20"/>
                <w:lang w:eastAsia="en-US"/>
              </w:rPr>
              <w:t>C.</w:t>
            </w:r>
            <w:r w:rsidRPr="00A87304">
              <w:rPr>
                <w:sz w:val="20"/>
                <w:szCs w:val="20"/>
                <w:lang w:eastAsia="en-US"/>
              </w:rPr>
              <w:t> Declare the method with keyword private</w:t>
            </w:r>
          </w:p>
        </w:tc>
        <w:tc>
          <w:tcPr>
            <w:tcW w:w="48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A87304" w:rsidRPr="00A87304" w:rsidRDefault="00A87304" w:rsidP="00A87304">
            <w:pPr>
              <w:suppressAutoHyphens w:val="0"/>
              <w:rPr>
                <w:sz w:val="20"/>
                <w:szCs w:val="20"/>
                <w:lang w:eastAsia="en-US"/>
              </w:rPr>
            </w:pPr>
            <w:r w:rsidRPr="00A87304">
              <w:rPr>
                <w:b/>
                <w:bCs/>
                <w:sz w:val="20"/>
                <w:szCs w:val="20"/>
                <w:lang w:eastAsia="en-US"/>
              </w:rPr>
              <w:t>D.</w:t>
            </w:r>
            <w:r w:rsidRPr="00A87304">
              <w:rPr>
                <w:sz w:val="20"/>
                <w:szCs w:val="20"/>
                <w:lang w:eastAsia="en-US"/>
              </w:rPr>
              <w:t> Without any accessibility specifiers.</w:t>
            </w:r>
          </w:p>
        </w:tc>
      </w:tr>
    </w:tbl>
    <w:p w:rsidR="004B0FB4" w:rsidRPr="008E2F2A" w:rsidRDefault="004B0FB4" w:rsidP="004B0FB4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bCs/>
          <w:color w:val="222222"/>
          <w:sz w:val="20"/>
          <w:szCs w:val="20"/>
          <w:shd w:val="clear" w:color="auto" w:fill="FFF9EE"/>
        </w:rPr>
      </w:pPr>
    </w:p>
    <w:p w:rsidR="00994574" w:rsidRPr="008E2F2A" w:rsidRDefault="00D04CAD" w:rsidP="004B0FB4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Ans:-</w:t>
      </w:r>
    </w:p>
    <w:p w:rsidR="00F15C4D" w:rsidRPr="00F15C4D" w:rsidRDefault="00C75A95" w:rsidP="00F15C4D">
      <w:pPr>
        <w:shd w:val="clear" w:color="auto" w:fill="FFFFFF"/>
        <w:spacing w:line="510" w:lineRule="atLeast"/>
        <w:rPr>
          <w:color w:val="000000"/>
          <w:sz w:val="20"/>
          <w:szCs w:val="20"/>
          <w:lang w:eastAsia="en-US"/>
        </w:rPr>
      </w:pPr>
      <w:r w:rsidRPr="00F15C4D">
        <w:rPr>
          <w:b/>
          <w:sz w:val="20"/>
          <w:szCs w:val="20"/>
        </w:rPr>
        <w:t>7</w:t>
      </w:r>
      <w:r w:rsidR="00F15C4D">
        <w:rPr>
          <w:b/>
          <w:sz w:val="20"/>
          <w:szCs w:val="20"/>
        </w:rPr>
        <w:t>.</w:t>
      </w:r>
      <w:r w:rsidR="00406624">
        <w:rPr>
          <w:b/>
          <w:sz w:val="20"/>
          <w:szCs w:val="20"/>
        </w:rPr>
        <w:t xml:space="preserve"> </w:t>
      </w:r>
      <w:r w:rsidR="00F15C4D" w:rsidRPr="00FF5748">
        <w:rPr>
          <w:b/>
          <w:color w:val="000000"/>
          <w:sz w:val="20"/>
          <w:szCs w:val="20"/>
          <w:lang w:eastAsia="en-US"/>
        </w:rPr>
        <w:t>A special method that is used to initialize a class object ?</w:t>
      </w:r>
    </w:p>
    <w:tbl>
      <w:tblPr>
        <w:tblW w:w="990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50"/>
        <w:gridCol w:w="4950"/>
      </w:tblGrid>
      <w:tr w:rsidR="00F15C4D" w:rsidRPr="00F15C4D" w:rsidTr="00F15C4D">
        <w:tc>
          <w:tcPr>
            <w:tcW w:w="48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F15C4D" w:rsidRPr="00F15C4D" w:rsidRDefault="00F15C4D" w:rsidP="00F15C4D">
            <w:pPr>
              <w:suppressAutoHyphens w:val="0"/>
              <w:rPr>
                <w:sz w:val="20"/>
                <w:szCs w:val="20"/>
                <w:lang w:eastAsia="en-US"/>
              </w:rPr>
            </w:pPr>
            <w:r w:rsidRPr="00F15C4D">
              <w:rPr>
                <w:b/>
                <w:bCs/>
                <w:sz w:val="20"/>
                <w:szCs w:val="20"/>
                <w:lang w:eastAsia="en-US"/>
              </w:rPr>
              <w:t>A.</w:t>
            </w:r>
            <w:r w:rsidRPr="00F15C4D">
              <w:rPr>
                <w:sz w:val="20"/>
                <w:szCs w:val="20"/>
                <w:lang w:eastAsia="en-US"/>
              </w:rPr>
              <w:t> abstract method</w:t>
            </w:r>
          </w:p>
        </w:tc>
        <w:tc>
          <w:tcPr>
            <w:tcW w:w="48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F15C4D" w:rsidRPr="00F15C4D" w:rsidRDefault="00F15C4D" w:rsidP="00F15C4D">
            <w:pPr>
              <w:suppressAutoHyphens w:val="0"/>
              <w:rPr>
                <w:sz w:val="20"/>
                <w:szCs w:val="20"/>
                <w:lang w:eastAsia="en-US"/>
              </w:rPr>
            </w:pPr>
            <w:r w:rsidRPr="00F15C4D">
              <w:rPr>
                <w:b/>
                <w:bCs/>
                <w:sz w:val="20"/>
                <w:szCs w:val="20"/>
                <w:lang w:eastAsia="en-US"/>
              </w:rPr>
              <w:t>B.</w:t>
            </w:r>
            <w:r w:rsidRPr="00F15C4D">
              <w:rPr>
                <w:sz w:val="20"/>
                <w:szCs w:val="20"/>
                <w:lang w:eastAsia="en-US"/>
              </w:rPr>
              <w:t> static method</w:t>
            </w:r>
          </w:p>
        </w:tc>
      </w:tr>
      <w:tr w:rsidR="00F15C4D" w:rsidRPr="00F15C4D" w:rsidTr="00F15C4D">
        <w:tc>
          <w:tcPr>
            <w:tcW w:w="48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F15C4D" w:rsidRPr="00F15C4D" w:rsidRDefault="00F15C4D" w:rsidP="00F15C4D">
            <w:pPr>
              <w:suppressAutoHyphens w:val="0"/>
              <w:rPr>
                <w:sz w:val="20"/>
                <w:szCs w:val="20"/>
                <w:lang w:eastAsia="en-US"/>
              </w:rPr>
            </w:pPr>
            <w:r w:rsidRPr="00F15C4D">
              <w:rPr>
                <w:b/>
                <w:bCs/>
                <w:sz w:val="20"/>
                <w:szCs w:val="20"/>
                <w:lang w:eastAsia="en-US"/>
              </w:rPr>
              <w:t>C.</w:t>
            </w:r>
            <w:r w:rsidRPr="00F15C4D">
              <w:rPr>
                <w:sz w:val="20"/>
                <w:szCs w:val="20"/>
                <w:lang w:eastAsia="en-US"/>
              </w:rPr>
              <w:t> Constructor</w:t>
            </w:r>
          </w:p>
        </w:tc>
        <w:tc>
          <w:tcPr>
            <w:tcW w:w="48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F15C4D" w:rsidRPr="00F15C4D" w:rsidRDefault="00F15C4D" w:rsidP="00F15C4D">
            <w:pPr>
              <w:suppressAutoHyphens w:val="0"/>
              <w:rPr>
                <w:sz w:val="20"/>
                <w:szCs w:val="20"/>
                <w:lang w:eastAsia="en-US"/>
              </w:rPr>
            </w:pPr>
            <w:r w:rsidRPr="00F15C4D">
              <w:rPr>
                <w:b/>
                <w:bCs/>
                <w:sz w:val="20"/>
                <w:szCs w:val="20"/>
                <w:lang w:eastAsia="en-US"/>
              </w:rPr>
              <w:t>D.</w:t>
            </w:r>
            <w:r w:rsidRPr="00F15C4D">
              <w:rPr>
                <w:sz w:val="20"/>
                <w:szCs w:val="20"/>
                <w:lang w:eastAsia="en-US"/>
              </w:rPr>
              <w:t> overloaded method.</w:t>
            </w:r>
          </w:p>
        </w:tc>
      </w:tr>
    </w:tbl>
    <w:p w:rsidR="00832E0B" w:rsidRPr="008E2F2A" w:rsidRDefault="00832E0B" w:rsidP="00F15C4D">
      <w:pPr>
        <w:rPr>
          <w:b/>
          <w:sz w:val="20"/>
          <w:szCs w:val="20"/>
        </w:rPr>
      </w:pPr>
    </w:p>
    <w:p w:rsidR="00D74884" w:rsidRPr="008E2F2A" w:rsidRDefault="00C33008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8</w:t>
      </w:r>
      <w:r w:rsidR="002E79B8">
        <w:rPr>
          <w:b/>
          <w:sz w:val="20"/>
          <w:szCs w:val="20"/>
        </w:rPr>
        <w:t xml:space="preserve">. </w:t>
      </w:r>
      <w:r w:rsidR="00D74884" w:rsidRPr="008E2F2A">
        <w:rPr>
          <w:b/>
          <w:sz w:val="20"/>
          <w:szCs w:val="20"/>
        </w:rPr>
        <w:t>class A</w:t>
      </w:r>
    </w:p>
    <w:p w:rsidR="00D74884" w:rsidRPr="008E2F2A" w:rsidRDefault="00D74884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{</w:t>
      </w:r>
    </w:p>
    <w:p w:rsidR="00D74884" w:rsidRPr="008E2F2A" w:rsidRDefault="00D74884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A()</w:t>
      </w:r>
    </w:p>
    <w:p w:rsidR="00D74884" w:rsidRPr="008E2F2A" w:rsidRDefault="00D74884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{</w:t>
      </w:r>
    </w:p>
    <w:p w:rsidR="00D74884" w:rsidRPr="008E2F2A" w:rsidRDefault="00D74884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sopln("A constructor");</w:t>
      </w:r>
    </w:p>
    <w:p w:rsidR="00D74884" w:rsidRPr="008E2F2A" w:rsidRDefault="00F5393A" w:rsidP="00D74884">
      <w:pPr>
        <w:rPr>
          <w:b/>
          <w:sz w:val="20"/>
          <w:szCs w:val="20"/>
        </w:rPr>
      </w:pPr>
      <w:r>
        <w:rPr>
          <w:b/>
          <w:sz w:val="20"/>
          <w:szCs w:val="20"/>
        </w:rPr>
        <w:t>}</w:t>
      </w:r>
      <w:r w:rsidR="00D41F2D">
        <w:rPr>
          <w:b/>
          <w:sz w:val="20"/>
          <w:szCs w:val="20"/>
        </w:rPr>
        <w:t xml:space="preserve">  </w:t>
      </w:r>
      <w:r w:rsidR="00D74884" w:rsidRPr="008E2F2A">
        <w:rPr>
          <w:b/>
          <w:sz w:val="20"/>
          <w:szCs w:val="20"/>
        </w:rPr>
        <w:t>}</w:t>
      </w:r>
    </w:p>
    <w:p w:rsidR="00D74884" w:rsidRPr="008E2F2A" w:rsidRDefault="00D74884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class B extends A</w:t>
      </w:r>
    </w:p>
    <w:p w:rsidR="00D74884" w:rsidRPr="008E2F2A" w:rsidRDefault="00D74884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{</w:t>
      </w:r>
    </w:p>
    <w:p w:rsidR="00D74884" w:rsidRPr="008E2F2A" w:rsidRDefault="00D74884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B()</w:t>
      </w:r>
    </w:p>
    <w:p w:rsidR="00D74884" w:rsidRDefault="00D74884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{</w:t>
      </w:r>
    </w:p>
    <w:p w:rsidR="00F426BB" w:rsidRPr="008E2F2A" w:rsidRDefault="00334D7D" w:rsidP="00D74884">
      <w:pPr>
        <w:rPr>
          <w:b/>
          <w:sz w:val="20"/>
          <w:szCs w:val="20"/>
        </w:rPr>
      </w:pPr>
      <w:r>
        <w:rPr>
          <w:b/>
          <w:sz w:val="20"/>
          <w:szCs w:val="20"/>
        </w:rPr>
        <w:t>//</w:t>
      </w:r>
      <w:r w:rsidR="00F426BB">
        <w:rPr>
          <w:b/>
          <w:sz w:val="20"/>
          <w:szCs w:val="20"/>
        </w:rPr>
        <w:t>Super();</w:t>
      </w:r>
    </w:p>
    <w:p w:rsidR="00D74884" w:rsidRPr="008E2F2A" w:rsidRDefault="00D74884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sopln("B constructor");</w:t>
      </w:r>
    </w:p>
    <w:p w:rsidR="00D74884" w:rsidRPr="008E2F2A" w:rsidRDefault="00D74884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}</w:t>
      </w:r>
    </w:p>
    <w:p w:rsidR="00D74884" w:rsidRPr="008E2F2A" w:rsidRDefault="00D74884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p  s v main(String args[])</w:t>
      </w:r>
    </w:p>
    <w:p w:rsidR="00D74884" w:rsidRPr="008E2F2A" w:rsidRDefault="00D74884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{</w:t>
      </w:r>
    </w:p>
    <w:p w:rsidR="00D74884" w:rsidRPr="008E2F2A" w:rsidRDefault="00D74884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B b=new B();</w:t>
      </w:r>
    </w:p>
    <w:p w:rsidR="008F3268" w:rsidRPr="008E2F2A" w:rsidRDefault="000B4EA7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}</w:t>
      </w:r>
      <w:r w:rsidR="00D74884" w:rsidRPr="008E2F2A">
        <w:rPr>
          <w:b/>
          <w:sz w:val="20"/>
          <w:szCs w:val="20"/>
        </w:rPr>
        <w:t>}</w:t>
      </w:r>
    </w:p>
    <w:p w:rsidR="000B4EA7" w:rsidRPr="008E2F2A" w:rsidRDefault="000B4EA7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 xml:space="preserve">A) Compile time error B) Exception C) </w:t>
      </w:r>
      <w:r w:rsidR="009333F3" w:rsidRPr="008E2F2A">
        <w:rPr>
          <w:b/>
          <w:sz w:val="20"/>
          <w:szCs w:val="20"/>
        </w:rPr>
        <w:t>B constructor D) None</w:t>
      </w:r>
    </w:p>
    <w:p w:rsidR="00E1499C" w:rsidRPr="008E2F2A" w:rsidRDefault="00E1499C" w:rsidP="00D74884">
      <w:pPr>
        <w:rPr>
          <w:b/>
          <w:sz w:val="20"/>
          <w:szCs w:val="20"/>
        </w:rPr>
      </w:pPr>
    </w:p>
    <w:p w:rsidR="002A080D" w:rsidRPr="008E2F2A" w:rsidRDefault="00C71BD9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9</w:t>
      </w:r>
      <w:r w:rsidR="008F3268" w:rsidRPr="008E2F2A">
        <w:rPr>
          <w:b/>
          <w:sz w:val="20"/>
          <w:szCs w:val="20"/>
        </w:rPr>
        <w:t>.</w:t>
      </w:r>
      <w:r w:rsidR="00A97A96" w:rsidRPr="008E2F2A">
        <w:rPr>
          <w:b/>
          <w:sz w:val="20"/>
          <w:szCs w:val="20"/>
        </w:rPr>
        <w:t xml:space="preserve"> </w:t>
      </w:r>
      <w:r w:rsidR="002A080D" w:rsidRPr="008E2F2A">
        <w:rPr>
          <w:b/>
          <w:sz w:val="20"/>
          <w:szCs w:val="20"/>
        </w:rPr>
        <w:t xml:space="preserve">int x=10;  </w:t>
      </w:r>
      <w:r w:rsidR="002A080D" w:rsidRPr="008E2F2A">
        <w:rPr>
          <w:b/>
          <w:sz w:val="20"/>
          <w:szCs w:val="20"/>
        </w:rPr>
        <w:tab/>
      </w:r>
      <w:r w:rsidR="002A080D" w:rsidRPr="008E2F2A">
        <w:rPr>
          <w:b/>
          <w:sz w:val="20"/>
          <w:szCs w:val="20"/>
        </w:rPr>
        <w:tab/>
      </w:r>
      <w:r w:rsidR="002A080D" w:rsidRPr="008E2F2A">
        <w:rPr>
          <w:b/>
          <w:sz w:val="20"/>
          <w:szCs w:val="20"/>
        </w:rPr>
        <w:tab/>
      </w:r>
      <w:r w:rsidR="002A080D" w:rsidRPr="008E2F2A">
        <w:rPr>
          <w:b/>
          <w:sz w:val="20"/>
          <w:szCs w:val="20"/>
        </w:rPr>
        <w:tab/>
      </w:r>
      <w:r w:rsidR="002A080D" w:rsidRPr="008E2F2A">
        <w:rPr>
          <w:b/>
          <w:sz w:val="20"/>
          <w:szCs w:val="20"/>
        </w:rPr>
        <w:tab/>
        <w:t xml:space="preserve">int x=10;  </w:t>
      </w:r>
    </w:p>
    <w:p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switch(x+1)</w:t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  <w:t xml:space="preserve">            int y=20;</w:t>
      </w:r>
    </w:p>
    <w:p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{</w:t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  <w:t>switch(x) {</w:t>
      </w:r>
    </w:p>
    <w:p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case 10:</w:t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  <w:t xml:space="preserve">           case 10:</w:t>
      </w:r>
    </w:p>
    <w:p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 xml:space="preserve">     sopln(10);</w:t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  <w:t xml:space="preserve">          sopln(10);</w:t>
      </w:r>
    </w:p>
    <w:p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 xml:space="preserve">     break;</w:t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  <w:t>break;</w:t>
      </w:r>
    </w:p>
    <w:p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case 10+20+30:</w:t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  <w:t>case  y:</w:t>
      </w:r>
    </w:p>
    <w:p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sopln(60);break;</w:t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  <w:t xml:space="preserve">sopln(20); </w:t>
      </w:r>
    </w:p>
    <w:p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case 11:</w:t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  <w:t>break;</w:t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</w:p>
    <w:p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 xml:space="preserve"> sopln(11);</w:t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  <w:t>}</w:t>
      </w:r>
    </w:p>
    <w:p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break;</w:t>
      </w:r>
    </w:p>
    <w:p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}</w:t>
      </w:r>
    </w:p>
    <w:p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 xml:space="preserve">A). 11, 20   B) compile time error , compile time error   C)11,compile time error   </w:t>
      </w:r>
    </w:p>
    <w:p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D) compile time error,20</w:t>
      </w:r>
    </w:p>
    <w:p w:rsidR="008F3268" w:rsidRPr="008E2F2A" w:rsidRDefault="008F3268" w:rsidP="00832E0B">
      <w:pPr>
        <w:rPr>
          <w:b/>
          <w:sz w:val="20"/>
          <w:szCs w:val="20"/>
        </w:rPr>
      </w:pPr>
    </w:p>
    <w:p w:rsidR="00EB238C" w:rsidRDefault="0039017B" w:rsidP="002C39C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10</w:t>
      </w:r>
      <w:r w:rsidR="009A51C4" w:rsidRPr="008E2F2A">
        <w:rPr>
          <w:b/>
          <w:sz w:val="20"/>
          <w:szCs w:val="20"/>
        </w:rPr>
        <w:t>.</w:t>
      </w:r>
      <w:r w:rsidR="00714963" w:rsidRPr="008E2F2A">
        <w:rPr>
          <w:b/>
          <w:sz w:val="20"/>
          <w:szCs w:val="20"/>
        </w:rPr>
        <w:t xml:space="preserve"> </w:t>
      </w:r>
      <w:r w:rsidR="009A51C4" w:rsidRPr="008E2F2A">
        <w:rPr>
          <w:b/>
          <w:color w:val="000000"/>
          <w:sz w:val="20"/>
          <w:szCs w:val="20"/>
          <w:shd w:val="clear" w:color="auto" w:fill="FFFFFF"/>
        </w:rPr>
        <w:t>Can we prevent overriding a method without using the final modifier?</w:t>
      </w:r>
      <w:r w:rsidR="009A51C4" w:rsidRPr="008E2F2A">
        <w:rPr>
          <w:b/>
          <w:color w:val="000000"/>
          <w:sz w:val="20"/>
          <w:szCs w:val="20"/>
        </w:rPr>
        <w:br/>
      </w:r>
      <w:r w:rsidR="00895EB4" w:rsidRPr="008E2F2A">
        <w:rPr>
          <w:b/>
          <w:sz w:val="20"/>
          <w:szCs w:val="20"/>
        </w:rPr>
        <w:t>A</w:t>
      </w:r>
      <w:r w:rsidR="00CA445A" w:rsidRPr="008E2F2A">
        <w:rPr>
          <w:b/>
          <w:sz w:val="20"/>
          <w:szCs w:val="20"/>
        </w:rPr>
        <w:t>)</w:t>
      </w:r>
      <w:r w:rsidR="00FE1E19" w:rsidRPr="008E2F2A">
        <w:rPr>
          <w:b/>
          <w:sz w:val="20"/>
          <w:szCs w:val="20"/>
        </w:rPr>
        <w:t xml:space="preserve"> </w:t>
      </w:r>
      <w:r w:rsidR="00CA445A" w:rsidRPr="008E2F2A">
        <w:rPr>
          <w:b/>
          <w:sz w:val="20"/>
          <w:szCs w:val="20"/>
        </w:rPr>
        <w:t>if yes how</w:t>
      </w:r>
      <w:r w:rsidR="00CE65A8" w:rsidRPr="008E2F2A">
        <w:rPr>
          <w:b/>
          <w:sz w:val="20"/>
          <w:szCs w:val="20"/>
        </w:rPr>
        <w:t xml:space="preserve"> </w:t>
      </w:r>
      <w:r w:rsidR="00CA445A" w:rsidRPr="008E2F2A">
        <w:rPr>
          <w:b/>
          <w:sz w:val="20"/>
          <w:szCs w:val="20"/>
        </w:rPr>
        <w:t xml:space="preserve">?  </w:t>
      </w:r>
      <w:r w:rsidR="00895EB4" w:rsidRPr="008E2F2A">
        <w:rPr>
          <w:b/>
          <w:sz w:val="20"/>
          <w:szCs w:val="20"/>
        </w:rPr>
        <w:t>B</w:t>
      </w:r>
      <w:r w:rsidR="00CA445A" w:rsidRPr="008E2F2A">
        <w:rPr>
          <w:b/>
          <w:sz w:val="20"/>
          <w:szCs w:val="20"/>
        </w:rPr>
        <w:t>)</w:t>
      </w:r>
      <w:r w:rsidR="00FE1E19" w:rsidRPr="008E2F2A">
        <w:rPr>
          <w:b/>
          <w:sz w:val="20"/>
          <w:szCs w:val="20"/>
        </w:rPr>
        <w:t xml:space="preserve"> </w:t>
      </w:r>
      <w:r w:rsidR="00CA445A" w:rsidRPr="008E2F2A">
        <w:rPr>
          <w:b/>
          <w:sz w:val="20"/>
          <w:szCs w:val="20"/>
        </w:rPr>
        <w:t>if no why</w:t>
      </w:r>
      <w:r w:rsidR="00CE65A8" w:rsidRPr="008E2F2A">
        <w:rPr>
          <w:b/>
          <w:sz w:val="20"/>
          <w:szCs w:val="20"/>
        </w:rPr>
        <w:t xml:space="preserve"> </w:t>
      </w:r>
      <w:r w:rsidR="00CA445A" w:rsidRPr="008E2F2A">
        <w:rPr>
          <w:b/>
          <w:sz w:val="20"/>
          <w:szCs w:val="20"/>
        </w:rPr>
        <w:t>?</w:t>
      </w:r>
    </w:p>
    <w:p w:rsidR="001B3A68" w:rsidRPr="008E2F2A" w:rsidRDefault="001B3A68" w:rsidP="002C39C4">
      <w:pPr>
        <w:rPr>
          <w:b/>
          <w:sz w:val="20"/>
          <w:szCs w:val="20"/>
        </w:rPr>
      </w:pPr>
    </w:p>
    <w:p w:rsidR="00137110" w:rsidRPr="008E2F2A" w:rsidRDefault="0026107B" w:rsidP="00137110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11</w:t>
      </w:r>
      <w:r w:rsidR="00EB238C" w:rsidRPr="008E2F2A">
        <w:rPr>
          <w:b/>
          <w:sz w:val="20"/>
          <w:szCs w:val="20"/>
        </w:rPr>
        <w:t>.</w:t>
      </w:r>
      <w:r w:rsidR="00CD7554" w:rsidRPr="008E2F2A">
        <w:rPr>
          <w:b/>
          <w:color w:val="000000"/>
          <w:sz w:val="20"/>
          <w:szCs w:val="20"/>
          <w:shd w:val="clear" w:color="auto" w:fill="FFFFFF"/>
        </w:rPr>
        <w:t xml:space="preserve"> Can we override a private method in Java?</w:t>
      </w:r>
      <w:r w:rsidR="00CD7554" w:rsidRPr="008E2F2A">
        <w:rPr>
          <w:b/>
          <w:color w:val="000000"/>
          <w:sz w:val="20"/>
          <w:szCs w:val="20"/>
        </w:rPr>
        <w:br/>
      </w:r>
      <w:r w:rsidR="006F4FAC" w:rsidRPr="008E2F2A">
        <w:rPr>
          <w:b/>
          <w:color w:val="000000"/>
          <w:sz w:val="20"/>
          <w:szCs w:val="20"/>
        </w:rPr>
        <w:t>a) yes      b)no</w:t>
      </w:r>
    </w:p>
    <w:p w:rsidR="00137110" w:rsidRPr="008E2F2A" w:rsidRDefault="00E56905" w:rsidP="00F12451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12</w:t>
      </w:r>
      <w:r w:rsidR="00A62EFB" w:rsidRPr="008E2F2A">
        <w:rPr>
          <w:b/>
          <w:sz w:val="20"/>
          <w:szCs w:val="20"/>
        </w:rPr>
        <w:t>.</w:t>
      </w:r>
      <w:r w:rsidR="00F12451" w:rsidRPr="008E2F2A">
        <w:rPr>
          <w:b/>
          <w:sz w:val="20"/>
          <w:szCs w:val="20"/>
        </w:rPr>
        <w:t>Abstract classes consist of Constructors?</w:t>
      </w:r>
    </w:p>
    <w:p w:rsidR="00D34E85" w:rsidRDefault="00F12451" w:rsidP="00D34E85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a)</w:t>
      </w:r>
      <w:r w:rsidR="00186449" w:rsidRPr="008E2F2A">
        <w:rPr>
          <w:b/>
          <w:sz w:val="20"/>
          <w:szCs w:val="20"/>
        </w:rPr>
        <w:t xml:space="preserve"> </w:t>
      </w:r>
      <w:r w:rsidR="0075090E" w:rsidRPr="008E2F2A">
        <w:rPr>
          <w:b/>
          <w:sz w:val="20"/>
          <w:szCs w:val="20"/>
        </w:rPr>
        <w:t xml:space="preserve"> </w:t>
      </w:r>
      <w:r w:rsidRPr="008E2F2A">
        <w:rPr>
          <w:b/>
          <w:sz w:val="20"/>
          <w:szCs w:val="20"/>
        </w:rPr>
        <w:t xml:space="preserve">yes </w:t>
      </w:r>
      <w:r w:rsidR="004E7DC7" w:rsidRPr="008E2F2A">
        <w:rPr>
          <w:b/>
          <w:sz w:val="20"/>
          <w:szCs w:val="20"/>
        </w:rPr>
        <w:tab/>
      </w:r>
      <w:r w:rsidR="004E7DC7" w:rsidRPr="008E2F2A">
        <w:rPr>
          <w:b/>
          <w:sz w:val="20"/>
          <w:szCs w:val="20"/>
        </w:rPr>
        <w:tab/>
      </w:r>
      <w:r w:rsidR="004E7DC7" w:rsidRPr="008E2F2A">
        <w:rPr>
          <w:b/>
          <w:sz w:val="20"/>
          <w:szCs w:val="20"/>
        </w:rPr>
        <w:tab/>
      </w:r>
      <w:r w:rsidR="004E7DC7" w:rsidRPr="008E2F2A">
        <w:rPr>
          <w:b/>
          <w:sz w:val="20"/>
          <w:szCs w:val="20"/>
        </w:rPr>
        <w:tab/>
      </w:r>
      <w:r w:rsidR="004E7DC7" w:rsidRPr="008E2F2A">
        <w:rPr>
          <w:b/>
          <w:sz w:val="20"/>
          <w:szCs w:val="20"/>
        </w:rPr>
        <w:tab/>
      </w:r>
      <w:r w:rsidR="004E7DC7"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 xml:space="preserve"> b)</w:t>
      </w:r>
      <w:r w:rsidR="00186449" w:rsidRPr="008E2F2A">
        <w:rPr>
          <w:b/>
          <w:sz w:val="20"/>
          <w:szCs w:val="20"/>
        </w:rPr>
        <w:t xml:space="preserve"> </w:t>
      </w:r>
      <w:r w:rsidRPr="008E2F2A">
        <w:rPr>
          <w:b/>
          <w:sz w:val="20"/>
          <w:szCs w:val="20"/>
        </w:rPr>
        <w:t>no</w:t>
      </w:r>
    </w:p>
    <w:p w:rsidR="001B3A68" w:rsidRDefault="001B3A68" w:rsidP="00D34E85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2D2E33"/>
          <w:sz w:val="20"/>
          <w:szCs w:val="20"/>
        </w:rPr>
      </w:pPr>
    </w:p>
    <w:p w:rsidR="00D34E85" w:rsidRDefault="00DB3B76" w:rsidP="00D34E85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sz w:val="20"/>
          <w:szCs w:val="20"/>
        </w:rPr>
      </w:pPr>
      <w:r w:rsidRPr="008E2F2A">
        <w:rPr>
          <w:b/>
          <w:color w:val="2D2E33"/>
          <w:sz w:val="20"/>
          <w:szCs w:val="20"/>
        </w:rPr>
        <w:t>13</w:t>
      </w:r>
      <w:r w:rsidR="00A62EFB" w:rsidRPr="008E2F2A">
        <w:rPr>
          <w:b/>
          <w:color w:val="2D2E33"/>
          <w:sz w:val="20"/>
          <w:szCs w:val="20"/>
        </w:rPr>
        <w:t>.</w:t>
      </w:r>
      <w:r w:rsidR="00C44987" w:rsidRPr="008E2F2A">
        <w:rPr>
          <w:b/>
          <w:color w:val="2D2E33"/>
          <w:sz w:val="20"/>
          <w:szCs w:val="20"/>
        </w:rPr>
        <w:t xml:space="preserve"> </w:t>
      </w:r>
      <w:r w:rsidR="002A340C" w:rsidRPr="008E2F2A">
        <w:rPr>
          <w:b/>
          <w:color w:val="2D2E33"/>
          <w:sz w:val="20"/>
          <w:szCs w:val="20"/>
        </w:rPr>
        <w:t>H</w:t>
      </w:r>
      <w:r w:rsidR="00947116" w:rsidRPr="008E2F2A">
        <w:rPr>
          <w:b/>
          <w:color w:val="2D2E33"/>
          <w:sz w:val="20"/>
          <w:szCs w:val="20"/>
        </w:rPr>
        <w:t>ow many methods present in Object class?</w:t>
      </w:r>
    </w:p>
    <w:p w:rsidR="000320FB" w:rsidRPr="00D34E85" w:rsidRDefault="0069696D" w:rsidP="00D34E85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sz w:val="20"/>
          <w:szCs w:val="20"/>
        </w:rPr>
      </w:pPr>
      <w:r w:rsidRPr="008E2F2A">
        <w:rPr>
          <w:b/>
          <w:color w:val="303135"/>
          <w:sz w:val="20"/>
          <w:szCs w:val="20"/>
        </w:rPr>
        <w:t xml:space="preserve">a) </w:t>
      </w:r>
      <w:r w:rsidR="00574567" w:rsidRPr="008E2F2A">
        <w:rPr>
          <w:b/>
          <w:color w:val="303135"/>
          <w:sz w:val="20"/>
          <w:szCs w:val="20"/>
        </w:rPr>
        <w:t>zero</w:t>
      </w:r>
      <w:r w:rsidR="00692F1E" w:rsidRPr="008E2F2A">
        <w:rPr>
          <w:b/>
          <w:color w:val="303135"/>
          <w:sz w:val="20"/>
          <w:szCs w:val="20"/>
        </w:rPr>
        <w:t xml:space="preserve"> </w:t>
      </w:r>
      <w:r w:rsidRPr="008E2F2A">
        <w:rPr>
          <w:b/>
          <w:color w:val="303135"/>
          <w:sz w:val="20"/>
          <w:szCs w:val="20"/>
        </w:rPr>
        <w:t xml:space="preserve">b) </w:t>
      </w:r>
      <w:r w:rsidR="00213594" w:rsidRPr="008E2F2A">
        <w:rPr>
          <w:b/>
          <w:color w:val="303135"/>
          <w:sz w:val="20"/>
          <w:szCs w:val="20"/>
        </w:rPr>
        <w:t>12</w:t>
      </w:r>
      <w:r w:rsidR="00692F1E" w:rsidRPr="008E2F2A">
        <w:rPr>
          <w:b/>
          <w:color w:val="303135"/>
          <w:sz w:val="20"/>
          <w:szCs w:val="20"/>
        </w:rPr>
        <w:t xml:space="preserve"> </w:t>
      </w:r>
      <w:r w:rsidRPr="008E2F2A">
        <w:rPr>
          <w:b/>
          <w:color w:val="303135"/>
          <w:sz w:val="20"/>
          <w:szCs w:val="20"/>
        </w:rPr>
        <w:t xml:space="preserve">c) </w:t>
      </w:r>
      <w:r w:rsidR="00213594" w:rsidRPr="008E2F2A">
        <w:rPr>
          <w:b/>
          <w:color w:val="303135"/>
          <w:sz w:val="20"/>
          <w:szCs w:val="20"/>
        </w:rPr>
        <w:t>11</w:t>
      </w:r>
      <w:r w:rsidR="00692F1E" w:rsidRPr="008E2F2A">
        <w:rPr>
          <w:b/>
          <w:color w:val="303135"/>
          <w:sz w:val="20"/>
          <w:szCs w:val="20"/>
        </w:rPr>
        <w:t xml:space="preserve"> </w:t>
      </w:r>
      <w:r w:rsidRPr="008E2F2A">
        <w:rPr>
          <w:b/>
          <w:color w:val="303135"/>
          <w:sz w:val="20"/>
          <w:szCs w:val="20"/>
        </w:rPr>
        <w:t xml:space="preserve">d) </w:t>
      </w:r>
      <w:r w:rsidR="00C44987" w:rsidRPr="008E2F2A">
        <w:rPr>
          <w:b/>
          <w:color w:val="303135"/>
          <w:sz w:val="20"/>
          <w:szCs w:val="20"/>
        </w:rPr>
        <w:t>None</w:t>
      </w:r>
    </w:p>
    <w:p w:rsidR="00B97CAD" w:rsidRPr="008E2F2A" w:rsidRDefault="00550C08" w:rsidP="000320F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lastRenderedPageBreak/>
        <w:t>14</w:t>
      </w:r>
      <w:r w:rsidR="00A62EFB" w:rsidRPr="008E2F2A">
        <w:rPr>
          <w:b/>
          <w:color w:val="000000"/>
          <w:sz w:val="20"/>
          <w:szCs w:val="20"/>
          <w:shd w:val="clear" w:color="auto" w:fill="F0F0F0"/>
        </w:rPr>
        <w:t>.</w:t>
      </w:r>
      <w:r w:rsidR="00F01430" w:rsidRPr="008E2F2A">
        <w:rPr>
          <w:b/>
          <w:color w:val="000000"/>
          <w:sz w:val="20"/>
          <w:szCs w:val="20"/>
          <w:shd w:val="clear" w:color="auto" w:fill="FFFFFF"/>
        </w:rPr>
        <w:t xml:space="preserve"> Can we change the argument list of an overriding method?</w:t>
      </w:r>
    </w:p>
    <w:p w:rsidR="000320FB" w:rsidRPr="008E2F2A" w:rsidRDefault="00116281" w:rsidP="000320FB">
      <w:pPr>
        <w:pStyle w:val="ListParagraph"/>
        <w:widowControl w:val="0"/>
        <w:numPr>
          <w:ilvl w:val="0"/>
          <w:numId w:val="27"/>
        </w:numPr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>yes</w:t>
      </w:r>
      <w:r w:rsidR="000320FB" w:rsidRPr="008E2F2A">
        <w:rPr>
          <w:b/>
          <w:color w:val="000000"/>
          <w:sz w:val="20"/>
          <w:szCs w:val="20"/>
          <w:shd w:val="clear" w:color="auto" w:fill="F0F0F0"/>
        </w:rPr>
        <w:t xml:space="preserve">   </w:t>
      </w:r>
      <w:r w:rsidR="001F079D" w:rsidRPr="008E2F2A">
        <w:rPr>
          <w:b/>
          <w:color w:val="000000"/>
          <w:sz w:val="20"/>
          <w:szCs w:val="20"/>
          <w:shd w:val="clear" w:color="auto" w:fill="F0F0F0"/>
        </w:rPr>
        <w:tab/>
      </w:r>
      <w:r w:rsidR="001F079D" w:rsidRPr="008E2F2A">
        <w:rPr>
          <w:b/>
          <w:color w:val="000000"/>
          <w:sz w:val="20"/>
          <w:szCs w:val="20"/>
          <w:shd w:val="clear" w:color="auto" w:fill="F0F0F0"/>
        </w:rPr>
        <w:tab/>
      </w:r>
      <w:r w:rsidR="001F079D" w:rsidRPr="008E2F2A">
        <w:rPr>
          <w:b/>
          <w:color w:val="000000"/>
          <w:sz w:val="20"/>
          <w:szCs w:val="20"/>
          <w:shd w:val="clear" w:color="auto" w:fill="F0F0F0"/>
        </w:rPr>
        <w:tab/>
      </w:r>
      <w:r w:rsidR="0046741E" w:rsidRPr="008E2F2A">
        <w:rPr>
          <w:b/>
          <w:color w:val="000000"/>
          <w:sz w:val="20"/>
          <w:szCs w:val="20"/>
          <w:shd w:val="clear" w:color="auto" w:fill="F0F0F0"/>
        </w:rPr>
        <w:t>b)no</w:t>
      </w:r>
    </w:p>
    <w:p w:rsidR="00352130" w:rsidRPr="008E2F2A" w:rsidRDefault="00550C08" w:rsidP="00352130">
      <w:pPr>
        <w:pStyle w:val="Heading5"/>
        <w:shd w:val="clear" w:color="auto" w:fill="FFFFFF"/>
        <w:rPr>
          <w:rFonts w:ascii="Times New Roman" w:hAnsi="Times New Roman" w:cs="Times New Roman"/>
          <w:b/>
          <w:color w:val="2D2E33"/>
          <w:sz w:val="20"/>
          <w:szCs w:val="20"/>
        </w:rPr>
      </w:pPr>
      <w:r w:rsidRPr="008E2F2A">
        <w:rPr>
          <w:rFonts w:ascii="Times New Roman" w:hAnsi="Times New Roman" w:cs="Times New Roman"/>
          <w:b/>
          <w:color w:val="2D2E33"/>
          <w:sz w:val="20"/>
          <w:szCs w:val="20"/>
        </w:rPr>
        <w:t>15</w:t>
      </w:r>
      <w:r w:rsidR="00A62EFB" w:rsidRPr="008E2F2A">
        <w:rPr>
          <w:rFonts w:ascii="Times New Roman" w:hAnsi="Times New Roman" w:cs="Times New Roman"/>
          <w:b/>
          <w:color w:val="2D2E33"/>
          <w:sz w:val="20"/>
          <w:szCs w:val="20"/>
        </w:rPr>
        <w:t>.</w:t>
      </w:r>
      <w:r w:rsidR="00E63A69" w:rsidRPr="008E2F2A">
        <w:rPr>
          <w:rFonts w:ascii="Times New Roman" w:hAnsi="Times New Roman" w:cs="Times New Roman"/>
          <w:b/>
          <w:color w:val="2D2E33"/>
          <w:sz w:val="20"/>
          <w:szCs w:val="20"/>
        </w:rPr>
        <w:t xml:space="preserve"> </w:t>
      </w:r>
      <w:r w:rsidR="00352130" w:rsidRPr="008E2F2A">
        <w:rPr>
          <w:rFonts w:ascii="Times New Roman" w:hAnsi="Times New Roman" w:cs="Times New Roman"/>
          <w:b/>
          <w:color w:val="2D2E33"/>
          <w:sz w:val="20"/>
          <w:szCs w:val="20"/>
        </w:rPr>
        <w:t>Garbage collection in Java is</w:t>
      </w:r>
    </w:p>
    <w:p w:rsidR="00352130" w:rsidRPr="008E2F2A" w:rsidRDefault="00750E3A" w:rsidP="0045525B">
      <w:pPr>
        <w:shd w:val="clear" w:color="auto" w:fill="FFFFFF"/>
        <w:suppressAutoHyphens w:val="0"/>
        <w:spacing w:before="100" w:beforeAutospacing="1" w:after="100" w:afterAutospacing="1"/>
        <w:ind w:left="360"/>
        <w:rPr>
          <w:b/>
          <w:color w:val="303135"/>
          <w:sz w:val="20"/>
          <w:szCs w:val="20"/>
        </w:rPr>
      </w:pPr>
      <w:r w:rsidRPr="008E2F2A">
        <w:rPr>
          <w:b/>
          <w:color w:val="303135"/>
          <w:sz w:val="20"/>
          <w:szCs w:val="20"/>
        </w:rPr>
        <w:t>A</w:t>
      </w:r>
      <w:r w:rsidR="0045525B" w:rsidRPr="008E2F2A">
        <w:rPr>
          <w:b/>
          <w:color w:val="303135"/>
          <w:sz w:val="20"/>
          <w:szCs w:val="20"/>
        </w:rPr>
        <w:t xml:space="preserve">) </w:t>
      </w:r>
      <w:r w:rsidR="00C44987" w:rsidRPr="008E2F2A">
        <w:rPr>
          <w:b/>
          <w:color w:val="303135"/>
          <w:sz w:val="20"/>
          <w:szCs w:val="20"/>
        </w:rPr>
        <w:tab/>
      </w:r>
      <w:r w:rsidR="00352130" w:rsidRPr="008E2F2A">
        <w:rPr>
          <w:b/>
          <w:color w:val="303135"/>
          <w:sz w:val="20"/>
          <w:szCs w:val="20"/>
        </w:rPr>
        <w:t>Unused package in a program automatically gets deleted.</w:t>
      </w:r>
    </w:p>
    <w:p w:rsidR="00352130" w:rsidRPr="008E2F2A" w:rsidRDefault="00750E3A" w:rsidP="0045525B">
      <w:pPr>
        <w:shd w:val="clear" w:color="auto" w:fill="FFFFFF"/>
        <w:suppressAutoHyphens w:val="0"/>
        <w:spacing w:before="100" w:beforeAutospacing="1" w:after="100" w:afterAutospacing="1"/>
        <w:ind w:left="360"/>
        <w:rPr>
          <w:b/>
          <w:color w:val="303135"/>
          <w:sz w:val="20"/>
          <w:szCs w:val="20"/>
        </w:rPr>
      </w:pPr>
      <w:r w:rsidRPr="008E2F2A">
        <w:rPr>
          <w:b/>
          <w:color w:val="303135"/>
          <w:sz w:val="20"/>
          <w:szCs w:val="20"/>
        </w:rPr>
        <w:t>B</w:t>
      </w:r>
      <w:r w:rsidR="0045525B" w:rsidRPr="008E2F2A">
        <w:rPr>
          <w:b/>
          <w:color w:val="303135"/>
          <w:sz w:val="20"/>
          <w:szCs w:val="20"/>
        </w:rPr>
        <w:t xml:space="preserve">) </w:t>
      </w:r>
      <w:r w:rsidR="00352130" w:rsidRPr="008E2F2A">
        <w:rPr>
          <w:b/>
          <w:color w:val="303135"/>
          <w:sz w:val="20"/>
          <w:szCs w:val="20"/>
        </w:rPr>
        <w:t>Memory occupied by objects with no reference is automatically reclaimed for deletion.</w:t>
      </w:r>
    </w:p>
    <w:p w:rsidR="00352130" w:rsidRPr="008E2F2A" w:rsidRDefault="00750E3A" w:rsidP="0045525B">
      <w:pPr>
        <w:shd w:val="clear" w:color="auto" w:fill="FFFFFF"/>
        <w:suppressAutoHyphens w:val="0"/>
        <w:spacing w:before="100" w:beforeAutospacing="1" w:after="100" w:afterAutospacing="1"/>
        <w:ind w:firstLine="300"/>
        <w:rPr>
          <w:b/>
          <w:color w:val="303135"/>
          <w:sz w:val="20"/>
          <w:szCs w:val="20"/>
        </w:rPr>
      </w:pPr>
      <w:r w:rsidRPr="008E2F2A">
        <w:rPr>
          <w:b/>
          <w:color w:val="303135"/>
          <w:sz w:val="20"/>
          <w:szCs w:val="20"/>
        </w:rPr>
        <w:t>C</w:t>
      </w:r>
      <w:r w:rsidR="0045525B" w:rsidRPr="008E2F2A">
        <w:rPr>
          <w:b/>
          <w:color w:val="303135"/>
          <w:sz w:val="20"/>
          <w:szCs w:val="20"/>
        </w:rPr>
        <w:t xml:space="preserve">) </w:t>
      </w:r>
      <w:r w:rsidR="00352130" w:rsidRPr="008E2F2A">
        <w:rPr>
          <w:b/>
          <w:color w:val="303135"/>
          <w:sz w:val="20"/>
          <w:szCs w:val="20"/>
        </w:rPr>
        <w:t>Java deletes all unused java files on the system.</w:t>
      </w:r>
    </w:p>
    <w:p w:rsidR="000320FB" w:rsidRPr="008E2F2A" w:rsidRDefault="00352130" w:rsidP="00750E3A">
      <w:pPr>
        <w:pStyle w:val="ListParagraph"/>
        <w:numPr>
          <w:ilvl w:val="0"/>
          <w:numId w:val="32"/>
        </w:numPr>
        <w:shd w:val="clear" w:color="auto" w:fill="FFFFFF"/>
        <w:suppressAutoHyphens w:val="0"/>
        <w:spacing w:before="100" w:beforeAutospacing="1" w:after="100" w:afterAutospacing="1"/>
        <w:rPr>
          <w:b/>
          <w:color w:val="303135"/>
          <w:sz w:val="20"/>
          <w:szCs w:val="20"/>
        </w:rPr>
      </w:pPr>
      <w:r w:rsidRPr="008E2F2A">
        <w:rPr>
          <w:b/>
          <w:color w:val="303135"/>
          <w:sz w:val="20"/>
          <w:szCs w:val="20"/>
        </w:rPr>
        <w:t>The JVM cleans output of Java program.</w:t>
      </w:r>
    </w:p>
    <w:p w:rsidR="00D34E85" w:rsidRDefault="00D34E85" w:rsidP="001F079D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</w:p>
    <w:p w:rsidR="00335F8E" w:rsidRDefault="00550C08" w:rsidP="001F079D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>16</w:t>
      </w:r>
      <w:r w:rsidR="00A62EFB" w:rsidRPr="008E2F2A">
        <w:rPr>
          <w:b/>
          <w:color w:val="000000"/>
          <w:sz w:val="20"/>
          <w:szCs w:val="20"/>
          <w:shd w:val="clear" w:color="auto" w:fill="F0F0F0"/>
        </w:rPr>
        <w:t>.</w:t>
      </w:r>
      <w:r w:rsidR="002E2F3B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3F1FA2" w:rsidRPr="008E2F2A">
        <w:rPr>
          <w:b/>
          <w:color w:val="000000"/>
          <w:sz w:val="20"/>
          <w:szCs w:val="20"/>
          <w:shd w:val="clear" w:color="auto" w:fill="FFFFFF"/>
        </w:rPr>
        <w:t>Can we make a class abstract without an abstract method?</w:t>
      </w:r>
      <w:r w:rsidR="003328F5">
        <w:rPr>
          <w:b/>
          <w:color w:val="000000"/>
          <w:sz w:val="20"/>
          <w:szCs w:val="20"/>
          <w:shd w:val="clear" w:color="auto" w:fill="FFFFFF"/>
        </w:rPr>
        <w:t xml:space="preserve"> </w:t>
      </w:r>
      <w:r w:rsidR="003F1FA2" w:rsidRPr="008E2F2A">
        <w:rPr>
          <w:b/>
          <w:color w:val="000000"/>
          <w:sz w:val="20"/>
          <w:szCs w:val="20"/>
        </w:rPr>
        <w:br/>
      </w:r>
      <w:r w:rsidR="004B69B1">
        <w:rPr>
          <w:b/>
          <w:color w:val="000000"/>
          <w:sz w:val="20"/>
          <w:szCs w:val="20"/>
          <w:shd w:val="clear" w:color="auto" w:fill="F0F0F0"/>
        </w:rPr>
        <w:t>A)  Yes  B</w:t>
      </w:r>
      <w:r w:rsidR="007D33C8" w:rsidRPr="008E2F2A">
        <w:rPr>
          <w:b/>
          <w:color w:val="000000"/>
          <w:sz w:val="20"/>
          <w:szCs w:val="20"/>
          <w:shd w:val="clear" w:color="auto" w:fill="F0F0F0"/>
        </w:rPr>
        <w:t>)</w:t>
      </w:r>
      <w:r w:rsidR="00985DB8" w:rsidRPr="008E2F2A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4B69B1">
        <w:rPr>
          <w:b/>
          <w:color w:val="000000"/>
          <w:sz w:val="20"/>
          <w:szCs w:val="20"/>
          <w:shd w:val="clear" w:color="auto" w:fill="F0F0F0"/>
        </w:rPr>
        <w:t>N</w:t>
      </w:r>
      <w:r w:rsidR="007D33C8" w:rsidRPr="008E2F2A">
        <w:rPr>
          <w:b/>
          <w:color w:val="000000"/>
          <w:sz w:val="20"/>
          <w:szCs w:val="20"/>
          <w:shd w:val="clear" w:color="auto" w:fill="F0F0F0"/>
        </w:rPr>
        <w:t>o</w:t>
      </w:r>
    </w:p>
    <w:p w:rsidR="003328F5" w:rsidRPr="008E2F2A" w:rsidRDefault="003328F5" w:rsidP="001F079D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</w:p>
    <w:p w:rsidR="005F1CB6" w:rsidRDefault="005F1CB6" w:rsidP="0049439E">
      <w:pPr>
        <w:rPr>
          <w:b/>
          <w:sz w:val="20"/>
          <w:szCs w:val="20"/>
        </w:rPr>
      </w:pPr>
    </w:p>
    <w:p w:rsidR="0049439E" w:rsidRPr="008E2F2A" w:rsidRDefault="00550C08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17</w:t>
      </w:r>
      <w:r w:rsidR="00A62EFB" w:rsidRPr="008E2F2A">
        <w:rPr>
          <w:b/>
          <w:sz w:val="20"/>
          <w:szCs w:val="20"/>
        </w:rPr>
        <w:t>.</w:t>
      </w:r>
      <w:r w:rsidR="005F1CB6">
        <w:rPr>
          <w:b/>
          <w:sz w:val="20"/>
          <w:szCs w:val="20"/>
        </w:rPr>
        <w:t xml:space="preserve"> </w:t>
      </w:r>
      <w:r w:rsidR="0049439E" w:rsidRPr="008E2F2A">
        <w:rPr>
          <w:b/>
          <w:sz w:val="20"/>
          <w:szCs w:val="20"/>
        </w:rPr>
        <w:t>Which of these process occur automatically by java run time system?</w:t>
      </w:r>
    </w:p>
    <w:p w:rsidR="0049439E" w:rsidRPr="008E2F2A" w:rsidRDefault="0049439E" w:rsidP="0049439E">
      <w:pPr>
        <w:rPr>
          <w:b/>
          <w:sz w:val="20"/>
          <w:szCs w:val="20"/>
        </w:rPr>
      </w:pPr>
    </w:p>
    <w:p w:rsidR="0049439E" w:rsidRDefault="00EA3D78" w:rsidP="0049439E">
      <w:pPr>
        <w:rPr>
          <w:b/>
          <w:sz w:val="20"/>
          <w:szCs w:val="20"/>
        </w:rPr>
      </w:pPr>
      <w:r>
        <w:rPr>
          <w:b/>
          <w:sz w:val="20"/>
          <w:szCs w:val="20"/>
        </w:rPr>
        <w:t>A</w:t>
      </w:r>
      <w:r w:rsidR="0049439E" w:rsidRPr="008E2F2A">
        <w:rPr>
          <w:b/>
          <w:sz w:val="20"/>
          <w:szCs w:val="20"/>
        </w:rPr>
        <w:t>)</w:t>
      </w:r>
      <w:r w:rsidR="00962600">
        <w:rPr>
          <w:b/>
          <w:sz w:val="20"/>
          <w:szCs w:val="20"/>
        </w:rPr>
        <w:t xml:space="preserve"> </w:t>
      </w:r>
      <w:r w:rsidR="0049439E" w:rsidRPr="008E2F2A">
        <w:rPr>
          <w:b/>
          <w:sz w:val="20"/>
          <w:szCs w:val="20"/>
        </w:rPr>
        <w:t>Ser</w:t>
      </w:r>
      <w:r w:rsidR="00962600">
        <w:rPr>
          <w:b/>
          <w:sz w:val="20"/>
          <w:szCs w:val="20"/>
        </w:rPr>
        <w:t xml:space="preserve">ialization  </w:t>
      </w:r>
      <w:r>
        <w:rPr>
          <w:b/>
          <w:sz w:val="20"/>
          <w:szCs w:val="20"/>
        </w:rPr>
        <w:t xml:space="preserve"> B</w:t>
      </w:r>
      <w:r w:rsidR="0049439E" w:rsidRPr="008E2F2A">
        <w:rPr>
          <w:b/>
          <w:sz w:val="20"/>
          <w:szCs w:val="20"/>
        </w:rPr>
        <w:t>)Garbage Collector</w:t>
      </w:r>
      <w:r w:rsidR="00962600">
        <w:rPr>
          <w:b/>
          <w:sz w:val="20"/>
          <w:szCs w:val="20"/>
        </w:rPr>
        <w:t xml:space="preserve">   </w:t>
      </w:r>
      <w:r w:rsidR="0048558F">
        <w:rPr>
          <w:b/>
          <w:sz w:val="20"/>
          <w:szCs w:val="20"/>
        </w:rPr>
        <w:t>C</w:t>
      </w:r>
      <w:r w:rsidR="0049439E" w:rsidRPr="008E2F2A">
        <w:rPr>
          <w:b/>
          <w:sz w:val="20"/>
          <w:szCs w:val="20"/>
        </w:rPr>
        <w:t>)</w:t>
      </w:r>
      <w:r w:rsidR="00962600">
        <w:rPr>
          <w:b/>
          <w:sz w:val="20"/>
          <w:szCs w:val="20"/>
        </w:rPr>
        <w:t xml:space="preserve"> </w:t>
      </w:r>
      <w:r w:rsidR="0049439E" w:rsidRPr="008E2F2A">
        <w:rPr>
          <w:b/>
          <w:sz w:val="20"/>
          <w:szCs w:val="20"/>
        </w:rPr>
        <w:t>Fil</w:t>
      </w:r>
      <w:r w:rsidR="00962600">
        <w:rPr>
          <w:b/>
          <w:sz w:val="20"/>
          <w:szCs w:val="20"/>
        </w:rPr>
        <w:t>eFiltering</w:t>
      </w:r>
      <w:r>
        <w:rPr>
          <w:b/>
          <w:sz w:val="20"/>
          <w:szCs w:val="20"/>
        </w:rPr>
        <w:t xml:space="preserve">    D</w:t>
      </w:r>
      <w:r w:rsidR="0049439E" w:rsidRPr="008E2F2A">
        <w:rPr>
          <w:b/>
          <w:sz w:val="20"/>
          <w:szCs w:val="20"/>
        </w:rPr>
        <w:t>)All the above</w:t>
      </w:r>
    </w:p>
    <w:p w:rsidR="00896B6E" w:rsidRPr="008E2F2A" w:rsidRDefault="00896B6E" w:rsidP="0049439E">
      <w:pPr>
        <w:rPr>
          <w:b/>
          <w:sz w:val="20"/>
          <w:szCs w:val="20"/>
        </w:rPr>
      </w:pPr>
    </w:p>
    <w:p w:rsidR="0049439E" w:rsidRPr="008E2F2A" w:rsidRDefault="00550C08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18</w:t>
      </w:r>
      <w:r w:rsidR="0049439E" w:rsidRPr="008E2F2A">
        <w:rPr>
          <w:b/>
          <w:sz w:val="20"/>
          <w:szCs w:val="20"/>
        </w:rPr>
        <w:t>)Which of the following  regarding  Abstract  classes are true?</w:t>
      </w:r>
    </w:p>
    <w:p w:rsidR="0049439E" w:rsidRPr="008E2F2A" w:rsidRDefault="0049439E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a)An abstract class can be extended.</w:t>
      </w:r>
    </w:p>
    <w:p w:rsidR="0049439E" w:rsidRPr="008E2F2A" w:rsidRDefault="0049439E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b)A sub class of non abstract sub class can be abstract.</w:t>
      </w:r>
    </w:p>
    <w:p w:rsidR="0049439E" w:rsidRPr="008E2F2A" w:rsidRDefault="0049439E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c)A sub class can override a concrete method in super class to declare it as abstract.</w:t>
      </w:r>
    </w:p>
    <w:p w:rsidR="0049439E" w:rsidRPr="008E2F2A" w:rsidRDefault="0049439E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d)An abstract class can be used as a data type.</w:t>
      </w:r>
    </w:p>
    <w:p w:rsidR="0049439E" w:rsidRPr="008E2F2A" w:rsidRDefault="0049439E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e)All the above.</w:t>
      </w:r>
    </w:p>
    <w:p w:rsidR="00441108" w:rsidRDefault="00441108" w:rsidP="0049439E">
      <w:pPr>
        <w:rPr>
          <w:b/>
          <w:sz w:val="20"/>
          <w:szCs w:val="20"/>
        </w:rPr>
      </w:pPr>
    </w:p>
    <w:p w:rsidR="003328F5" w:rsidRPr="008E2F2A" w:rsidRDefault="003328F5" w:rsidP="0049439E">
      <w:pPr>
        <w:rPr>
          <w:b/>
          <w:sz w:val="20"/>
          <w:szCs w:val="20"/>
        </w:rPr>
      </w:pPr>
    </w:p>
    <w:p w:rsidR="00441108" w:rsidRPr="008E2F2A" w:rsidRDefault="0049439E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19)What happens if don’t assign any values to variables in interfaces.</w:t>
      </w:r>
    </w:p>
    <w:p w:rsidR="0049439E" w:rsidRDefault="009D3611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A)</w:t>
      </w:r>
      <w:r w:rsidR="000F6C18">
        <w:rPr>
          <w:b/>
          <w:sz w:val="20"/>
          <w:szCs w:val="20"/>
        </w:rPr>
        <w:t xml:space="preserve"> R</w:t>
      </w:r>
      <w:r w:rsidRPr="008E2F2A">
        <w:rPr>
          <w:b/>
          <w:sz w:val="20"/>
          <w:szCs w:val="20"/>
        </w:rPr>
        <w:t>un successfully</w:t>
      </w:r>
      <w:r w:rsidR="00CE5EFB" w:rsidRPr="008E2F2A">
        <w:rPr>
          <w:b/>
          <w:sz w:val="20"/>
          <w:szCs w:val="20"/>
        </w:rPr>
        <w:t xml:space="preserve"> </w:t>
      </w:r>
      <w:r w:rsidRPr="008E2F2A">
        <w:rPr>
          <w:b/>
          <w:sz w:val="20"/>
          <w:szCs w:val="20"/>
        </w:rPr>
        <w:t>B</w:t>
      </w:r>
      <w:r w:rsidR="0049439E" w:rsidRPr="008E2F2A">
        <w:rPr>
          <w:b/>
          <w:sz w:val="20"/>
          <w:szCs w:val="20"/>
        </w:rPr>
        <w:t>)</w:t>
      </w:r>
      <w:r w:rsidR="003F010B" w:rsidRPr="008E2F2A">
        <w:rPr>
          <w:b/>
          <w:sz w:val="20"/>
          <w:szCs w:val="20"/>
        </w:rPr>
        <w:t xml:space="preserve"> </w:t>
      </w:r>
      <w:r w:rsidR="000F6C18">
        <w:rPr>
          <w:b/>
          <w:sz w:val="20"/>
          <w:szCs w:val="20"/>
        </w:rPr>
        <w:t>C</w:t>
      </w:r>
      <w:r w:rsidR="0049439E" w:rsidRPr="008E2F2A">
        <w:rPr>
          <w:b/>
          <w:sz w:val="20"/>
          <w:szCs w:val="20"/>
        </w:rPr>
        <w:t>ompile time error</w:t>
      </w:r>
      <w:r w:rsidR="00441108" w:rsidRPr="008E2F2A">
        <w:rPr>
          <w:b/>
          <w:sz w:val="20"/>
          <w:szCs w:val="20"/>
        </w:rPr>
        <w:t xml:space="preserve"> </w:t>
      </w:r>
      <w:r w:rsidRPr="008E2F2A">
        <w:rPr>
          <w:b/>
          <w:sz w:val="20"/>
          <w:szCs w:val="20"/>
        </w:rPr>
        <w:t>C</w:t>
      </w:r>
      <w:r w:rsidR="00441108" w:rsidRPr="008E2F2A">
        <w:rPr>
          <w:b/>
          <w:sz w:val="20"/>
          <w:szCs w:val="20"/>
        </w:rPr>
        <w:t>)</w:t>
      </w:r>
      <w:r w:rsidR="000F6C18">
        <w:rPr>
          <w:b/>
          <w:sz w:val="20"/>
          <w:szCs w:val="20"/>
        </w:rPr>
        <w:t xml:space="preserve"> A</w:t>
      </w:r>
      <w:r w:rsidR="0049439E" w:rsidRPr="008E2F2A">
        <w:rPr>
          <w:b/>
          <w:sz w:val="20"/>
          <w:szCs w:val="20"/>
        </w:rPr>
        <w:t>ssigned with default values</w:t>
      </w:r>
      <w:r w:rsidR="00807CDE" w:rsidRPr="008E2F2A">
        <w:rPr>
          <w:b/>
          <w:sz w:val="20"/>
          <w:szCs w:val="20"/>
        </w:rPr>
        <w:t xml:space="preserve"> D</w:t>
      </w:r>
      <w:r w:rsidR="009C252D" w:rsidRPr="008E2F2A">
        <w:rPr>
          <w:b/>
          <w:sz w:val="20"/>
          <w:szCs w:val="20"/>
        </w:rPr>
        <w:t>)</w:t>
      </w:r>
      <w:r w:rsidR="000F6C18">
        <w:rPr>
          <w:b/>
          <w:sz w:val="20"/>
          <w:szCs w:val="20"/>
        </w:rPr>
        <w:t xml:space="preserve"> </w:t>
      </w:r>
      <w:r w:rsidR="009C252D" w:rsidRPr="008E2F2A">
        <w:rPr>
          <w:b/>
          <w:sz w:val="20"/>
          <w:szCs w:val="20"/>
        </w:rPr>
        <w:t>None of above</w:t>
      </w:r>
    </w:p>
    <w:p w:rsidR="005F1CB6" w:rsidRDefault="005F1CB6" w:rsidP="0049439E">
      <w:pPr>
        <w:rPr>
          <w:b/>
          <w:sz w:val="20"/>
          <w:szCs w:val="20"/>
        </w:rPr>
      </w:pPr>
    </w:p>
    <w:p w:rsidR="003328F5" w:rsidRPr="008E2F2A" w:rsidRDefault="003328F5" w:rsidP="0049439E">
      <w:pPr>
        <w:rPr>
          <w:b/>
          <w:sz w:val="20"/>
          <w:szCs w:val="20"/>
        </w:rPr>
      </w:pPr>
    </w:p>
    <w:p w:rsidR="0049439E" w:rsidRPr="008E2F2A" w:rsidRDefault="00604C54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20.</w:t>
      </w:r>
      <w:r w:rsidR="00C9194A" w:rsidRPr="008E2F2A">
        <w:rPr>
          <w:b/>
          <w:sz w:val="20"/>
          <w:szCs w:val="20"/>
        </w:rPr>
        <w:t xml:space="preserve"> </w:t>
      </w:r>
      <w:r w:rsidR="0049439E" w:rsidRPr="008E2F2A">
        <w:rPr>
          <w:b/>
          <w:sz w:val="20"/>
          <w:szCs w:val="20"/>
        </w:rPr>
        <w:t>When the methods can be override  in below  cases?</w:t>
      </w:r>
    </w:p>
    <w:p w:rsidR="0049439E" w:rsidRPr="008E2F2A" w:rsidRDefault="0049439E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1)</w:t>
      </w:r>
      <w:r w:rsidR="00736335">
        <w:rPr>
          <w:b/>
          <w:sz w:val="20"/>
          <w:szCs w:val="20"/>
        </w:rPr>
        <w:t xml:space="preserve"> </w:t>
      </w:r>
      <w:r w:rsidRPr="008E2F2A">
        <w:rPr>
          <w:b/>
          <w:sz w:val="20"/>
          <w:szCs w:val="20"/>
        </w:rPr>
        <w:t>Should have same return type and same method name.</w:t>
      </w:r>
    </w:p>
    <w:p w:rsidR="0049439E" w:rsidRPr="008E2F2A" w:rsidRDefault="0049439E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2)</w:t>
      </w:r>
      <w:r w:rsidR="00736335">
        <w:rPr>
          <w:b/>
          <w:sz w:val="20"/>
          <w:szCs w:val="20"/>
        </w:rPr>
        <w:t xml:space="preserve"> </w:t>
      </w:r>
      <w:r w:rsidRPr="008E2F2A">
        <w:rPr>
          <w:b/>
          <w:sz w:val="20"/>
          <w:szCs w:val="20"/>
        </w:rPr>
        <w:t>Return type can be different in case if their return type is non primitive.</w:t>
      </w:r>
    </w:p>
    <w:p w:rsidR="0049439E" w:rsidRPr="008E2F2A" w:rsidRDefault="0049439E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3)</w:t>
      </w:r>
      <w:r w:rsidR="00736335">
        <w:rPr>
          <w:b/>
          <w:sz w:val="20"/>
          <w:szCs w:val="20"/>
        </w:rPr>
        <w:t xml:space="preserve"> </w:t>
      </w:r>
      <w:r w:rsidRPr="008E2F2A">
        <w:rPr>
          <w:b/>
          <w:sz w:val="20"/>
          <w:szCs w:val="20"/>
        </w:rPr>
        <w:t>Can have a same method name with different return types.</w:t>
      </w:r>
    </w:p>
    <w:p w:rsidR="00207D10" w:rsidRPr="008E2F2A" w:rsidRDefault="0049439E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4)</w:t>
      </w:r>
      <w:r w:rsidR="00736335">
        <w:rPr>
          <w:b/>
          <w:sz w:val="20"/>
          <w:szCs w:val="20"/>
        </w:rPr>
        <w:t xml:space="preserve"> </w:t>
      </w:r>
      <w:r w:rsidRPr="008E2F2A">
        <w:rPr>
          <w:b/>
          <w:sz w:val="20"/>
          <w:szCs w:val="20"/>
        </w:rPr>
        <w:t>Can have same method name ,numbers of parameters need not be same.</w:t>
      </w:r>
    </w:p>
    <w:p w:rsidR="002527F2" w:rsidRPr="008E2F2A" w:rsidRDefault="002527F2" w:rsidP="0049439E">
      <w:pPr>
        <w:rPr>
          <w:b/>
          <w:sz w:val="20"/>
          <w:szCs w:val="20"/>
        </w:rPr>
      </w:pPr>
    </w:p>
    <w:p w:rsidR="00DB172B" w:rsidRDefault="00EC4CC1" w:rsidP="002527F2">
      <w:pPr>
        <w:pStyle w:val="ListParagraph"/>
        <w:numPr>
          <w:ilvl w:val="0"/>
          <w:numId w:val="33"/>
        </w:num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1&amp;3</w:t>
      </w:r>
      <w:r w:rsidR="00F153EB" w:rsidRPr="008E2F2A">
        <w:rPr>
          <w:b/>
          <w:sz w:val="20"/>
          <w:szCs w:val="20"/>
        </w:rPr>
        <w:t xml:space="preserve">        B</w:t>
      </w:r>
      <w:r w:rsidR="0049439E" w:rsidRPr="008E2F2A">
        <w:rPr>
          <w:b/>
          <w:sz w:val="20"/>
          <w:szCs w:val="20"/>
        </w:rPr>
        <w:t>)</w:t>
      </w:r>
      <w:r w:rsidR="002527F2" w:rsidRPr="008E2F2A">
        <w:rPr>
          <w:b/>
          <w:sz w:val="20"/>
          <w:szCs w:val="20"/>
        </w:rPr>
        <w:t xml:space="preserve"> </w:t>
      </w:r>
      <w:r w:rsidR="0049439E" w:rsidRPr="008E2F2A">
        <w:rPr>
          <w:b/>
          <w:sz w:val="20"/>
          <w:szCs w:val="20"/>
        </w:rPr>
        <w:t>2&amp;3</w:t>
      </w:r>
      <w:r w:rsidR="002527F2" w:rsidRPr="008E2F2A">
        <w:rPr>
          <w:b/>
          <w:sz w:val="20"/>
          <w:szCs w:val="20"/>
        </w:rPr>
        <w:t xml:space="preserve">         </w:t>
      </w:r>
      <w:r w:rsidR="00E10956" w:rsidRPr="008E2F2A">
        <w:rPr>
          <w:b/>
          <w:sz w:val="20"/>
          <w:szCs w:val="20"/>
        </w:rPr>
        <w:t xml:space="preserve"> </w:t>
      </w:r>
      <w:r w:rsidR="00F153EB" w:rsidRPr="008E2F2A">
        <w:rPr>
          <w:b/>
          <w:sz w:val="20"/>
          <w:szCs w:val="20"/>
        </w:rPr>
        <w:t>C)</w:t>
      </w:r>
      <w:r w:rsidR="002527F2" w:rsidRPr="008E2F2A">
        <w:rPr>
          <w:b/>
          <w:sz w:val="20"/>
          <w:szCs w:val="20"/>
        </w:rPr>
        <w:t xml:space="preserve"> </w:t>
      </w:r>
      <w:r w:rsidR="00F153EB" w:rsidRPr="008E2F2A">
        <w:rPr>
          <w:b/>
          <w:sz w:val="20"/>
          <w:szCs w:val="20"/>
        </w:rPr>
        <w:t>1&amp;4                        D</w:t>
      </w:r>
      <w:r w:rsidR="0049439E" w:rsidRPr="008E2F2A">
        <w:rPr>
          <w:b/>
          <w:sz w:val="20"/>
          <w:szCs w:val="20"/>
        </w:rPr>
        <w:t>)</w:t>
      </w:r>
      <w:r w:rsidR="00666736" w:rsidRPr="008E2F2A">
        <w:rPr>
          <w:b/>
          <w:sz w:val="20"/>
          <w:szCs w:val="20"/>
        </w:rPr>
        <w:t xml:space="preserve"> </w:t>
      </w:r>
      <w:r w:rsidR="0049439E" w:rsidRPr="008E2F2A">
        <w:rPr>
          <w:b/>
          <w:sz w:val="20"/>
          <w:szCs w:val="20"/>
        </w:rPr>
        <w:t>1&amp;2</w:t>
      </w:r>
    </w:p>
    <w:p w:rsidR="003328F5" w:rsidRPr="008E2F2A" w:rsidRDefault="003328F5" w:rsidP="003328F5">
      <w:pPr>
        <w:pStyle w:val="ListParagraph"/>
        <w:rPr>
          <w:b/>
          <w:sz w:val="20"/>
          <w:szCs w:val="20"/>
        </w:rPr>
      </w:pPr>
    </w:p>
    <w:p w:rsidR="0054362C" w:rsidRPr="008E2F2A" w:rsidRDefault="0054362C" w:rsidP="00434F66">
      <w:pPr>
        <w:rPr>
          <w:b/>
          <w:sz w:val="20"/>
          <w:szCs w:val="20"/>
        </w:rPr>
      </w:pPr>
      <w:r w:rsidRPr="008E2F2A">
        <w:rPr>
          <w:b/>
          <w:color w:val="000000"/>
          <w:sz w:val="20"/>
          <w:szCs w:val="20"/>
          <w:lang w:eastAsia="en-US"/>
        </w:rPr>
        <w:br/>
      </w:r>
      <w:r w:rsidR="00422698" w:rsidRPr="008E2F2A">
        <w:rPr>
          <w:b/>
          <w:color w:val="000000"/>
          <w:sz w:val="20"/>
          <w:szCs w:val="20"/>
          <w:lang w:eastAsia="en-US"/>
        </w:rPr>
        <w:t>21</w:t>
      </w:r>
      <w:r w:rsidR="00425D4D" w:rsidRPr="008E2F2A">
        <w:rPr>
          <w:b/>
          <w:color w:val="000000"/>
          <w:sz w:val="20"/>
          <w:szCs w:val="20"/>
          <w:lang w:eastAsia="en-US"/>
        </w:rPr>
        <w:t>.</w:t>
      </w:r>
      <w:r w:rsidR="00486E37" w:rsidRPr="008E2F2A">
        <w:rPr>
          <w:b/>
          <w:color w:val="000000"/>
          <w:sz w:val="20"/>
          <w:szCs w:val="20"/>
          <w:lang w:eastAsia="en-US"/>
        </w:rPr>
        <w:t xml:space="preserve"> </w:t>
      </w:r>
      <w:r w:rsidRPr="008E2F2A">
        <w:rPr>
          <w:b/>
          <w:color w:val="000000"/>
          <w:sz w:val="20"/>
          <w:szCs w:val="20"/>
          <w:lang w:eastAsia="en-US"/>
        </w:rPr>
        <w:t>The def</w:t>
      </w:r>
      <w:r w:rsidR="00604DC1" w:rsidRPr="008E2F2A">
        <w:rPr>
          <w:b/>
          <w:color w:val="000000"/>
          <w:sz w:val="20"/>
          <w:szCs w:val="20"/>
          <w:lang w:eastAsia="en-US"/>
        </w:rPr>
        <w:t>ault value of a static integer </w:t>
      </w:r>
      <w:r w:rsidRPr="008E2F2A">
        <w:rPr>
          <w:b/>
          <w:color w:val="000000"/>
          <w:sz w:val="20"/>
          <w:szCs w:val="20"/>
          <w:lang w:eastAsia="en-US"/>
        </w:rPr>
        <w:t>variable of a class in Java is,</w:t>
      </w:r>
    </w:p>
    <w:p w:rsidR="00B6196D" w:rsidRPr="008E2F2A" w:rsidRDefault="007257EC" w:rsidP="0054362C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A)  0                       B</w:t>
      </w:r>
      <w:r w:rsidR="00255FF8">
        <w:rPr>
          <w:b/>
          <w:color w:val="000000"/>
          <w:sz w:val="20"/>
          <w:szCs w:val="20"/>
          <w:lang w:eastAsia="en-US"/>
        </w:rPr>
        <w:t>) </w:t>
      </w:r>
      <w:r w:rsidRPr="008E2F2A">
        <w:rPr>
          <w:b/>
          <w:color w:val="000000"/>
          <w:sz w:val="20"/>
          <w:szCs w:val="20"/>
          <w:lang w:eastAsia="en-US"/>
        </w:rPr>
        <w:t>1                       C</w:t>
      </w:r>
      <w:r w:rsidR="00A430EA">
        <w:rPr>
          <w:b/>
          <w:color w:val="000000"/>
          <w:sz w:val="20"/>
          <w:szCs w:val="20"/>
          <w:lang w:eastAsia="en-US"/>
        </w:rPr>
        <w:t>) </w:t>
      </w:r>
      <w:r w:rsidRPr="008E2F2A">
        <w:rPr>
          <w:b/>
          <w:color w:val="000000"/>
          <w:sz w:val="20"/>
          <w:szCs w:val="20"/>
          <w:lang w:eastAsia="en-US"/>
        </w:rPr>
        <w:t>Garbage value   D</w:t>
      </w:r>
      <w:r w:rsidR="000F0EB1">
        <w:rPr>
          <w:b/>
          <w:color w:val="000000"/>
          <w:sz w:val="20"/>
          <w:szCs w:val="20"/>
          <w:lang w:eastAsia="en-US"/>
        </w:rPr>
        <w:t>) </w:t>
      </w:r>
      <w:r w:rsidR="00272EC1" w:rsidRPr="008E2F2A">
        <w:rPr>
          <w:b/>
          <w:color w:val="000000"/>
          <w:sz w:val="20"/>
          <w:szCs w:val="20"/>
          <w:lang w:eastAsia="en-US"/>
        </w:rPr>
        <w:t>Null    E</w:t>
      </w:r>
      <w:r w:rsidR="001648FC">
        <w:rPr>
          <w:b/>
          <w:color w:val="000000"/>
          <w:sz w:val="20"/>
          <w:szCs w:val="20"/>
          <w:lang w:eastAsia="en-US"/>
        </w:rPr>
        <w:t>) </w:t>
      </w:r>
      <w:r w:rsidR="007578EB">
        <w:rPr>
          <w:b/>
          <w:color w:val="000000"/>
          <w:sz w:val="20"/>
          <w:szCs w:val="20"/>
          <w:lang w:eastAsia="en-US"/>
        </w:rPr>
        <w:t>-</w:t>
      </w:r>
      <w:r w:rsidR="0054362C" w:rsidRPr="008E2F2A">
        <w:rPr>
          <w:b/>
          <w:color w:val="000000"/>
          <w:sz w:val="20"/>
          <w:szCs w:val="20"/>
          <w:lang w:eastAsia="en-US"/>
        </w:rPr>
        <w:t>1</w:t>
      </w:r>
    </w:p>
    <w:p w:rsidR="005F1CB6" w:rsidRDefault="005F1CB6" w:rsidP="000300DC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</w:p>
    <w:p w:rsidR="003328F5" w:rsidRDefault="003328F5" w:rsidP="000300DC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</w:p>
    <w:p w:rsidR="000300DC" w:rsidRPr="008E2F2A" w:rsidRDefault="007B4C06" w:rsidP="000300DC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22</w:t>
      </w:r>
      <w:r w:rsidR="00E204AB" w:rsidRPr="008E2F2A">
        <w:rPr>
          <w:b/>
          <w:color w:val="000000"/>
          <w:sz w:val="20"/>
          <w:szCs w:val="20"/>
          <w:lang w:eastAsia="en-US"/>
        </w:rPr>
        <w:t>.</w:t>
      </w:r>
      <w:r w:rsidR="00486E37" w:rsidRPr="008E2F2A">
        <w:rPr>
          <w:b/>
          <w:color w:val="000000"/>
          <w:sz w:val="20"/>
          <w:szCs w:val="20"/>
          <w:lang w:eastAsia="en-US"/>
        </w:rPr>
        <w:t xml:space="preserve"> </w:t>
      </w:r>
      <w:r w:rsidR="000300DC" w:rsidRPr="008E2F2A">
        <w:rPr>
          <w:b/>
          <w:color w:val="000000"/>
          <w:sz w:val="20"/>
          <w:szCs w:val="20"/>
          <w:lang w:eastAsia="en-US"/>
        </w:rPr>
        <w:t>What will be printed as the output of the following program?</w:t>
      </w:r>
    </w:p>
    <w:p w:rsidR="000300DC" w:rsidRPr="008E2F2A" w:rsidRDefault="000300DC" w:rsidP="000300DC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 xml:space="preserve">                  public class </w:t>
      </w:r>
      <w:r w:rsidR="007652D4">
        <w:rPr>
          <w:b/>
          <w:color w:val="000000"/>
          <w:sz w:val="20"/>
          <w:szCs w:val="20"/>
          <w:lang w:eastAsia="en-US"/>
        </w:rPr>
        <w:t>Test</w:t>
      </w:r>
    </w:p>
    <w:p w:rsidR="000300DC" w:rsidRPr="008E2F2A" w:rsidRDefault="000300DC" w:rsidP="000300DC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                  {</w:t>
      </w:r>
    </w:p>
    <w:p w:rsidR="000300DC" w:rsidRPr="008E2F2A" w:rsidRDefault="000300DC" w:rsidP="000300DC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                  public static void main(String args[])</w:t>
      </w:r>
    </w:p>
    <w:p w:rsidR="000300DC" w:rsidRPr="008E2F2A" w:rsidRDefault="000300DC" w:rsidP="000300DC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                  {</w:t>
      </w:r>
      <w:r w:rsidR="003901CF" w:rsidRPr="008E2F2A">
        <w:rPr>
          <w:b/>
          <w:color w:val="000000"/>
          <w:sz w:val="20"/>
          <w:szCs w:val="20"/>
          <w:lang w:eastAsia="en-US"/>
        </w:rPr>
        <w:t xml:space="preserve">       </w:t>
      </w:r>
      <w:r w:rsidRPr="008E2F2A">
        <w:rPr>
          <w:b/>
          <w:color w:val="000000"/>
          <w:sz w:val="20"/>
          <w:szCs w:val="20"/>
          <w:lang w:eastAsia="en-US"/>
        </w:rPr>
        <w:t>int i = 0;</w:t>
      </w:r>
    </w:p>
    <w:p w:rsidR="000300DC" w:rsidRPr="008E2F2A" w:rsidRDefault="000300DC" w:rsidP="000300DC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 xml:space="preserve">                     </w:t>
      </w:r>
      <w:r w:rsidR="003901CF" w:rsidRPr="008E2F2A">
        <w:rPr>
          <w:b/>
          <w:color w:val="000000"/>
          <w:sz w:val="20"/>
          <w:szCs w:val="20"/>
          <w:lang w:eastAsia="en-US"/>
        </w:rPr>
        <w:t xml:space="preserve">      </w:t>
      </w:r>
      <w:r w:rsidRPr="008E2F2A">
        <w:rPr>
          <w:b/>
          <w:color w:val="000000"/>
          <w:sz w:val="20"/>
          <w:szCs w:val="20"/>
          <w:lang w:eastAsia="en-US"/>
        </w:rPr>
        <w:t>i = i++ + i;</w:t>
      </w:r>
    </w:p>
    <w:p w:rsidR="000300DC" w:rsidRPr="008E2F2A" w:rsidRDefault="000300DC" w:rsidP="000300DC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 xml:space="preserve">                     </w:t>
      </w:r>
      <w:r w:rsidR="003901CF" w:rsidRPr="008E2F2A">
        <w:rPr>
          <w:b/>
          <w:color w:val="000000"/>
          <w:sz w:val="20"/>
          <w:szCs w:val="20"/>
          <w:lang w:eastAsia="en-US"/>
        </w:rPr>
        <w:t xml:space="preserve">   </w:t>
      </w:r>
      <w:r w:rsidRPr="008E2F2A">
        <w:rPr>
          <w:b/>
          <w:color w:val="000000"/>
          <w:sz w:val="20"/>
          <w:szCs w:val="20"/>
          <w:lang w:eastAsia="en-US"/>
        </w:rPr>
        <w:t>System.out.println("I = " +i);</w:t>
      </w:r>
    </w:p>
    <w:p w:rsidR="000447AB" w:rsidRDefault="000300DC" w:rsidP="000447AB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                   } }</w:t>
      </w:r>
    </w:p>
    <w:p w:rsidR="003328F5" w:rsidRPr="008E2F2A" w:rsidRDefault="003328F5" w:rsidP="000447AB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</w:p>
    <w:p w:rsidR="00F312A4" w:rsidRDefault="00F312A4" w:rsidP="000447AB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</w:p>
    <w:p w:rsidR="000447AB" w:rsidRPr="008E2F2A" w:rsidRDefault="00CE0541" w:rsidP="000447AB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23</w:t>
      </w:r>
      <w:r w:rsidR="00E117B5" w:rsidRPr="008E2F2A">
        <w:rPr>
          <w:b/>
          <w:color w:val="000000"/>
          <w:sz w:val="20"/>
          <w:szCs w:val="20"/>
          <w:lang w:eastAsia="en-US"/>
        </w:rPr>
        <w:t>.</w:t>
      </w:r>
      <w:r w:rsidR="00004A12" w:rsidRPr="008E2F2A">
        <w:rPr>
          <w:b/>
          <w:color w:val="000000"/>
          <w:sz w:val="20"/>
          <w:szCs w:val="20"/>
          <w:lang w:eastAsia="en-US"/>
        </w:rPr>
        <w:t xml:space="preserve"> </w:t>
      </w:r>
      <w:r w:rsidR="000447AB" w:rsidRPr="008E2F2A">
        <w:rPr>
          <w:b/>
          <w:color w:val="000000"/>
          <w:sz w:val="20"/>
          <w:szCs w:val="20"/>
          <w:lang w:eastAsia="en-US"/>
        </w:rPr>
        <w:t>Multiple inheritance means,</w:t>
      </w:r>
    </w:p>
    <w:p w:rsidR="000447AB" w:rsidRPr="008E2F2A" w:rsidRDefault="000447AB" w:rsidP="000447AB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(a)   one class inheriting from more super classes</w:t>
      </w:r>
    </w:p>
    <w:p w:rsidR="000447AB" w:rsidRPr="008E2F2A" w:rsidRDefault="000447AB" w:rsidP="000447AB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(b)   more classes inheriting from one super class</w:t>
      </w:r>
    </w:p>
    <w:p w:rsidR="000447AB" w:rsidRPr="008E2F2A" w:rsidRDefault="000447AB" w:rsidP="000447AB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(c)   more classes inheriting from more super classes</w:t>
      </w:r>
    </w:p>
    <w:p w:rsidR="000447AB" w:rsidRPr="008E2F2A" w:rsidRDefault="000447AB" w:rsidP="000447AB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(d)   None of the above</w:t>
      </w:r>
    </w:p>
    <w:p w:rsidR="00986A3D" w:rsidRPr="008E2F2A" w:rsidRDefault="000447AB" w:rsidP="000447AB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(e)   (a) and (b) above.</w:t>
      </w:r>
    </w:p>
    <w:p w:rsidR="00F312A4" w:rsidRDefault="00F312A4" w:rsidP="00E67DEA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</w:p>
    <w:p w:rsidR="003328F5" w:rsidRDefault="003328F5" w:rsidP="00E67DEA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</w:p>
    <w:p w:rsidR="00E67DEA" w:rsidRPr="008E2F2A" w:rsidRDefault="00617272" w:rsidP="00E67DEA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24</w:t>
      </w:r>
      <w:r w:rsidR="00CA26DF" w:rsidRPr="008E2F2A">
        <w:rPr>
          <w:b/>
          <w:color w:val="000000"/>
          <w:sz w:val="20"/>
          <w:szCs w:val="20"/>
          <w:lang w:eastAsia="en-US"/>
        </w:rPr>
        <w:t>.</w:t>
      </w:r>
      <w:r w:rsidR="00004A12" w:rsidRPr="008E2F2A">
        <w:rPr>
          <w:b/>
          <w:color w:val="000000"/>
          <w:sz w:val="20"/>
          <w:szCs w:val="20"/>
          <w:lang w:eastAsia="en-US"/>
        </w:rPr>
        <w:t xml:space="preserve"> </w:t>
      </w:r>
      <w:r w:rsidR="00E67DEA" w:rsidRPr="008E2F2A">
        <w:rPr>
          <w:b/>
          <w:color w:val="000000"/>
          <w:sz w:val="20"/>
          <w:szCs w:val="20"/>
          <w:lang w:eastAsia="en-US"/>
        </w:rPr>
        <w:t>Which statement is </w:t>
      </w:r>
      <w:r w:rsidR="00E67DEA" w:rsidRPr="008E2F2A">
        <w:rPr>
          <w:b/>
          <w:bCs/>
          <w:color w:val="000000"/>
          <w:sz w:val="20"/>
          <w:szCs w:val="20"/>
          <w:lang w:eastAsia="en-US"/>
        </w:rPr>
        <w:t>not true</w:t>
      </w:r>
      <w:r w:rsidR="00E67DEA" w:rsidRPr="008E2F2A">
        <w:rPr>
          <w:b/>
          <w:color w:val="000000"/>
          <w:sz w:val="20"/>
          <w:szCs w:val="20"/>
          <w:lang w:eastAsia="en-US"/>
        </w:rPr>
        <w:t> in java language?</w:t>
      </w:r>
    </w:p>
    <w:p w:rsidR="00E67DEA" w:rsidRPr="008E2F2A" w:rsidRDefault="00E67DEA" w:rsidP="00E67DEA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(a)   A public member of a class can be accessed in all the packages.</w:t>
      </w:r>
    </w:p>
    <w:p w:rsidR="00E67DEA" w:rsidRPr="008E2F2A" w:rsidRDefault="00E67DEA" w:rsidP="00E67DEA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(b)   A private member of a class cannot be accessed by the methods of the same class.</w:t>
      </w:r>
    </w:p>
    <w:p w:rsidR="00E67DEA" w:rsidRPr="008E2F2A" w:rsidRDefault="00E67DEA" w:rsidP="00E67DEA">
      <w:pPr>
        <w:shd w:val="clear" w:color="auto" w:fill="FFFFFF"/>
        <w:suppressAutoHyphens w:val="0"/>
        <w:rPr>
          <w:b/>
          <w:color w:val="000000"/>
          <w:sz w:val="22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(c)   A private member of a class cannot be accessed from its derived class.</w:t>
      </w:r>
    </w:p>
    <w:p w:rsidR="00E67DEA" w:rsidRPr="008E2F2A" w:rsidRDefault="00E67DEA" w:rsidP="00E67DEA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(d)   A protected member of a class can be accessed from its derived class.</w:t>
      </w:r>
    </w:p>
    <w:p w:rsidR="003D026B" w:rsidRDefault="00E67DEA" w:rsidP="00E67DEA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(e)   None of the above.</w:t>
      </w:r>
    </w:p>
    <w:p w:rsidR="003328F5" w:rsidRPr="008E2F2A" w:rsidRDefault="003328F5" w:rsidP="00E67DEA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</w:p>
    <w:p w:rsidR="00F312A4" w:rsidRDefault="00F312A4" w:rsidP="00B7589C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</w:p>
    <w:p w:rsidR="00F852F3" w:rsidRDefault="00F852F3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2</w:t>
      </w:r>
      <w:r w:rsidR="00F440F3">
        <w:rPr>
          <w:b/>
          <w:color w:val="000000"/>
          <w:sz w:val="20"/>
          <w:szCs w:val="20"/>
          <w:shd w:val="clear" w:color="auto" w:fill="F0F0F0"/>
        </w:rPr>
        <w:t>5</w:t>
      </w:r>
      <w:r>
        <w:rPr>
          <w:b/>
          <w:color w:val="000000"/>
          <w:sz w:val="20"/>
          <w:szCs w:val="20"/>
          <w:shd w:val="clear" w:color="auto" w:fill="F0F0F0"/>
        </w:rPr>
        <w:t>.Difference between ‘= =’, String.equals(), compareTo() ?</w:t>
      </w:r>
    </w:p>
    <w:p w:rsidR="008264E8" w:rsidRDefault="008264E8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</w:p>
    <w:p w:rsidR="001B3A68" w:rsidRDefault="00F852F3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2</w:t>
      </w:r>
      <w:r w:rsidR="00F440F3">
        <w:rPr>
          <w:b/>
          <w:color w:val="000000"/>
          <w:sz w:val="20"/>
          <w:szCs w:val="20"/>
          <w:shd w:val="clear" w:color="auto" w:fill="F0F0F0"/>
        </w:rPr>
        <w:t>6</w:t>
      </w:r>
      <w:r>
        <w:rPr>
          <w:b/>
          <w:color w:val="000000"/>
          <w:sz w:val="20"/>
          <w:szCs w:val="20"/>
          <w:shd w:val="clear" w:color="auto" w:fill="F0F0F0"/>
        </w:rPr>
        <w:t>.</w:t>
      </w:r>
    </w:p>
    <w:p w:rsidR="00D5008E" w:rsidRDefault="00D5008E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String s=”welcome”;</w:t>
      </w:r>
    </w:p>
    <w:p w:rsidR="00D5008E" w:rsidRDefault="008000DD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Sopln(s.codePoint</w:t>
      </w:r>
      <w:r w:rsidR="006C26BB">
        <w:rPr>
          <w:b/>
          <w:color w:val="000000"/>
          <w:sz w:val="20"/>
          <w:szCs w:val="20"/>
          <w:shd w:val="clear" w:color="auto" w:fill="F0F0F0"/>
        </w:rPr>
        <w:t>Before</w:t>
      </w:r>
      <w:r>
        <w:rPr>
          <w:b/>
          <w:color w:val="000000"/>
          <w:sz w:val="20"/>
          <w:szCs w:val="20"/>
          <w:shd w:val="clear" w:color="auto" w:fill="F0F0F0"/>
        </w:rPr>
        <w:t>(3));</w:t>
      </w:r>
    </w:p>
    <w:p w:rsidR="00CF10D1" w:rsidRDefault="00CF10D1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Sopln(s.subString(1,3));</w:t>
      </w:r>
    </w:p>
    <w:p w:rsidR="001B3A68" w:rsidRDefault="0026422D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A)compile time error</w:t>
      </w:r>
      <w:r w:rsidR="0031273E">
        <w:rPr>
          <w:b/>
          <w:color w:val="000000"/>
          <w:sz w:val="20"/>
          <w:szCs w:val="20"/>
          <w:shd w:val="clear" w:color="auto" w:fill="F0F0F0"/>
        </w:rPr>
        <w:t xml:space="preserve"> </w:t>
      </w:r>
      <w:r>
        <w:rPr>
          <w:b/>
          <w:color w:val="000000"/>
          <w:sz w:val="20"/>
          <w:szCs w:val="20"/>
          <w:shd w:val="clear" w:color="auto" w:fill="F0F0F0"/>
        </w:rPr>
        <w:t xml:space="preserve"> B) </w:t>
      </w:r>
      <w:r w:rsidR="0031273E">
        <w:rPr>
          <w:b/>
          <w:color w:val="000000"/>
          <w:sz w:val="20"/>
          <w:szCs w:val="20"/>
          <w:shd w:val="clear" w:color="auto" w:fill="F0F0F0"/>
        </w:rPr>
        <w:t xml:space="preserve"> </w:t>
      </w:r>
      <w:r>
        <w:rPr>
          <w:b/>
          <w:color w:val="000000"/>
          <w:sz w:val="20"/>
          <w:szCs w:val="20"/>
          <w:shd w:val="clear" w:color="auto" w:fill="F0F0F0"/>
        </w:rPr>
        <w:t>108,elc</w:t>
      </w:r>
      <w:r w:rsidR="00952282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31273E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952282">
        <w:rPr>
          <w:b/>
          <w:color w:val="000000"/>
          <w:sz w:val="20"/>
          <w:szCs w:val="20"/>
          <w:shd w:val="clear" w:color="auto" w:fill="F0F0F0"/>
        </w:rPr>
        <w:t>C) 108,el</w:t>
      </w:r>
      <w:r w:rsidR="00200D2F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31273E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200D2F">
        <w:rPr>
          <w:b/>
          <w:color w:val="000000"/>
          <w:sz w:val="20"/>
          <w:szCs w:val="20"/>
          <w:shd w:val="clear" w:color="auto" w:fill="F0F0F0"/>
        </w:rPr>
        <w:t>D)108,welcome</w:t>
      </w:r>
    </w:p>
    <w:p w:rsidR="001B3A68" w:rsidRDefault="003328F5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C</w:t>
      </w:r>
    </w:p>
    <w:p w:rsidR="003328F5" w:rsidRDefault="003328F5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</w:p>
    <w:p w:rsidR="00F852F3" w:rsidRDefault="00F852F3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2</w:t>
      </w:r>
      <w:r w:rsidR="00F440F3">
        <w:rPr>
          <w:b/>
          <w:color w:val="000000"/>
          <w:sz w:val="20"/>
          <w:szCs w:val="20"/>
          <w:shd w:val="clear" w:color="auto" w:fill="F0F0F0"/>
        </w:rPr>
        <w:t>7</w:t>
      </w:r>
      <w:r>
        <w:rPr>
          <w:b/>
          <w:color w:val="000000"/>
          <w:sz w:val="20"/>
          <w:szCs w:val="20"/>
          <w:shd w:val="clear" w:color="auto" w:fill="F0F0F0"/>
        </w:rPr>
        <w:t>.</w:t>
      </w:r>
    </w:p>
    <w:p w:rsidR="001E6817" w:rsidRPr="008E2F2A" w:rsidRDefault="001E6817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>class test</w:t>
      </w:r>
    </w:p>
    <w:p w:rsidR="001E6817" w:rsidRPr="008E2F2A" w:rsidRDefault="001E6817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>{</w:t>
      </w:r>
    </w:p>
    <w:p w:rsidR="001E6817" w:rsidRPr="008E2F2A" w:rsidRDefault="001E6817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>public void m1()</w:t>
      </w:r>
    </w:p>
    <w:p w:rsidR="001E6817" w:rsidRPr="008E2F2A" w:rsidRDefault="001E6817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>{    sopln("no arg");        }</w:t>
      </w:r>
    </w:p>
    <w:p w:rsidR="001E6817" w:rsidRPr="008E2F2A" w:rsidRDefault="001E6817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>public void m1(int i)</w:t>
      </w:r>
    </w:p>
    <w:p w:rsidR="001E6817" w:rsidRPr="008E2F2A" w:rsidRDefault="001E6817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>{    sopln("int org");    }</w:t>
      </w:r>
    </w:p>
    <w:p w:rsidR="001E6817" w:rsidRPr="008E2F2A" w:rsidRDefault="00C83464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 xml:space="preserve">p </w:t>
      </w:r>
      <w:r w:rsidR="001E6817" w:rsidRPr="008E2F2A">
        <w:rPr>
          <w:b/>
          <w:color w:val="000000"/>
          <w:sz w:val="20"/>
          <w:szCs w:val="20"/>
          <w:shd w:val="clear" w:color="auto" w:fill="F0F0F0"/>
        </w:rPr>
        <w:t>s</w:t>
      </w:r>
      <w:r w:rsidRPr="008E2F2A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1E6817" w:rsidRPr="008E2F2A">
        <w:rPr>
          <w:b/>
          <w:color w:val="000000"/>
          <w:sz w:val="20"/>
          <w:szCs w:val="20"/>
          <w:shd w:val="clear" w:color="auto" w:fill="F0F0F0"/>
        </w:rPr>
        <w:t>v</w:t>
      </w:r>
      <w:r w:rsidR="00F61C1F" w:rsidRPr="008E2F2A">
        <w:rPr>
          <w:b/>
          <w:color w:val="000000"/>
          <w:sz w:val="20"/>
          <w:szCs w:val="20"/>
          <w:shd w:val="clear" w:color="auto" w:fill="F0F0F0"/>
        </w:rPr>
        <w:t xml:space="preserve">    </w:t>
      </w:r>
      <w:r w:rsidR="001E6817" w:rsidRPr="008E2F2A">
        <w:rPr>
          <w:b/>
          <w:color w:val="000000"/>
          <w:sz w:val="20"/>
          <w:szCs w:val="20"/>
          <w:shd w:val="clear" w:color="auto" w:fill="F0F0F0"/>
        </w:rPr>
        <w:t>m</w:t>
      </w:r>
      <w:r w:rsidR="00F61C1F" w:rsidRPr="008E2F2A">
        <w:rPr>
          <w:b/>
          <w:color w:val="000000"/>
          <w:sz w:val="20"/>
          <w:szCs w:val="20"/>
          <w:shd w:val="clear" w:color="auto" w:fill="F0F0F0"/>
        </w:rPr>
        <w:t>ain</w:t>
      </w:r>
      <w:r w:rsidR="001E6817" w:rsidRPr="008E2F2A">
        <w:rPr>
          <w:b/>
          <w:color w:val="000000"/>
          <w:sz w:val="20"/>
          <w:szCs w:val="20"/>
          <w:shd w:val="clear" w:color="auto" w:fill="F0F0F0"/>
        </w:rPr>
        <w:t>(string[] args)</w:t>
      </w:r>
    </w:p>
    <w:p w:rsidR="001E6817" w:rsidRPr="008E2F2A" w:rsidRDefault="001E6817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>{</w:t>
      </w:r>
    </w:p>
    <w:p w:rsidR="001E6817" w:rsidRPr="008E2F2A" w:rsidRDefault="001E6817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 xml:space="preserve">test </w:t>
      </w:r>
      <w:r w:rsidR="00F10890">
        <w:rPr>
          <w:b/>
          <w:color w:val="000000"/>
          <w:sz w:val="20"/>
          <w:szCs w:val="20"/>
          <w:shd w:val="clear" w:color="auto" w:fill="F0F0F0"/>
        </w:rPr>
        <w:t>t</w:t>
      </w:r>
      <w:r w:rsidRPr="008E2F2A">
        <w:rPr>
          <w:b/>
          <w:color w:val="000000"/>
          <w:sz w:val="20"/>
          <w:szCs w:val="20"/>
          <w:shd w:val="clear" w:color="auto" w:fill="F0F0F0"/>
        </w:rPr>
        <w:t>=new test();</w:t>
      </w:r>
    </w:p>
    <w:p w:rsidR="001E6817" w:rsidRPr="008E2F2A" w:rsidRDefault="001E6817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>t.m1();</w:t>
      </w:r>
    </w:p>
    <w:p w:rsidR="001E6817" w:rsidRPr="008E2F2A" w:rsidRDefault="00D82255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>t.m1(10);</w:t>
      </w:r>
    </w:p>
    <w:p w:rsidR="001E6817" w:rsidRDefault="001E6817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>t.m1(10.5);</w:t>
      </w:r>
      <w:r w:rsidR="00D82255" w:rsidRPr="008E2F2A">
        <w:rPr>
          <w:b/>
          <w:color w:val="000000"/>
          <w:sz w:val="20"/>
          <w:szCs w:val="20"/>
          <w:shd w:val="clear" w:color="auto" w:fill="F0F0F0"/>
        </w:rPr>
        <w:t>}}</w:t>
      </w:r>
      <w:r w:rsidR="00624555" w:rsidRPr="008E2F2A">
        <w:rPr>
          <w:b/>
          <w:color w:val="000000"/>
          <w:sz w:val="20"/>
          <w:szCs w:val="20"/>
          <w:shd w:val="clear" w:color="auto" w:fill="F0F0F0"/>
        </w:rPr>
        <w:t xml:space="preserve"> OutPut:-</w:t>
      </w:r>
    </w:p>
    <w:p w:rsidR="001B3A68" w:rsidRDefault="001B3A68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</w:p>
    <w:p w:rsidR="00F852F3" w:rsidRDefault="00F440F3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28</w:t>
      </w:r>
      <w:r w:rsidR="00F852F3">
        <w:rPr>
          <w:b/>
          <w:color w:val="000000"/>
          <w:sz w:val="20"/>
          <w:szCs w:val="20"/>
          <w:shd w:val="clear" w:color="auto" w:fill="F0F0F0"/>
        </w:rPr>
        <w:t>.</w:t>
      </w:r>
    </w:p>
    <w:p w:rsidR="008264E8" w:rsidRDefault="008264E8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String s=”welcome”;</w:t>
      </w:r>
    </w:p>
    <w:p w:rsidR="00EF4EE6" w:rsidRDefault="00EF4EE6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String s1=</w:t>
      </w:r>
      <w:r w:rsidR="00071799">
        <w:rPr>
          <w:b/>
          <w:color w:val="000000"/>
          <w:sz w:val="20"/>
          <w:szCs w:val="20"/>
          <w:shd w:val="clear" w:color="auto" w:fill="F0F0F0"/>
        </w:rPr>
        <w:t>new String(</w:t>
      </w:r>
      <w:r>
        <w:rPr>
          <w:b/>
          <w:color w:val="000000"/>
          <w:sz w:val="20"/>
          <w:szCs w:val="20"/>
          <w:shd w:val="clear" w:color="auto" w:fill="F0F0F0"/>
        </w:rPr>
        <w:t>”welcome”</w:t>
      </w:r>
      <w:r w:rsidR="00071799">
        <w:rPr>
          <w:b/>
          <w:color w:val="000000"/>
          <w:sz w:val="20"/>
          <w:szCs w:val="20"/>
          <w:shd w:val="clear" w:color="auto" w:fill="F0F0F0"/>
        </w:rPr>
        <w:t>)</w:t>
      </w:r>
      <w:r w:rsidR="00F717C4">
        <w:rPr>
          <w:b/>
          <w:color w:val="000000"/>
          <w:sz w:val="20"/>
          <w:szCs w:val="20"/>
          <w:shd w:val="clear" w:color="auto" w:fill="F0F0F0"/>
        </w:rPr>
        <w:t>;</w:t>
      </w:r>
    </w:p>
    <w:p w:rsidR="008264E8" w:rsidRDefault="008264E8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 xml:space="preserve">StringBuffer </w:t>
      </w:r>
      <w:r w:rsidR="00EF4EE6">
        <w:rPr>
          <w:b/>
          <w:color w:val="000000"/>
          <w:sz w:val="20"/>
          <w:szCs w:val="20"/>
          <w:shd w:val="clear" w:color="auto" w:fill="F0F0F0"/>
        </w:rPr>
        <w:t xml:space="preserve"> </w:t>
      </w:r>
      <w:r>
        <w:rPr>
          <w:b/>
          <w:color w:val="000000"/>
          <w:sz w:val="20"/>
          <w:szCs w:val="20"/>
          <w:shd w:val="clear" w:color="auto" w:fill="F0F0F0"/>
        </w:rPr>
        <w:t>s</w:t>
      </w:r>
      <w:r w:rsidR="00E550D2">
        <w:rPr>
          <w:b/>
          <w:color w:val="000000"/>
          <w:sz w:val="20"/>
          <w:szCs w:val="20"/>
          <w:shd w:val="clear" w:color="auto" w:fill="F0F0F0"/>
        </w:rPr>
        <w:t>2</w:t>
      </w:r>
      <w:r>
        <w:rPr>
          <w:b/>
          <w:color w:val="000000"/>
          <w:sz w:val="20"/>
          <w:szCs w:val="20"/>
          <w:shd w:val="clear" w:color="auto" w:fill="F0F0F0"/>
        </w:rPr>
        <w:t>=new StringBuffer(“welcome”);</w:t>
      </w:r>
    </w:p>
    <w:p w:rsidR="00E550D2" w:rsidRDefault="00E550D2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StringBuffer s3=new StringBuffer(“</w:t>
      </w:r>
      <w:r w:rsidR="00EB64D3">
        <w:rPr>
          <w:b/>
          <w:color w:val="000000"/>
          <w:sz w:val="20"/>
          <w:szCs w:val="20"/>
          <w:shd w:val="clear" w:color="auto" w:fill="F0F0F0"/>
        </w:rPr>
        <w:t>welcome</w:t>
      </w:r>
      <w:r>
        <w:rPr>
          <w:b/>
          <w:color w:val="000000"/>
          <w:sz w:val="20"/>
          <w:szCs w:val="20"/>
          <w:shd w:val="clear" w:color="auto" w:fill="F0F0F0"/>
        </w:rPr>
        <w:t>”);</w:t>
      </w:r>
    </w:p>
    <w:p w:rsidR="00E6423A" w:rsidRDefault="00327B40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Sopln(s.equ</w:t>
      </w:r>
      <w:r w:rsidR="00E6423A">
        <w:rPr>
          <w:b/>
          <w:color w:val="000000"/>
          <w:sz w:val="20"/>
          <w:szCs w:val="20"/>
          <w:shd w:val="clear" w:color="auto" w:fill="F0F0F0"/>
        </w:rPr>
        <w:t>als(s1));</w:t>
      </w:r>
    </w:p>
    <w:p w:rsidR="00896DD2" w:rsidRDefault="00327B40" w:rsidP="00896DD2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Sopln(s2.equ</w:t>
      </w:r>
      <w:r w:rsidR="00896DD2">
        <w:rPr>
          <w:b/>
          <w:color w:val="000000"/>
          <w:sz w:val="20"/>
          <w:szCs w:val="20"/>
          <w:shd w:val="clear" w:color="auto" w:fill="F0F0F0"/>
        </w:rPr>
        <w:t>als(s3));</w:t>
      </w:r>
    </w:p>
    <w:p w:rsidR="0017423F" w:rsidRPr="008E2F2A" w:rsidRDefault="0017423F" w:rsidP="0017423F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Sopln(s</w:t>
      </w:r>
      <w:r w:rsidR="00BE6CA5">
        <w:rPr>
          <w:b/>
          <w:color w:val="000000"/>
          <w:sz w:val="20"/>
          <w:szCs w:val="20"/>
          <w:shd w:val="clear" w:color="auto" w:fill="F0F0F0"/>
        </w:rPr>
        <w:t>==</w:t>
      </w:r>
      <w:r>
        <w:rPr>
          <w:b/>
          <w:color w:val="000000"/>
          <w:sz w:val="20"/>
          <w:szCs w:val="20"/>
          <w:shd w:val="clear" w:color="auto" w:fill="F0F0F0"/>
        </w:rPr>
        <w:t>s1));</w:t>
      </w:r>
    </w:p>
    <w:p w:rsidR="0017423F" w:rsidRDefault="00B44275" w:rsidP="00896DD2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 xml:space="preserve">  </w:t>
      </w:r>
    </w:p>
    <w:p w:rsidR="00505235" w:rsidRDefault="00505235" w:rsidP="00896DD2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A)</w:t>
      </w:r>
      <w:r w:rsidR="00B44275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046666">
        <w:rPr>
          <w:b/>
          <w:color w:val="000000"/>
          <w:sz w:val="20"/>
          <w:szCs w:val="20"/>
          <w:shd w:val="clear" w:color="auto" w:fill="F0F0F0"/>
        </w:rPr>
        <w:t>True,True,True</w:t>
      </w:r>
      <w:r w:rsidR="00921C14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B44275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921C14">
        <w:rPr>
          <w:b/>
          <w:color w:val="000000"/>
          <w:sz w:val="20"/>
          <w:szCs w:val="20"/>
          <w:shd w:val="clear" w:color="auto" w:fill="F0F0F0"/>
        </w:rPr>
        <w:t>B)</w:t>
      </w:r>
      <w:r w:rsidR="00B44275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921C14">
        <w:rPr>
          <w:b/>
          <w:color w:val="000000"/>
          <w:sz w:val="20"/>
          <w:szCs w:val="20"/>
          <w:shd w:val="clear" w:color="auto" w:fill="F0F0F0"/>
        </w:rPr>
        <w:t>False,False,False</w:t>
      </w:r>
      <w:r w:rsidR="00535F6C">
        <w:rPr>
          <w:b/>
          <w:color w:val="000000"/>
          <w:sz w:val="20"/>
          <w:szCs w:val="20"/>
          <w:shd w:val="clear" w:color="auto" w:fill="F0F0F0"/>
        </w:rPr>
        <w:t xml:space="preserve"> C)</w:t>
      </w:r>
      <w:r w:rsidR="00417C03">
        <w:rPr>
          <w:b/>
          <w:color w:val="000000"/>
          <w:sz w:val="20"/>
          <w:szCs w:val="20"/>
          <w:shd w:val="clear" w:color="auto" w:fill="F0F0F0"/>
        </w:rPr>
        <w:t xml:space="preserve"> False,True,True</w:t>
      </w:r>
      <w:r w:rsidR="004A7BD6">
        <w:rPr>
          <w:b/>
          <w:color w:val="000000"/>
          <w:sz w:val="20"/>
          <w:szCs w:val="20"/>
          <w:shd w:val="clear" w:color="auto" w:fill="F0F0F0"/>
        </w:rPr>
        <w:t xml:space="preserve"> D) True,False,</w:t>
      </w:r>
      <w:r w:rsidR="003302C4">
        <w:rPr>
          <w:b/>
          <w:color w:val="000000"/>
          <w:sz w:val="20"/>
          <w:szCs w:val="20"/>
          <w:shd w:val="clear" w:color="auto" w:fill="F0F0F0"/>
        </w:rPr>
        <w:t>F</w:t>
      </w:r>
      <w:r w:rsidR="004A7BD6">
        <w:rPr>
          <w:b/>
          <w:color w:val="000000"/>
          <w:sz w:val="20"/>
          <w:szCs w:val="20"/>
          <w:shd w:val="clear" w:color="auto" w:fill="F0F0F0"/>
        </w:rPr>
        <w:t>alse</w:t>
      </w:r>
      <w:r w:rsidR="003302C4">
        <w:rPr>
          <w:b/>
          <w:color w:val="000000"/>
          <w:sz w:val="20"/>
          <w:szCs w:val="20"/>
          <w:shd w:val="clear" w:color="auto" w:fill="F0F0F0"/>
        </w:rPr>
        <w:t xml:space="preserve">  E)</w:t>
      </w:r>
      <w:r w:rsidR="00E602F9">
        <w:rPr>
          <w:b/>
          <w:color w:val="000000"/>
          <w:sz w:val="20"/>
          <w:szCs w:val="20"/>
          <w:shd w:val="clear" w:color="auto" w:fill="F0F0F0"/>
        </w:rPr>
        <w:t>True,True,False</w:t>
      </w:r>
    </w:p>
    <w:p w:rsidR="005A0497" w:rsidRDefault="005A0497" w:rsidP="00896DD2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</w:p>
    <w:p w:rsidR="00896DD2" w:rsidRDefault="00881D80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lastRenderedPageBreak/>
        <w:t>29</w:t>
      </w:r>
      <w:r w:rsidR="007629AF">
        <w:rPr>
          <w:b/>
          <w:color w:val="000000"/>
          <w:sz w:val="20"/>
          <w:szCs w:val="20"/>
          <w:shd w:val="clear" w:color="auto" w:fill="F0F0F0"/>
        </w:rPr>
        <w:t xml:space="preserve">)  </w:t>
      </w:r>
      <w:r w:rsidR="002B5B5A">
        <w:rPr>
          <w:b/>
          <w:color w:val="000000"/>
          <w:sz w:val="20"/>
          <w:szCs w:val="20"/>
          <w:shd w:val="clear" w:color="auto" w:fill="F0F0F0"/>
        </w:rPr>
        <w:t xml:space="preserve">Write any </w:t>
      </w:r>
      <w:r w:rsidR="005C0F14">
        <w:rPr>
          <w:b/>
          <w:color w:val="000000"/>
          <w:sz w:val="20"/>
          <w:szCs w:val="20"/>
          <w:shd w:val="clear" w:color="auto" w:fill="F0F0F0"/>
        </w:rPr>
        <w:t>one</w:t>
      </w:r>
      <w:r w:rsidR="002B5B5A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7629AF">
        <w:rPr>
          <w:b/>
          <w:color w:val="000000"/>
          <w:sz w:val="20"/>
          <w:szCs w:val="20"/>
          <w:shd w:val="clear" w:color="auto" w:fill="F0F0F0"/>
        </w:rPr>
        <w:t>difference  between String,</w:t>
      </w:r>
      <w:r w:rsidR="009D7852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7629AF">
        <w:rPr>
          <w:b/>
          <w:color w:val="000000"/>
          <w:sz w:val="20"/>
          <w:szCs w:val="20"/>
          <w:shd w:val="clear" w:color="auto" w:fill="F0F0F0"/>
        </w:rPr>
        <w:t>StringBuffer,</w:t>
      </w:r>
      <w:r w:rsidR="009D7852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7629AF">
        <w:rPr>
          <w:b/>
          <w:color w:val="000000"/>
          <w:sz w:val="20"/>
          <w:szCs w:val="20"/>
          <w:shd w:val="clear" w:color="auto" w:fill="F0F0F0"/>
        </w:rPr>
        <w:t>StringBuilder</w:t>
      </w:r>
      <w:r w:rsidR="005C5C26">
        <w:rPr>
          <w:b/>
          <w:color w:val="000000"/>
          <w:sz w:val="20"/>
          <w:szCs w:val="20"/>
          <w:shd w:val="clear" w:color="auto" w:fill="F0F0F0"/>
        </w:rPr>
        <w:t xml:space="preserve"> ?</w:t>
      </w:r>
      <w:r w:rsidR="007629AF">
        <w:rPr>
          <w:b/>
          <w:color w:val="000000"/>
          <w:sz w:val="20"/>
          <w:szCs w:val="20"/>
          <w:shd w:val="clear" w:color="auto" w:fill="F0F0F0"/>
        </w:rPr>
        <w:t xml:space="preserve"> </w:t>
      </w:r>
    </w:p>
    <w:p w:rsidR="00760DE0" w:rsidRDefault="00F440F3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3</w:t>
      </w:r>
      <w:r w:rsidR="00353F30">
        <w:rPr>
          <w:b/>
          <w:color w:val="000000"/>
          <w:sz w:val="20"/>
          <w:szCs w:val="20"/>
          <w:shd w:val="clear" w:color="auto" w:fill="F0F0F0"/>
        </w:rPr>
        <w:t>0</w:t>
      </w:r>
      <w:r w:rsidR="00760DE0">
        <w:rPr>
          <w:b/>
          <w:color w:val="000000"/>
          <w:sz w:val="20"/>
          <w:szCs w:val="20"/>
          <w:shd w:val="clear" w:color="auto" w:fill="F0F0F0"/>
        </w:rPr>
        <w:t>)</w:t>
      </w:r>
      <w:r w:rsidR="002D515E">
        <w:rPr>
          <w:b/>
          <w:color w:val="000000"/>
          <w:sz w:val="20"/>
          <w:szCs w:val="20"/>
          <w:shd w:val="clear" w:color="auto" w:fill="F0F0F0"/>
        </w:rPr>
        <w:t xml:space="preserve"> </w:t>
      </w:r>
    </w:p>
    <w:p w:rsidR="006743E1" w:rsidRDefault="006743E1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FF442A">
        <w:rPr>
          <w:b/>
          <w:noProof/>
          <w:szCs w:val="20"/>
          <w:lang w:eastAsia="en-US"/>
        </w:rPr>
        <w:drawing>
          <wp:inline distT="0" distB="0" distL="0" distR="0" wp14:anchorId="4B0331B1" wp14:editId="54962186">
            <wp:extent cx="4257675" cy="1266825"/>
            <wp:effectExtent l="0" t="0" r="9525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7675" cy="1266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743E1" w:rsidRDefault="006743E1" w:rsidP="006743E1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What is the result? </w:t>
      </w:r>
    </w:p>
    <w:p w:rsidR="006743E1" w:rsidRDefault="006743E1" w:rsidP="006743E1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A. 2 4    </w:t>
      </w:r>
      <w:r>
        <w:rPr>
          <w:sz w:val="20"/>
          <w:szCs w:val="20"/>
        </w:rPr>
        <w:tab/>
        <w:t>B. 0 2 4</w:t>
      </w:r>
      <w:bookmarkStart w:id="0" w:name="_GoBack"/>
      <w:bookmarkEnd w:id="0"/>
      <w:r>
        <w:rPr>
          <w:sz w:val="20"/>
          <w:szCs w:val="20"/>
        </w:rPr>
        <w:t xml:space="preserve"> 6</w:t>
      </w:r>
      <w:r>
        <w:rPr>
          <w:sz w:val="20"/>
          <w:szCs w:val="20"/>
        </w:rPr>
        <w:tab/>
        <w:t xml:space="preserve">     C. 0 2 4  </w:t>
      </w:r>
      <w:r>
        <w:rPr>
          <w:sz w:val="20"/>
          <w:szCs w:val="20"/>
        </w:rPr>
        <w:tab/>
        <w:t xml:space="preserve"> D. Compilation fails</w:t>
      </w:r>
    </w:p>
    <w:p w:rsidR="006743E1" w:rsidRDefault="006743E1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</w:p>
    <w:sectPr w:rsidR="006743E1" w:rsidSect="002F516D">
      <w:headerReference w:type="default" r:id="rId8"/>
      <w:footerReference w:type="even" r:id="rId9"/>
      <w:footerReference w:type="default" r:id="rId10"/>
      <w:headerReference w:type="first" r:id="rId11"/>
      <w:pgSz w:w="11906" w:h="16838"/>
      <w:pgMar w:top="1440" w:right="1440" w:bottom="1440" w:left="1440" w:header="708" w:footer="708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6432C" w:rsidRDefault="00A6432C" w:rsidP="002F516D">
      <w:r>
        <w:separator/>
      </w:r>
    </w:p>
  </w:endnote>
  <w:endnote w:type="continuationSeparator" w:id="0">
    <w:p w:rsidR="00A6432C" w:rsidRDefault="00A6432C" w:rsidP="002F51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12A4" w:rsidRDefault="00F312A4">
    <w:pPr>
      <w:pStyle w:val="Footer"/>
    </w:pPr>
  </w:p>
  <w:p w:rsidR="00F312A4" w:rsidRDefault="00F312A4"/>
  <w:p w:rsidR="00F312A4" w:rsidRDefault="00F312A4">
    <w:pPr>
      <w:pStyle w:val="Footer"/>
      <w:jc w:val="center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12A4" w:rsidRDefault="00A6432C">
    <w:pPr>
      <w:pStyle w:val="Footer"/>
      <w:jc w:val="center"/>
    </w:pPr>
    <w:sdt>
      <w:sdtPr>
        <w:id w:val="221889150"/>
        <w:docPartObj>
          <w:docPartGallery w:val="Page Numbers (Bottom of Page)"/>
          <w:docPartUnique/>
        </w:docPartObj>
      </w:sdtPr>
      <w:sdtEndPr/>
      <w:sdtContent>
        <w:r w:rsidR="004E05B2">
          <w:fldChar w:fldCharType="begin"/>
        </w:r>
        <w:r w:rsidR="004E05B2">
          <w:instrText xml:space="preserve"> PAGE   \* MERGEFORMAT </w:instrText>
        </w:r>
        <w:r w:rsidR="004E05B2">
          <w:fldChar w:fldCharType="separate"/>
        </w:r>
        <w:r w:rsidR="00327B40">
          <w:rPr>
            <w:noProof/>
          </w:rPr>
          <w:t>5</w:t>
        </w:r>
        <w:r w:rsidR="004E05B2">
          <w:rPr>
            <w:noProof/>
          </w:rPr>
          <w:fldChar w:fldCharType="end"/>
        </w:r>
      </w:sdtContent>
    </w:sdt>
  </w:p>
  <w:p w:rsidR="00F312A4" w:rsidRDefault="00F312A4">
    <w:pPr>
      <w:pStyle w:val="Header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6432C" w:rsidRDefault="00A6432C" w:rsidP="002F516D">
      <w:r>
        <w:separator/>
      </w:r>
    </w:p>
  </w:footnote>
  <w:footnote w:type="continuationSeparator" w:id="0">
    <w:p w:rsidR="00A6432C" w:rsidRDefault="00A6432C" w:rsidP="002F51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12A4" w:rsidRDefault="00A6432C" w:rsidP="002F516D">
    <w:pPr>
      <w:pStyle w:val="Header"/>
      <w:jc w:val="both"/>
    </w:pPr>
    <w:r>
      <w:rPr>
        <w:noProof/>
        <w:lang w:eastAsia="en-IN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left:0;text-align:left;margin-left:-20.25pt;margin-top:-4.65pt;width:331.5pt;height:48.75pt;z-index:251661312" filled="f" stroked="f">
          <v:textbox style="mso-next-textbox:#_x0000_s2050">
            <w:txbxContent>
              <w:p w:rsidR="00F312A4" w:rsidRPr="00F331AB" w:rsidRDefault="00F312A4" w:rsidP="002F516D">
                <w:pPr>
                  <w:jc w:val="center"/>
                  <w:rPr>
                    <w:b/>
                    <w:bCs/>
                    <w:smallCaps/>
                    <w:sz w:val="32"/>
                    <w:szCs w:val="32"/>
                  </w:rPr>
                </w:pPr>
                <w:r>
                  <w:rPr>
                    <w:b/>
                    <w:bCs/>
                    <w:smallCaps/>
                    <w:sz w:val="32"/>
                    <w:szCs w:val="32"/>
                  </w:rPr>
                  <w:t xml:space="preserve">        </w:t>
                </w:r>
                <w:r w:rsidRPr="00F331AB">
                  <w:rPr>
                    <w:b/>
                    <w:bCs/>
                    <w:smallCaps/>
                    <w:sz w:val="32"/>
                    <w:szCs w:val="32"/>
                  </w:rPr>
                  <w:t xml:space="preserve">Module Name: </w:t>
                </w:r>
                <w:r>
                  <w:rPr>
                    <w:b/>
                    <w:bCs/>
                    <w:smallCaps/>
                    <w:sz w:val="32"/>
                    <w:szCs w:val="32"/>
                  </w:rPr>
                  <w:t>Core java(oops)</w:t>
                </w:r>
              </w:p>
              <w:p w:rsidR="00F312A4" w:rsidRPr="009F6089" w:rsidRDefault="00F312A4" w:rsidP="002F516D">
                <w:pPr>
                  <w:jc w:val="center"/>
                  <w:rPr>
                    <w:bCs/>
                    <w:smallCaps/>
                    <w:sz w:val="28"/>
                    <w:szCs w:val="28"/>
                  </w:rPr>
                </w:pPr>
                <w:r w:rsidRPr="00F331AB">
                  <w:rPr>
                    <w:b/>
                    <w:bCs/>
                    <w:smallCaps/>
                    <w:sz w:val="28"/>
                    <w:szCs w:val="28"/>
                  </w:rPr>
                  <w:t xml:space="preserve">Test type: </w:t>
                </w:r>
                <w:r>
                  <w:rPr>
                    <w:b/>
                    <w:bCs/>
                    <w:smallCaps/>
                    <w:sz w:val="28"/>
                    <w:szCs w:val="28"/>
                  </w:rPr>
                  <w:t>post-test</w:t>
                </w:r>
              </w:p>
              <w:p w:rsidR="00F312A4" w:rsidRPr="002F516D" w:rsidRDefault="00F312A4">
                <w:pPr>
                  <w:rPr>
                    <w:u w:val="single"/>
                  </w:rPr>
                </w:pPr>
              </w:p>
            </w:txbxContent>
          </v:textbox>
        </v:shape>
      </w:pict>
    </w:r>
    <w:r>
      <w:rPr>
        <w:noProof/>
        <w:lang w:eastAsia="en-IN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51" type="#_x0000_t32" style="position:absolute;left:0;text-align:left;margin-left:-45pt;margin-top:48.6pt;width:543pt;height:.75pt;z-index:251662336" o:connectortype="straight" strokeweight="2pt"/>
      </w:pict>
    </w:r>
    <w:r w:rsidR="00F312A4">
      <w:t xml:space="preserve">     </w:t>
    </w:r>
    <w:sdt>
      <w:sdtPr>
        <w:id w:val="270412071"/>
        <w:docPartObj>
          <w:docPartGallery w:val="Watermarks"/>
          <w:docPartUnique/>
        </w:docPartObj>
      </w:sdtPr>
      <w:sdtEndPr/>
      <w:sdtContent>
        <w:r>
          <w:rPr>
            <w:noProof/>
            <w:lang w:eastAsia="zh-TW"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270468950" o:spid="_x0000_s2049" type="#_x0000_t136" style="position:absolute;left:0;text-align:left;margin-left:0;margin-top:0;width:509pt;height:127.25pt;rotation:315;z-index:-251656192;mso-position-horizontal:center;mso-position-horizontal-relative:margin;mso-position-vertical:center;mso-position-vertical-relative:margin" o:allowincell="f" fillcolor="gray [1629]" stroked="f">
              <v:fill opacity=".5"/>
              <v:textpath style="font-family:&quot;Calibri&quot;;font-size:1pt" string="CONFIDENTIAL"/>
              <w10:wrap anchorx="margin" anchory="margin"/>
            </v:shape>
          </w:pict>
        </w:r>
      </w:sdtContent>
    </w:sdt>
    <w:r w:rsidR="00F312A4">
      <w:t xml:space="preserve">        </w:t>
    </w:r>
    <w:r w:rsidR="00F312A4">
      <w:tab/>
    </w:r>
    <w:r w:rsidR="00F312A4">
      <w:tab/>
      <w:t xml:space="preserve">       </w:t>
    </w:r>
  </w:p>
  <w:p w:rsidR="00F312A4" w:rsidRDefault="00F312A4"/>
  <w:p w:rsidR="00F312A4" w:rsidRDefault="00F312A4"/>
  <w:p w:rsidR="00F312A4" w:rsidRDefault="00F312A4"/>
  <w:p w:rsidR="00F312A4" w:rsidRDefault="00F312A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12A4" w:rsidRDefault="00F312A4">
    <w:pPr>
      <w:pStyle w:val="Header"/>
    </w:pPr>
  </w:p>
  <w:p w:rsidR="00F312A4" w:rsidRDefault="00F312A4"/>
  <w:p w:rsidR="00F312A4" w:rsidRDefault="00F312A4"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826"/>
        </w:tabs>
        <w:ind w:left="826" w:hanging="360"/>
      </w:pPr>
      <w:rPr>
        <w:rFonts w:ascii="Symbol" w:hAnsi="Symbol"/>
      </w:rPr>
    </w:lvl>
  </w:abstractNum>
  <w:abstractNum w:abstractNumId="1" w15:restartNumberingAfterBreak="0">
    <w:nsid w:val="01233DE4"/>
    <w:multiLevelType w:val="multilevel"/>
    <w:tmpl w:val="21FE68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188759C"/>
    <w:multiLevelType w:val="multilevel"/>
    <w:tmpl w:val="4CA4A8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50E1A8F"/>
    <w:multiLevelType w:val="multilevel"/>
    <w:tmpl w:val="0B6A5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7A150A2"/>
    <w:multiLevelType w:val="hybridMultilevel"/>
    <w:tmpl w:val="3A846B46"/>
    <w:lvl w:ilvl="0" w:tplc="D974F89C">
      <w:start w:val="1"/>
      <w:numFmt w:val="decimal"/>
      <w:lvlText w:val="%1)"/>
      <w:lvlJc w:val="left"/>
      <w:pPr>
        <w:ind w:left="720" w:hanging="360"/>
      </w:pPr>
      <w:rPr>
        <w:rFonts w:ascii="inherit" w:hAnsi="inherit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C15F21"/>
    <w:multiLevelType w:val="hybridMultilevel"/>
    <w:tmpl w:val="3BE63682"/>
    <w:lvl w:ilvl="0" w:tplc="AC3AB5F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7F0055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407D65"/>
    <w:multiLevelType w:val="multilevel"/>
    <w:tmpl w:val="AA9A82C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C11164C"/>
    <w:multiLevelType w:val="hybridMultilevel"/>
    <w:tmpl w:val="FBBABB9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5018C8"/>
    <w:multiLevelType w:val="hybridMultilevel"/>
    <w:tmpl w:val="0F7C5B96"/>
    <w:lvl w:ilvl="0" w:tplc="1134538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7D2A24"/>
    <w:multiLevelType w:val="multilevel"/>
    <w:tmpl w:val="DE5E3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5EB1FDE"/>
    <w:multiLevelType w:val="hybridMultilevel"/>
    <w:tmpl w:val="7C8C632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B2586B"/>
    <w:multiLevelType w:val="multilevel"/>
    <w:tmpl w:val="829E5F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CD01A2A"/>
    <w:multiLevelType w:val="multilevel"/>
    <w:tmpl w:val="F8F2EAD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03C30B7"/>
    <w:multiLevelType w:val="hybridMultilevel"/>
    <w:tmpl w:val="4F944660"/>
    <w:lvl w:ilvl="0" w:tplc="A508969C">
      <w:start w:val="4"/>
      <w:numFmt w:val="lowerLetter"/>
      <w:lvlText w:val="%1)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4" w15:restartNumberingAfterBreak="0">
    <w:nsid w:val="32C903B3"/>
    <w:multiLevelType w:val="hybridMultilevel"/>
    <w:tmpl w:val="2C96DC28"/>
    <w:lvl w:ilvl="0" w:tplc="5E22B73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4D6844"/>
    <w:multiLevelType w:val="multilevel"/>
    <w:tmpl w:val="AF54C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E6F6409"/>
    <w:multiLevelType w:val="multilevel"/>
    <w:tmpl w:val="0A2EC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F432C52"/>
    <w:multiLevelType w:val="hybridMultilevel"/>
    <w:tmpl w:val="3F003C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E6201C38">
      <w:numFmt w:val="bullet"/>
      <w:lvlText w:val="·"/>
      <w:lvlJc w:val="left"/>
      <w:pPr>
        <w:ind w:left="1440" w:hanging="360"/>
      </w:pPr>
      <w:rPr>
        <w:rFonts w:ascii="Calibri" w:eastAsiaTheme="minorHAnsi" w:hAnsi="Calibri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71392A"/>
    <w:multiLevelType w:val="hybridMultilevel"/>
    <w:tmpl w:val="1E00430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A666C7F"/>
    <w:multiLevelType w:val="multilevel"/>
    <w:tmpl w:val="0C4E7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BAF2CF6"/>
    <w:multiLevelType w:val="multilevel"/>
    <w:tmpl w:val="12DE2A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CA811CA"/>
    <w:multiLevelType w:val="multilevel"/>
    <w:tmpl w:val="63CC26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BC96AE6"/>
    <w:multiLevelType w:val="multilevel"/>
    <w:tmpl w:val="ABA0A0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4B37E26"/>
    <w:multiLevelType w:val="multilevel"/>
    <w:tmpl w:val="A63027FA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DD43988"/>
    <w:multiLevelType w:val="hybridMultilevel"/>
    <w:tmpl w:val="3DEA8564"/>
    <w:lvl w:ilvl="0" w:tplc="40846DA2">
      <w:start w:val="4"/>
      <w:numFmt w:val="upperLetter"/>
      <w:lvlText w:val="%1)"/>
      <w:lvlJc w:val="left"/>
      <w:pPr>
        <w:ind w:left="10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40" w:hanging="360"/>
      </w:pPr>
    </w:lvl>
    <w:lvl w:ilvl="2" w:tplc="0409001B" w:tentative="1">
      <w:start w:val="1"/>
      <w:numFmt w:val="lowerRoman"/>
      <w:lvlText w:val="%3."/>
      <w:lvlJc w:val="right"/>
      <w:pPr>
        <w:ind w:left="2460" w:hanging="180"/>
      </w:pPr>
    </w:lvl>
    <w:lvl w:ilvl="3" w:tplc="0409000F" w:tentative="1">
      <w:start w:val="1"/>
      <w:numFmt w:val="decimal"/>
      <w:lvlText w:val="%4."/>
      <w:lvlJc w:val="left"/>
      <w:pPr>
        <w:ind w:left="3180" w:hanging="360"/>
      </w:pPr>
    </w:lvl>
    <w:lvl w:ilvl="4" w:tplc="04090019" w:tentative="1">
      <w:start w:val="1"/>
      <w:numFmt w:val="lowerLetter"/>
      <w:lvlText w:val="%5."/>
      <w:lvlJc w:val="left"/>
      <w:pPr>
        <w:ind w:left="3900" w:hanging="360"/>
      </w:pPr>
    </w:lvl>
    <w:lvl w:ilvl="5" w:tplc="0409001B" w:tentative="1">
      <w:start w:val="1"/>
      <w:numFmt w:val="lowerRoman"/>
      <w:lvlText w:val="%6."/>
      <w:lvlJc w:val="right"/>
      <w:pPr>
        <w:ind w:left="4620" w:hanging="180"/>
      </w:pPr>
    </w:lvl>
    <w:lvl w:ilvl="6" w:tplc="0409000F" w:tentative="1">
      <w:start w:val="1"/>
      <w:numFmt w:val="decimal"/>
      <w:lvlText w:val="%7."/>
      <w:lvlJc w:val="left"/>
      <w:pPr>
        <w:ind w:left="5340" w:hanging="360"/>
      </w:pPr>
    </w:lvl>
    <w:lvl w:ilvl="7" w:tplc="04090019" w:tentative="1">
      <w:start w:val="1"/>
      <w:numFmt w:val="lowerLetter"/>
      <w:lvlText w:val="%8."/>
      <w:lvlJc w:val="left"/>
      <w:pPr>
        <w:ind w:left="6060" w:hanging="360"/>
      </w:pPr>
    </w:lvl>
    <w:lvl w:ilvl="8" w:tplc="0409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25" w15:restartNumberingAfterBreak="0">
    <w:nsid w:val="71AD536D"/>
    <w:multiLevelType w:val="hybridMultilevel"/>
    <w:tmpl w:val="F158867A"/>
    <w:lvl w:ilvl="0" w:tplc="955A3DD2">
      <w:start w:val="4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2806B8B"/>
    <w:multiLevelType w:val="hybridMultilevel"/>
    <w:tmpl w:val="9DF4207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8D0ADE"/>
    <w:multiLevelType w:val="hybridMultilevel"/>
    <w:tmpl w:val="81CA804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7D74AB"/>
    <w:multiLevelType w:val="hybridMultilevel"/>
    <w:tmpl w:val="1DC0D4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97B254C"/>
    <w:multiLevelType w:val="multilevel"/>
    <w:tmpl w:val="3B7082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B6D4B10"/>
    <w:multiLevelType w:val="multilevel"/>
    <w:tmpl w:val="EF90F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BF40568"/>
    <w:multiLevelType w:val="hybridMultilevel"/>
    <w:tmpl w:val="CA9ECD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D9F1ECB"/>
    <w:multiLevelType w:val="multilevel"/>
    <w:tmpl w:val="0AFEF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DFE4459"/>
    <w:multiLevelType w:val="multilevel"/>
    <w:tmpl w:val="BDFCF016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6"/>
  </w:num>
  <w:num w:numId="2">
    <w:abstractNumId w:val="29"/>
  </w:num>
  <w:num w:numId="3">
    <w:abstractNumId w:val="20"/>
  </w:num>
  <w:num w:numId="4">
    <w:abstractNumId w:val="3"/>
  </w:num>
  <w:num w:numId="5">
    <w:abstractNumId w:val="15"/>
  </w:num>
  <w:num w:numId="6">
    <w:abstractNumId w:val="1"/>
  </w:num>
  <w:num w:numId="7">
    <w:abstractNumId w:val="19"/>
  </w:num>
  <w:num w:numId="8">
    <w:abstractNumId w:val="11"/>
  </w:num>
  <w:num w:numId="9">
    <w:abstractNumId w:val="30"/>
  </w:num>
  <w:num w:numId="10">
    <w:abstractNumId w:val="22"/>
  </w:num>
  <w:num w:numId="11">
    <w:abstractNumId w:val="21"/>
  </w:num>
  <w:num w:numId="12">
    <w:abstractNumId w:val="32"/>
  </w:num>
  <w:num w:numId="13">
    <w:abstractNumId w:val="9"/>
  </w:num>
  <w:num w:numId="14">
    <w:abstractNumId w:val="2"/>
  </w:num>
  <w:num w:numId="15">
    <w:abstractNumId w:val="10"/>
  </w:num>
  <w:num w:numId="16">
    <w:abstractNumId w:val="28"/>
  </w:num>
  <w:num w:numId="17">
    <w:abstractNumId w:val="26"/>
  </w:num>
  <w:num w:numId="18">
    <w:abstractNumId w:val="17"/>
  </w:num>
  <w:num w:numId="19">
    <w:abstractNumId w:val="31"/>
  </w:num>
  <w:num w:numId="20">
    <w:abstractNumId w:val="7"/>
  </w:num>
  <w:num w:numId="21">
    <w:abstractNumId w:val="33"/>
  </w:num>
  <w:num w:numId="22">
    <w:abstractNumId w:val="6"/>
  </w:num>
  <w:num w:numId="23">
    <w:abstractNumId w:val="12"/>
  </w:num>
  <w:num w:numId="24">
    <w:abstractNumId w:val="13"/>
  </w:num>
  <w:num w:numId="25">
    <w:abstractNumId w:val="23"/>
  </w:num>
  <w:num w:numId="26">
    <w:abstractNumId w:val="4"/>
  </w:num>
  <w:num w:numId="27">
    <w:abstractNumId w:val="18"/>
  </w:num>
  <w:num w:numId="28">
    <w:abstractNumId w:val="27"/>
  </w:num>
  <w:num w:numId="29">
    <w:abstractNumId w:val="5"/>
  </w:num>
  <w:num w:numId="30">
    <w:abstractNumId w:val="8"/>
  </w:num>
  <w:num w:numId="31">
    <w:abstractNumId w:val="24"/>
  </w:num>
  <w:num w:numId="32">
    <w:abstractNumId w:val="25"/>
  </w:num>
  <w:num w:numId="33">
    <w:abstractNumId w:val="14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defaultTabStop w:val="720"/>
  <w:characterSpacingControl w:val="doNotCompress"/>
  <w:hdrShapeDefaults>
    <o:shapedefaults v:ext="edit" spidmax="2052"/>
    <o:shapelayout v:ext="edit">
      <o:idmap v:ext="edit" data="2"/>
      <o:rules v:ext="edit">
        <o:r id="V:Rule1" type="connector" idref="#_x0000_s2051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MwNLUwtLQwMDIyNLVU0lEKTi0uzszPAykwrwUAFpb7KiwAAAA="/>
  </w:docVars>
  <w:rsids>
    <w:rsidRoot w:val="002F516D"/>
    <w:rsid w:val="0000146C"/>
    <w:rsid w:val="00004A12"/>
    <w:rsid w:val="00014382"/>
    <w:rsid w:val="000175B6"/>
    <w:rsid w:val="00021B76"/>
    <w:rsid w:val="0002275B"/>
    <w:rsid w:val="000300DC"/>
    <w:rsid w:val="000320FB"/>
    <w:rsid w:val="00032496"/>
    <w:rsid w:val="00036AFF"/>
    <w:rsid w:val="00036C34"/>
    <w:rsid w:val="000374FB"/>
    <w:rsid w:val="000447AB"/>
    <w:rsid w:val="00046666"/>
    <w:rsid w:val="000473BB"/>
    <w:rsid w:val="0005517D"/>
    <w:rsid w:val="0005548F"/>
    <w:rsid w:val="00061323"/>
    <w:rsid w:val="0006142C"/>
    <w:rsid w:val="000620A2"/>
    <w:rsid w:val="00062819"/>
    <w:rsid w:val="0006601A"/>
    <w:rsid w:val="00066232"/>
    <w:rsid w:val="000664C4"/>
    <w:rsid w:val="00071799"/>
    <w:rsid w:val="0007258B"/>
    <w:rsid w:val="0008423E"/>
    <w:rsid w:val="00084321"/>
    <w:rsid w:val="00084A81"/>
    <w:rsid w:val="00095952"/>
    <w:rsid w:val="000A515C"/>
    <w:rsid w:val="000B4EA7"/>
    <w:rsid w:val="000C1C34"/>
    <w:rsid w:val="000C6C48"/>
    <w:rsid w:val="000D7156"/>
    <w:rsid w:val="000E0321"/>
    <w:rsid w:val="000E354F"/>
    <w:rsid w:val="000E40E6"/>
    <w:rsid w:val="000F0EB1"/>
    <w:rsid w:val="000F2165"/>
    <w:rsid w:val="000F3857"/>
    <w:rsid w:val="000F6C18"/>
    <w:rsid w:val="001052E6"/>
    <w:rsid w:val="00114569"/>
    <w:rsid w:val="001160BA"/>
    <w:rsid w:val="00116281"/>
    <w:rsid w:val="00137110"/>
    <w:rsid w:val="001426BB"/>
    <w:rsid w:val="00142CD5"/>
    <w:rsid w:val="0014335C"/>
    <w:rsid w:val="00143787"/>
    <w:rsid w:val="00144A5B"/>
    <w:rsid w:val="00150A44"/>
    <w:rsid w:val="001566F0"/>
    <w:rsid w:val="00157178"/>
    <w:rsid w:val="001648FC"/>
    <w:rsid w:val="00164B2B"/>
    <w:rsid w:val="00172505"/>
    <w:rsid w:val="0017423F"/>
    <w:rsid w:val="00175F03"/>
    <w:rsid w:val="00180AAC"/>
    <w:rsid w:val="001824A8"/>
    <w:rsid w:val="00186449"/>
    <w:rsid w:val="00191AEC"/>
    <w:rsid w:val="0019451F"/>
    <w:rsid w:val="001A10C5"/>
    <w:rsid w:val="001A17FE"/>
    <w:rsid w:val="001A4D3E"/>
    <w:rsid w:val="001A503C"/>
    <w:rsid w:val="001A59AD"/>
    <w:rsid w:val="001A5D94"/>
    <w:rsid w:val="001A6244"/>
    <w:rsid w:val="001B3A68"/>
    <w:rsid w:val="001B74EB"/>
    <w:rsid w:val="001C5281"/>
    <w:rsid w:val="001C7121"/>
    <w:rsid w:val="001D2CD0"/>
    <w:rsid w:val="001D4584"/>
    <w:rsid w:val="001D69BC"/>
    <w:rsid w:val="001D754B"/>
    <w:rsid w:val="001E0A44"/>
    <w:rsid w:val="001E2E82"/>
    <w:rsid w:val="001E5756"/>
    <w:rsid w:val="001E6817"/>
    <w:rsid w:val="001F079D"/>
    <w:rsid w:val="001F0DB8"/>
    <w:rsid w:val="001F3FAE"/>
    <w:rsid w:val="00200D2F"/>
    <w:rsid w:val="00205214"/>
    <w:rsid w:val="0020683A"/>
    <w:rsid w:val="00207D10"/>
    <w:rsid w:val="00213594"/>
    <w:rsid w:val="00216DED"/>
    <w:rsid w:val="00220EBE"/>
    <w:rsid w:val="00223F7B"/>
    <w:rsid w:val="002252D3"/>
    <w:rsid w:val="00226C07"/>
    <w:rsid w:val="00233567"/>
    <w:rsid w:val="00240157"/>
    <w:rsid w:val="00243782"/>
    <w:rsid w:val="0024504F"/>
    <w:rsid w:val="002527F2"/>
    <w:rsid w:val="00255FF8"/>
    <w:rsid w:val="002564C7"/>
    <w:rsid w:val="00257BE4"/>
    <w:rsid w:val="0026107B"/>
    <w:rsid w:val="0026422D"/>
    <w:rsid w:val="00272EC1"/>
    <w:rsid w:val="002733E3"/>
    <w:rsid w:val="00275BB7"/>
    <w:rsid w:val="002761B5"/>
    <w:rsid w:val="002776A2"/>
    <w:rsid w:val="002A080D"/>
    <w:rsid w:val="002A340C"/>
    <w:rsid w:val="002A6368"/>
    <w:rsid w:val="002B0F1B"/>
    <w:rsid w:val="002B5B5A"/>
    <w:rsid w:val="002C0E8B"/>
    <w:rsid w:val="002C2C77"/>
    <w:rsid w:val="002C2DEB"/>
    <w:rsid w:val="002C39C4"/>
    <w:rsid w:val="002C59F9"/>
    <w:rsid w:val="002C5DD7"/>
    <w:rsid w:val="002D0666"/>
    <w:rsid w:val="002D0961"/>
    <w:rsid w:val="002D0E47"/>
    <w:rsid w:val="002D1543"/>
    <w:rsid w:val="002D515E"/>
    <w:rsid w:val="002E02A4"/>
    <w:rsid w:val="002E09AF"/>
    <w:rsid w:val="002E1E26"/>
    <w:rsid w:val="002E2F3B"/>
    <w:rsid w:val="002E363E"/>
    <w:rsid w:val="002E5CB2"/>
    <w:rsid w:val="002E60F5"/>
    <w:rsid w:val="002E79B8"/>
    <w:rsid w:val="002F02F4"/>
    <w:rsid w:val="002F19F7"/>
    <w:rsid w:val="002F4C3D"/>
    <w:rsid w:val="002F516D"/>
    <w:rsid w:val="00301810"/>
    <w:rsid w:val="0031273E"/>
    <w:rsid w:val="00317D9F"/>
    <w:rsid w:val="00323135"/>
    <w:rsid w:val="003232C2"/>
    <w:rsid w:val="00324336"/>
    <w:rsid w:val="00327B40"/>
    <w:rsid w:val="003302C4"/>
    <w:rsid w:val="00330CFD"/>
    <w:rsid w:val="00330D0A"/>
    <w:rsid w:val="00331C99"/>
    <w:rsid w:val="003328F5"/>
    <w:rsid w:val="00334D7D"/>
    <w:rsid w:val="00335F8E"/>
    <w:rsid w:val="003427BF"/>
    <w:rsid w:val="00345AE0"/>
    <w:rsid w:val="0034639A"/>
    <w:rsid w:val="00347D55"/>
    <w:rsid w:val="0035030A"/>
    <w:rsid w:val="0035143F"/>
    <w:rsid w:val="00352130"/>
    <w:rsid w:val="00353BD8"/>
    <w:rsid w:val="00353F30"/>
    <w:rsid w:val="00363CBE"/>
    <w:rsid w:val="00372088"/>
    <w:rsid w:val="00386C7B"/>
    <w:rsid w:val="0039017B"/>
    <w:rsid w:val="003901CF"/>
    <w:rsid w:val="00390FBE"/>
    <w:rsid w:val="003A2EC4"/>
    <w:rsid w:val="003A53AC"/>
    <w:rsid w:val="003A5789"/>
    <w:rsid w:val="003A5826"/>
    <w:rsid w:val="003A6D52"/>
    <w:rsid w:val="003A7DDC"/>
    <w:rsid w:val="003B0B80"/>
    <w:rsid w:val="003B3ADB"/>
    <w:rsid w:val="003C12A9"/>
    <w:rsid w:val="003C3EC7"/>
    <w:rsid w:val="003C3F57"/>
    <w:rsid w:val="003D026B"/>
    <w:rsid w:val="003E5350"/>
    <w:rsid w:val="003E721C"/>
    <w:rsid w:val="003F010B"/>
    <w:rsid w:val="003F1031"/>
    <w:rsid w:val="003F1FA2"/>
    <w:rsid w:val="003F361C"/>
    <w:rsid w:val="003F3999"/>
    <w:rsid w:val="003F41DD"/>
    <w:rsid w:val="003F4877"/>
    <w:rsid w:val="004040C9"/>
    <w:rsid w:val="00406624"/>
    <w:rsid w:val="0040667F"/>
    <w:rsid w:val="00415F69"/>
    <w:rsid w:val="00417407"/>
    <w:rsid w:val="004174AF"/>
    <w:rsid w:val="00417C03"/>
    <w:rsid w:val="00421AE1"/>
    <w:rsid w:val="00422698"/>
    <w:rsid w:val="00423D98"/>
    <w:rsid w:val="00425D4D"/>
    <w:rsid w:val="00426CFA"/>
    <w:rsid w:val="00430A8B"/>
    <w:rsid w:val="00434F66"/>
    <w:rsid w:val="00441108"/>
    <w:rsid w:val="004521C6"/>
    <w:rsid w:val="0045525B"/>
    <w:rsid w:val="00456164"/>
    <w:rsid w:val="004609B4"/>
    <w:rsid w:val="0046194E"/>
    <w:rsid w:val="00466936"/>
    <w:rsid w:val="00466E80"/>
    <w:rsid w:val="0046741E"/>
    <w:rsid w:val="004817AE"/>
    <w:rsid w:val="00484B30"/>
    <w:rsid w:val="0048558F"/>
    <w:rsid w:val="00486E37"/>
    <w:rsid w:val="004874B0"/>
    <w:rsid w:val="0048751E"/>
    <w:rsid w:val="004877A4"/>
    <w:rsid w:val="00490B0A"/>
    <w:rsid w:val="00492D5A"/>
    <w:rsid w:val="00493E36"/>
    <w:rsid w:val="0049439E"/>
    <w:rsid w:val="00494581"/>
    <w:rsid w:val="004A025C"/>
    <w:rsid w:val="004A0626"/>
    <w:rsid w:val="004A0AA0"/>
    <w:rsid w:val="004A2F13"/>
    <w:rsid w:val="004A3696"/>
    <w:rsid w:val="004A7BD6"/>
    <w:rsid w:val="004B0FB4"/>
    <w:rsid w:val="004B4237"/>
    <w:rsid w:val="004B5DE2"/>
    <w:rsid w:val="004B69B1"/>
    <w:rsid w:val="004B7AE5"/>
    <w:rsid w:val="004C03B3"/>
    <w:rsid w:val="004D1A87"/>
    <w:rsid w:val="004D2087"/>
    <w:rsid w:val="004D4252"/>
    <w:rsid w:val="004E05B2"/>
    <w:rsid w:val="004E276C"/>
    <w:rsid w:val="004E2E41"/>
    <w:rsid w:val="004E3592"/>
    <w:rsid w:val="004E7DC7"/>
    <w:rsid w:val="004F2BC6"/>
    <w:rsid w:val="004F4541"/>
    <w:rsid w:val="0050008E"/>
    <w:rsid w:val="00501CA8"/>
    <w:rsid w:val="00505235"/>
    <w:rsid w:val="00505DE5"/>
    <w:rsid w:val="00521309"/>
    <w:rsid w:val="00531CE8"/>
    <w:rsid w:val="005335CA"/>
    <w:rsid w:val="00533F3B"/>
    <w:rsid w:val="00534979"/>
    <w:rsid w:val="00535152"/>
    <w:rsid w:val="00535F6C"/>
    <w:rsid w:val="0054048B"/>
    <w:rsid w:val="00541587"/>
    <w:rsid w:val="0054362C"/>
    <w:rsid w:val="00545E19"/>
    <w:rsid w:val="00547CFC"/>
    <w:rsid w:val="00550C08"/>
    <w:rsid w:val="005516F3"/>
    <w:rsid w:val="00552595"/>
    <w:rsid w:val="00555602"/>
    <w:rsid w:val="005652B4"/>
    <w:rsid w:val="005659C9"/>
    <w:rsid w:val="00566351"/>
    <w:rsid w:val="005718DA"/>
    <w:rsid w:val="00571D57"/>
    <w:rsid w:val="00571DAF"/>
    <w:rsid w:val="00574567"/>
    <w:rsid w:val="0058203A"/>
    <w:rsid w:val="00582705"/>
    <w:rsid w:val="00582E07"/>
    <w:rsid w:val="00596A99"/>
    <w:rsid w:val="005A0497"/>
    <w:rsid w:val="005A0920"/>
    <w:rsid w:val="005A1C41"/>
    <w:rsid w:val="005A5D24"/>
    <w:rsid w:val="005B2830"/>
    <w:rsid w:val="005C0F14"/>
    <w:rsid w:val="005C442E"/>
    <w:rsid w:val="005C5C26"/>
    <w:rsid w:val="005D033A"/>
    <w:rsid w:val="005D0727"/>
    <w:rsid w:val="005D372F"/>
    <w:rsid w:val="005D6228"/>
    <w:rsid w:val="005E0BBE"/>
    <w:rsid w:val="005E4E2D"/>
    <w:rsid w:val="005E5217"/>
    <w:rsid w:val="005E5E33"/>
    <w:rsid w:val="005F1CB6"/>
    <w:rsid w:val="005F7BC6"/>
    <w:rsid w:val="00601ADC"/>
    <w:rsid w:val="006029F2"/>
    <w:rsid w:val="00604C54"/>
    <w:rsid w:val="00604DC1"/>
    <w:rsid w:val="00611C2D"/>
    <w:rsid w:val="006120F3"/>
    <w:rsid w:val="0061326C"/>
    <w:rsid w:val="00617272"/>
    <w:rsid w:val="0061780C"/>
    <w:rsid w:val="00617BE8"/>
    <w:rsid w:val="00624555"/>
    <w:rsid w:val="00632ED2"/>
    <w:rsid w:val="00633127"/>
    <w:rsid w:val="006377CE"/>
    <w:rsid w:val="0064005A"/>
    <w:rsid w:val="00640C5B"/>
    <w:rsid w:val="00644965"/>
    <w:rsid w:val="00645671"/>
    <w:rsid w:val="00652252"/>
    <w:rsid w:val="00653DDF"/>
    <w:rsid w:val="0066593E"/>
    <w:rsid w:val="00666736"/>
    <w:rsid w:val="00666E06"/>
    <w:rsid w:val="00671356"/>
    <w:rsid w:val="006743E1"/>
    <w:rsid w:val="006768F3"/>
    <w:rsid w:val="00681CE8"/>
    <w:rsid w:val="0068289F"/>
    <w:rsid w:val="00683506"/>
    <w:rsid w:val="00685AF2"/>
    <w:rsid w:val="00692F1E"/>
    <w:rsid w:val="006943A1"/>
    <w:rsid w:val="0069696D"/>
    <w:rsid w:val="006A0AD6"/>
    <w:rsid w:val="006A0B87"/>
    <w:rsid w:val="006B76A5"/>
    <w:rsid w:val="006C26BB"/>
    <w:rsid w:val="006C55C6"/>
    <w:rsid w:val="006C5A03"/>
    <w:rsid w:val="006C7DD6"/>
    <w:rsid w:val="006D3444"/>
    <w:rsid w:val="006E00F4"/>
    <w:rsid w:val="006E201F"/>
    <w:rsid w:val="006F4A72"/>
    <w:rsid w:val="006F4FAC"/>
    <w:rsid w:val="006F6DB0"/>
    <w:rsid w:val="006F7713"/>
    <w:rsid w:val="00711C5D"/>
    <w:rsid w:val="00714963"/>
    <w:rsid w:val="00717D5F"/>
    <w:rsid w:val="00721245"/>
    <w:rsid w:val="0072245C"/>
    <w:rsid w:val="007257EC"/>
    <w:rsid w:val="00731E87"/>
    <w:rsid w:val="0073527E"/>
    <w:rsid w:val="00736335"/>
    <w:rsid w:val="00737199"/>
    <w:rsid w:val="0074396F"/>
    <w:rsid w:val="00746530"/>
    <w:rsid w:val="0075090E"/>
    <w:rsid w:val="00750E3A"/>
    <w:rsid w:val="007578EB"/>
    <w:rsid w:val="00760DE0"/>
    <w:rsid w:val="007612A8"/>
    <w:rsid w:val="007629AF"/>
    <w:rsid w:val="007652D4"/>
    <w:rsid w:val="00765316"/>
    <w:rsid w:val="007813E8"/>
    <w:rsid w:val="00784E66"/>
    <w:rsid w:val="0078540E"/>
    <w:rsid w:val="00786CF8"/>
    <w:rsid w:val="00786FE2"/>
    <w:rsid w:val="00790E91"/>
    <w:rsid w:val="00791102"/>
    <w:rsid w:val="007961E5"/>
    <w:rsid w:val="007A2D90"/>
    <w:rsid w:val="007A6008"/>
    <w:rsid w:val="007A6771"/>
    <w:rsid w:val="007B1F49"/>
    <w:rsid w:val="007B4C06"/>
    <w:rsid w:val="007D33C8"/>
    <w:rsid w:val="007D485B"/>
    <w:rsid w:val="007D6BF2"/>
    <w:rsid w:val="007D795E"/>
    <w:rsid w:val="007E3528"/>
    <w:rsid w:val="007E4BBA"/>
    <w:rsid w:val="007F09E3"/>
    <w:rsid w:val="007F0B89"/>
    <w:rsid w:val="0080001C"/>
    <w:rsid w:val="008000DD"/>
    <w:rsid w:val="00804CBB"/>
    <w:rsid w:val="00807CDE"/>
    <w:rsid w:val="00811BE9"/>
    <w:rsid w:val="00815CCC"/>
    <w:rsid w:val="00822798"/>
    <w:rsid w:val="008264E8"/>
    <w:rsid w:val="008270CD"/>
    <w:rsid w:val="00832E0B"/>
    <w:rsid w:val="00833D25"/>
    <w:rsid w:val="008367A7"/>
    <w:rsid w:val="00836CE5"/>
    <w:rsid w:val="00843F40"/>
    <w:rsid w:val="0084760E"/>
    <w:rsid w:val="008506DD"/>
    <w:rsid w:val="00851702"/>
    <w:rsid w:val="008531D0"/>
    <w:rsid w:val="00853CD9"/>
    <w:rsid w:val="00855103"/>
    <w:rsid w:val="0086325B"/>
    <w:rsid w:val="0086535B"/>
    <w:rsid w:val="008653F5"/>
    <w:rsid w:val="008654F5"/>
    <w:rsid w:val="00870D6B"/>
    <w:rsid w:val="00871EDA"/>
    <w:rsid w:val="00874123"/>
    <w:rsid w:val="0088096D"/>
    <w:rsid w:val="00881BF4"/>
    <w:rsid w:val="00881D80"/>
    <w:rsid w:val="0089374D"/>
    <w:rsid w:val="00895EB4"/>
    <w:rsid w:val="00896B6E"/>
    <w:rsid w:val="00896DD2"/>
    <w:rsid w:val="008A0912"/>
    <w:rsid w:val="008A3C60"/>
    <w:rsid w:val="008B35BC"/>
    <w:rsid w:val="008B3F17"/>
    <w:rsid w:val="008B601F"/>
    <w:rsid w:val="008B7001"/>
    <w:rsid w:val="008C065B"/>
    <w:rsid w:val="008C2FA7"/>
    <w:rsid w:val="008C6986"/>
    <w:rsid w:val="008C760E"/>
    <w:rsid w:val="008D1F49"/>
    <w:rsid w:val="008E128D"/>
    <w:rsid w:val="008E2F2A"/>
    <w:rsid w:val="008E4723"/>
    <w:rsid w:val="008E7A75"/>
    <w:rsid w:val="008F06ED"/>
    <w:rsid w:val="008F3268"/>
    <w:rsid w:val="008F36D9"/>
    <w:rsid w:val="008F532D"/>
    <w:rsid w:val="008F7762"/>
    <w:rsid w:val="009026C8"/>
    <w:rsid w:val="00903958"/>
    <w:rsid w:val="0090480D"/>
    <w:rsid w:val="00904AF0"/>
    <w:rsid w:val="00910955"/>
    <w:rsid w:val="00911579"/>
    <w:rsid w:val="009126C3"/>
    <w:rsid w:val="00914974"/>
    <w:rsid w:val="00915792"/>
    <w:rsid w:val="009204A4"/>
    <w:rsid w:val="00921C14"/>
    <w:rsid w:val="009259B1"/>
    <w:rsid w:val="00926724"/>
    <w:rsid w:val="009333F3"/>
    <w:rsid w:val="00936340"/>
    <w:rsid w:val="009406FD"/>
    <w:rsid w:val="00940D25"/>
    <w:rsid w:val="00943771"/>
    <w:rsid w:val="00943ECE"/>
    <w:rsid w:val="00945B7B"/>
    <w:rsid w:val="00947116"/>
    <w:rsid w:val="00952282"/>
    <w:rsid w:val="0095676D"/>
    <w:rsid w:val="009607B2"/>
    <w:rsid w:val="0096080C"/>
    <w:rsid w:val="00962600"/>
    <w:rsid w:val="00965C3D"/>
    <w:rsid w:val="00965F95"/>
    <w:rsid w:val="00973B1A"/>
    <w:rsid w:val="009769A2"/>
    <w:rsid w:val="00977BAB"/>
    <w:rsid w:val="00981D38"/>
    <w:rsid w:val="009822E8"/>
    <w:rsid w:val="00985DB8"/>
    <w:rsid w:val="009861E0"/>
    <w:rsid w:val="00986A3D"/>
    <w:rsid w:val="00990A68"/>
    <w:rsid w:val="00990BE2"/>
    <w:rsid w:val="00994574"/>
    <w:rsid w:val="009A11EC"/>
    <w:rsid w:val="009A14EE"/>
    <w:rsid w:val="009A2DA0"/>
    <w:rsid w:val="009A51C4"/>
    <w:rsid w:val="009B028F"/>
    <w:rsid w:val="009B247D"/>
    <w:rsid w:val="009C00C5"/>
    <w:rsid w:val="009C252D"/>
    <w:rsid w:val="009C3403"/>
    <w:rsid w:val="009C5DF1"/>
    <w:rsid w:val="009C6214"/>
    <w:rsid w:val="009D0927"/>
    <w:rsid w:val="009D2604"/>
    <w:rsid w:val="009D3611"/>
    <w:rsid w:val="009D47A3"/>
    <w:rsid w:val="009D6A09"/>
    <w:rsid w:val="009D7852"/>
    <w:rsid w:val="009E0523"/>
    <w:rsid w:val="009F2A11"/>
    <w:rsid w:val="009F2A26"/>
    <w:rsid w:val="009F6089"/>
    <w:rsid w:val="009F727A"/>
    <w:rsid w:val="00A04B9E"/>
    <w:rsid w:val="00A15EA8"/>
    <w:rsid w:val="00A35F2F"/>
    <w:rsid w:val="00A41094"/>
    <w:rsid w:val="00A430EA"/>
    <w:rsid w:val="00A43B7F"/>
    <w:rsid w:val="00A453AA"/>
    <w:rsid w:val="00A45636"/>
    <w:rsid w:val="00A57E57"/>
    <w:rsid w:val="00A62EFB"/>
    <w:rsid w:val="00A6432C"/>
    <w:rsid w:val="00A703A9"/>
    <w:rsid w:val="00A747C0"/>
    <w:rsid w:val="00A808F5"/>
    <w:rsid w:val="00A86A4E"/>
    <w:rsid w:val="00A87304"/>
    <w:rsid w:val="00A90094"/>
    <w:rsid w:val="00A94C92"/>
    <w:rsid w:val="00A94FC2"/>
    <w:rsid w:val="00A97A96"/>
    <w:rsid w:val="00A97DCF"/>
    <w:rsid w:val="00AA2235"/>
    <w:rsid w:val="00AB486B"/>
    <w:rsid w:val="00AB5584"/>
    <w:rsid w:val="00AB653C"/>
    <w:rsid w:val="00AB6EB9"/>
    <w:rsid w:val="00AC0980"/>
    <w:rsid w:val="00AC4A79"/>
    <w:rsid w:val="00AC7571"/>
    <w:rsid w:val="00AD41F9"/>
    <w:rsid w:val="00AD5934"/>
    <w:rsid w:val="00AD66F6"/>
    <w:rsid w:val="00AD6F0A"/>
    <w:rsid w:val="00AE56EF"/>
    <w:rsid w:val="00AF34C6"/>
    <w:rsid w:val="00AF501A"/>
    <w:rsid w:val="00B00E8E"/>
    <w:rsid w:val="00B00F8E"/>
    <w:rsid w:val="00B03463"/>
    <w:rsid w:val="00B135C8"/>
    <w:rsid w:val="00B17667"/>
    <w:rsid w:val="00B200A3"/>
    <w:rsid w:val="00B240F5"/>
    <w:rsid w:val="00B30500"/>
    <w:rsid w:val="00B31087"/>
    <w:rsid w:val="00B421F6"/>
    <w:rsid w:val="00B42E19"/>
    <w:rsid w:val="00B44275"/>
    <w:rsid w:val="00B51A59"/>
    <w:rsid w:val="00B558AC"/>
    <w:rsid w:val="00B5787F"/>
    <w:rsid w:val="00B6196D"/>
    <w:rsid w:val="00B64A90"/>
    <w:rsid w:val="00B659A4"/>
    <w:rsid w:val="00B75332"/>
    <w:rsid w:val="00B7589C"/>
    <w:rsid w:val="00B76135"/>
    <w:rsid w:val="00B7712F"/>
    <w:rsid w:val="00B809B1"/>
    <w:rsid w:val="00B81AF9"/>
    <w:rsid w:val="00B8459B"/>
    <w:rsid w:val="00B848E2"/>
    <w:rsid w:val="00B9290B"/>
    <w:rsid w:val="00B9645D"/>
    <w:rsid w:val="00B97CAD"/>
    <w:rsid w:val="00BA0125"/>
    <w:rsid w:val="00BA071A"/>
    <w:rsid w:val="00BA0E27"/>
    <w:rsid w:val="00BA4AEE"/>
    <w:rsid w:val="00BA4B59"/>
    <w:rsid w:val="00BA4D78"/>
    <w:rsid w:val="00BA7980"/>
    <w:rsid w:val="00BB155E"/>
    <w:rsid w:val="00BC0FE9"/>
    <w:rsid w:val="00BC3F7D"/>
    <w:rsid w:val="00BD11F4"/>
    <w:rsid w:val="00BD24EB"/>
    <w:rsid w:val="00BD2D3B"/>
    <w:rsid w:val="00BD682D"/>
    <w:rsid w:val="00BE1FD4"/>
    <w:rsid w:val="00BE6CA5"/>
    <w:rsid w:val="00BF239D"/>
    <w:rsid w:val="00BF2EBA"/>
    <w:rsid w:val="00BF6DCB"/>
    <w:rsid w:val="00C004DA"/>
    <w:rsid w:val="00C0270C"/>
    <w:rsid w:val="00C04155"/>
    <w:rsid w:val="00C10875"/>
    <w:rsid w:val="00C112CD"/>
    <w:rsid w:val="00C21FE3"/>
    <w:rsid w:val="00C26B06"/>
    <w:rsid w:val="00C30FB3"/>
    <w:rsid w:val="00C310BA"/>
    <w:rsid w:val="00C3157C"/>
    <w:rsid w:val="00C33008"/>
    <w:rsid w:val="00C33E82"/>
    <w:rsid w:val="00C411E0"/>
    <w:rsid w:val="00C42368"/>
    <w:rsid w:val="00C42B6B"/>
    <w:rsid w:val="00C44987"/>
    <w:rsid w:val="00C5263B"/>
    <w:rsid w:val="00C53941"/>
    <w:rsid w:val="00C64452"/>
    <w:rsid w:val="00C65641"/>
    <w:rsid w:val="00C71BD9"/>
    <w:rsid w:val="00C74329"/>
    <w:rsid w:val="00C75A95"/>
    <w:rsid w:val="00C77E38"/>
    <w:rsid w:val="00C83464"/>
    <w:rsid w:val="00C90691"/>
    <w:rsid w:val="00C9194A"/>
    <w:rsid w:val="00C947FC"/>
    <w:rsid w:val="00C96408"/>
    <w:rsid w:val="00CA0D86"/>
    <w:rsid w:val="00CA26DF"/>
    <w:rsid w:val="00CA445A"/>
    <w:rsid w:val="00CA4B90"/>
    <w:rsid w:val="00CA7C00"/>
    <w:rsid w:val="00CB4B65"/>
    <w:rsid w:val="00CB4B8C"/>
    <w:rsid w:val="00CB5695"/>
    <w:rsid w:val="00CC30C9"/>
    <w:rsid w:val="00CC74AE"/>
    <w:rsid w:val="00CD01B1"/>
    <w:rsid w:val="00CD7554"/>
    <w:rsid w:val="00CE0522"/>
    <w:rsid w:val="00CE0541"/>
    <w:rsid w:val="00CE40C5"/>
    <w:rsid w:val="00CE5EFB"/>
    <w:rsid w:val="00CE65A8"/>
    <w:rsid w:val="00CE7321"/>
    <w:rsid w:val="00CF0C88"/>
    <w:rsid w:val="00CF10D1"/>
    <w:rsid w:val="00CF25EE"/>
    <w:rsid w:val="00CF29AA"/>
    <w:rsid w:val="00CF3A20"/>
    <w:rsid w:val="00CF63A6"/>
    <w:rsid w:val="00D04CAD"/>
    <w:rsid w:val="00D1322B"/>
    <w:rsid w:val="00D21BA2"/>
    <w:rsid w:val="00D24C49"/>
    <w:rsid w:val="00D3220E"/>
    <w:rsid w:val="00D32C68"/>
    <w:rsid w:val="00D34E85"/>
    <w:rsid w:val="00D37DA5"/>
    <w:rsid w:val="00D41F2D"/>
    <w:rsid w:val="00D44C85"/>
    <w:rsid w:val="00D46AD6"/>
    <w:rsid w:val="00D5008E"/>
    <w:rsid w:val="00D5371B"/>
    <w:rsid w:val="00D543CD"/>
    <w:rsid w:val="00D61FE0"/>
    <w:rsid w:val="00D6760E"/>
    <w:rsid w:val="00D708CD"/>
    <w:rsid w:val="00D7092A"/>
    <w:rsid w:val="00D74884"/>
    <w:rsid w:val="00D774DC"/>
    <w:rsid w:val="00D80A4F"/>
    <w:rsid w:val="00D82255"/>
    <w:rsid w:val="00D92F18"/>
    <w:rsid w:val="00D94177"/>
    <w:rsid w:val="00D94A5A"/>
    <w:rsid w:val="00D95B76"/>
    <w:rsid w:val="00DA30CF"/>
    <w:rsid w:val="00DB172B"/>
    <w:rsid w:val="00DB18C4"/>
    <w:rsid w:val="00DB2062"/>
    <w:rsid w:val="00DB30A8"/>
    <w:rsid w:val="00DB3B76"/>
    <w:rsid w:val="00DC3D37"/>
    <w:rsid w:val="00DC6142"/>
    <w:rsid w:val="00DC622E"/>
    <w:rsid w:val="00DD6DAF"/>
    <w:rsid w:val="00DE0357"/>
    <w:rsid w:val="00DE2784"/>
    <w:rsid w:val="00DE2F01"/>
    <w:rsid w:val="00DE3D3D"/>
    <w:rsid w:val="00DE68A5"/>
    <w:rsid w:val="00DF2A49"/>
    <w:rsid w:val="00E024FB"/>
    <w:rsid w:val="00E030B0"/>
    <w:rsid w:val="00E052F6"/>
    <w:rsid w:val="00E06D51"/>
    <w:rsid w:val="00E07DB2"/>
    <w:rsid w:val="00E10956"/>
    <w:rsid w:val="00E117B5"/>
    <w:rsid w:val="00E12C2C"/>
    <w:rsid w:val="00E1499C"/>
    <w:rsid w:val="00E16D77"/>
    <w:rsid w:val="00E204AB"/>
    <w:rsid w:val="00E232FC"/>
    <w:rsid w:val="00E30614"/>
    <w:rsid w:val="00E314AF"/>
    <w:rsid w:val="00E320D0"/>
    <w:rsid w:val="00E37A6A"/>
    <w:rsid w:val="00E40BF3"/>
    <w:rsid w:val="00E43116"/>
    <w:rsid w:val="00E44091"/>
    <w:rsid w:val="00E4472C"/>
    <w:rsid w:val="00E47D29"/>
    <w:rsid w:val="00E50358"/>
    <w:rsid w:val="00E52D0F"/>
    <w:rsid w:val="00E52FE0"/>
    <w:rsid w:val="00E5397D"/>
    <w:rsid w:val="00E550D2"/>
    <w:rsid w:val="00E567D7"/>
    <w:rsid w:val="00E56905"/>
    <w:rsid w:val="00E602F9"/>
    <w:rsid w:val="00E63A69"/>
    <w:rsid w:val="00E6423A"/>
    <w:rsid w:val="00E67A09"/>
    <w:rsid w:val="00E67DEA"/>
    <w:rsid w:val="00E70058"/>
    <w:rsid w:val="00E71595"/>
    <w:rsid w:val="00E739E3"/>
    <w:rsid w:val="00E8346C"/>
    <w:rsid w:val="00E84A56"/>
    <w:rsid w:val="00E93787"/>
    <w:rsid w:val="00E9537E"/>
    <w:rsid w:val="00EA3D78"/>
    <w:rsid w:val="00EA40C6"/>
    <w:rsid w:val="00EA7951"/>
    <w:rsid w:val="00EB08BC"/>
    <w:rsid w:val="00EB238C"/>
    <w:rsid w:val="00EB3E01"/>
    <w:rsid w:val="00EB64D3"/>
    <w:rsid w:val="00EC4CC1"/>
    <w:rsid w:val="00EC581D"/>
    <w:rsid w:val="00ED404C"/>
    <w:rsid w:val="00EE099D"/>
    <w:rsid w:val="00EF4424"/>
    <w:rsid w:val="00EF4EE6"/>
    <w:rsid w:val="00F00342"/>
    <w:rsid w:val="00F01430"/>
    <w:rsid w:val="00F02730"/>
    <w:rsid w:val="00F04D55"/>
    <w:rsid w:val="00F06ABA"/>
    <w:rsid w:val="00F07B8B"/>
    <w:rsid w:val="00F10890"/>
    <w:rsid w:val="00F12451"/>
    <w:rsid w:val="00F153EB"/>
    <w:rsid w:val="00F15C4D"/>
    <w:rsid w:val="00F169D0"/>
    <w:rsid w:val="00F17117"/>
    <w:rsid w:val="00F174E1"/>
    <w:rsid w:val="00F1786F"/>
    <w:rsid w:val="00F312A4"/>
    <w:rsid w:val="00F326A5"/>
    <w:rsid w:val="00F32AD4"/>
    <w:rsid w:val="00F331AB"/>
    <w:rsid w:val="00F334A3"/>
    <w:rsid w:val="00F361B2"/>
    <w:rsid w:val="00F41073"/>
    <w:rsid w:val="00F426BB"/>
    <w:rsid w:val="00F440F3"/>
    <w:rsid w:val="00F500D6"/>
    <w:rsid w:val="00F51163"/>
    <w:rsid w:val="00F5393A"/>
    <w:rsid w:val="00F5520E"/>
    <w:rsid w:val="00F55733"/>
    <w:rsid w:val="00F560BB"/>
    <w:rsid w:val="00F57B76"/>
    <w:rsid w:val="00F61C1F"/>
    <w:rsid w:val="00F63E53"/>
    <w:rsid w:val="00F64FE2"/>
    <w:rsid w:val="00F65649"/>
    <w:rsid w:val="00F717C4"/>
    <w:rsid w:val="00F8273D"/>
    <w:rsid w:val="00F83CCE"/>
    <w:rsid w:val="00F852F3"/>
    <w:rsid w:val="00F90231"/>
    <w:rsid w:val="00F91B16"/>
    <w:rsid w:val="00F954E8"/>
    <w:rsid w:val="00F972EC"/>
    <w:rsid w:val="00FB1DE4"/>
    <w:rsid w:val="00FB52CA"/>
    <w:rsid w:val="00FC1C1F"/>
    <w:rsid w:val="00FC67DE"/>
    <w:rsid w:val="00FD7761"/>
    <w:rsid w:val="00FE1E19"/>
    <w:rsid w:val="00FE2F4B"/>
    <w:rsid w:val="00FF02DA"/>
    <w:rsid w:val="00FF155E"/>
    <w:rsid w:val="00FF528D"/>
    <w:rsid w:val="00FF5748"/>
    <w:rsid w:val="00FF5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36DC50C8"/>
  <w15:docId w15:val="{733E977B-B1D8-44B3-A3AA-7BCE65B28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516D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paragraph" w:styleId="Heading2">
    <w:name w:val="heading 2"/>
    <w:basedOn w:val="Normal"/>
    <w:next w:val="Normal"/>
    <w:link w:val="Heading2Char"/>
    <w:uiPriority w:val="99"/>
    <w:qFormat/>
    <w:rsid w:val="008F06ED"/>
    <w:pPr>
      <w:widowControl w:val="0"/>
      <w:suppressAutoHyphens w:val="0"/>
      <w:autoSpaceDE w:val="0"/>
      <w:autoSpaceDN w:val="0"/>
      <w:adjustRightInd w:val="0"/>
      <w:outlineLvl w:val="1"/>
    </w:pPr>
    <w:rPr>
      <w:rFonts w:eastAsiaTheme="minorEastAsia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698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F06E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21B76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516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F516D"/>
  </w:style>
  <w:style w:type="paragraph" w:styleId="Footer">
    <w:name w:val="footer"/>
    <w:basedOn w:val="Normal"/>
    <w:link w:val="FooterChar"/>
    <w:uiPriority w:val="99"/>
    <w:unhideWhenUsed/>
    <w:rsid w:val="002F516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516D"/>
  </w:style>
  <w:style w:type="paragraph" w:styleId="BalloonText">
    <w:name w:val="Balloon Text"/>
    <w:basedOn w:val="Normal"/>
    <w:link w:val="BalloonTextChar"/>
    <w:uiPriority w:val="99"/>
    <w:semiHidden/>
    <w:unhideWhenUsed/>
    <w:rsid w:val="002F516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516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94581"/>
    <w:pPr>
      <w:ind w:left="720"/>
      <w:contextualSpacing/>
    </w:pPr>
  </w:style>
  <w:style w:type="table" w:styleId="TableGrid">
    <w:name w:val="Table Grid"/>
    <w:basedOn w:val="TableNormal"/>
    <w:uiPriority w:val="59"/>
    <w:rsid w:val="008C2F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">
    <w:name w:val="List"/>
    <w:basedOn w:val="Normal"/>
    <w:rsid w:val="008C2FA7"/>
    <w:pPr>
      <w:spacing w:after="120"/>
    </w:pPr>
    <w:rPr>
      <w:rFonts w:cs="Tahoma"/>
    </w:rPr>
  </w:style>
  <w:style w:type="paragraph" w:styleId="BodyText">
    <w:name w:val="Body Text"/>
    <w:basedOn w:val="Normal"/>
    <w:link w:val="BodyTextChar"/>
    <w:uiPriority w:val="99"/>
    <w:semiHidden/>
    <w:unhideWhenUsed/>
    <w:rsid w:val="008C2FA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C2FA7"/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character" w:customStyle="1" w:styleId="Heading2Char">
    <w:name w:val="Heading 2 Char"/>
    <w:basedOn w:val="DefaultParagraphFont"/>
    <w:link w:val="Heading2"/>
    <w:uiPriority w:val="9"/>
    <w:rsid w:val="008F06ED"/>
    <w:rPr>
      <w:rFonts w:ascii="Times New Roman" w:eastAsiaTheme="minorEastAsia" w:hAnsi="Times New Roman" w:cs="Times New Roman"/>
      <w:sz w:val="24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F06ED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val="en-US" w:eastAsia="ar-SA"/>
    </w:rPr>
  </w:style>
  <w:style w:type="character" w:customStyle="1" w:styleId="Heading7Char">
    <w:name w:val="Heading 7 Char"/>
    <w:basedOn w:val="DefaultParagraphFont"/>
    <w:link w:val="Heading7"/>
    <w:uiPriority w:val="9"/>
    <w:rsid w:val="00021B76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  <w:lang w:val="en-US" w:eastAsia="ar-SA"/>
    </w:rPr>
  </w:style>
  <w:style w:type="character" w:customStyle="1" w:styleId="hljs-keyword">
    <w:name w:val="hljs-keyword"/>
    <w:basedOn w:val="DefaultParagraphFont"/>
    <w:rsid w:val="00E50358"/>
  </w:style>
  <w:style w:type="character" w:customStyle="1" w:styleId="hljs-class">
    <w:name w:val="hljs-class"/>
    <w:basedOn w:val="DefaultParagraphFont"/>
    <w:rsid w:val="00E50358"/>
  </w:style>
  <w:style w:type="character" w:customStyle="1" w:styleId="hljs-title">
    <w:name w:val="hljs-title"/>
    <w:basedOn w:val="DefaultParagraphFont"/>
    <w:rsid w:val="00E50358"/>
  </w:style>
  <w:style w:type="character" w:customStyle="1" w:styleId="hljs-function">
    <w:name w:val="hljs-function"/>
    <w:basedOn w:val="DefaultParagraphFont"/>
    <w:rsid w:val="00E50358"/>
  </w:style>
  <w:style w:type="character" w:customStyle="1" w:styleId="hljs-params">
    <w:name w:val="hljs-params"/>
    <w:basedOn w:val="DefaultParagraphFont"/>
    <w:rsid w:val="00E50358"/>
  </w:style>
  <w:style w:type="character" w:customStyle="1" w:styleId="hljs-number">
    <w:name w:val="hljs-number"/>
    <w:basedOn w:val="DefaultParagraphFont"/>
    <w:rsid w:val="00E50358"/>
  </w:style>
  <w:style w:type="character" w:customStyle="1" w:styleId="sno">
    <w:name w:val="sno"/>
    <w:basedOn w:val="DefaultParagraphFont"/>
    <w:rsid w:val="0049439E"/>
  </w:style>
  <w:style w:type="character" w:customStyle="1" w:styleId="Heading5Char">
    <w:name w:val="Heading 5 Char"/>
    <w:basedOn w:val="DefaultParagraphFont"/>
    <w:link w:val="Heading5"/>
    <w:uiPriority w:val="9"/>
    <w:semiHidden/>
    <w:rsid w:val="008C6986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ar-SA"/>
    </w:rPr>
  </w:style>
  <w:style w:type="character" w:customStyle="1" w:styleId="crayon-t">
    <w:name w:val="crayon-t"/>
    <w:basedOn w:val="DefaultParagraphFont"/>
    <w:rsid w:val="00653DDF"/>
  </w:style>
  <w:style w:type="character" w:customStyle="1" w:styleId="crayon-h">
    <w:name w:val="crayon-h"/>
    <w:basedOn w:val="DefaultParagraphFont"/>
    <w:rsid w:val="00653DDF"/>
  </w:style>
  <w:style w:type="character" w:customStyle="1" w:styleId="crayon-r">
    <w:name w:val="crayon-r"/>
    <w:basedOn w:val="DefaultParagraphFont"/>
    <w:rsid w:val="00653DDF"/>
  </w:style>
  <w:style w:type="character" w:customStyle="1" w:styleId="crayon-sy">
    <w:name w:val="crayon-sy"/>
    <w:basedOn w:val="DefaultParagraphFont"/>
    <w:rsid w:val="00653DDF"/>
  </w:style>
  <w:style w:type="character" w:customStyle="1" w:styleId="crayon-v">
    <w:name w:val="crayon-v"/>
    <w:basedOn w:val="DefaultParagraphFont"/>
    <w:rsid w:val="00653DDF"/>
  </w:style>
  <w:style w:type="character" w:customStyle="1" w:styleId="crayon-e">
    <w:name w:val="crayon-e"/>
    <w:basedOn w:val="DefaultParagraphFont"/>
    <w:rsid w:val="00653DDF"/>
  </w:style>
  <w:style w:type="character" w:customStyle="1" w:styleId="crayon-s">
    <w:name w:val="crayon-s"/>
    <w:basedOn w:val="DefaultParagraphFont"/>
    <w:rsid w:val="00653DDF"/>
  </w:style>
  <w:style w:type="character" w:customStyle="1" w:styleId="crayon-m">
    <w:name w:val="crayon-m"/>
    <w:basedOn w:val="DefaultParagraphFont"/>
    <w:rsid w:val="00653DDF"/>
  </w:style>
  <w:style w:type="character" w:customStyle="1" w:styleId="crayon-c">
    <w:name w:val="crayon-c"/>
    <w:basedOn w:val="DefaultParagraphFont"/>
    <w:rsid w:val="00653DDF"/>
  </w:style>
  <w:style w:type="character" w:styleId="Hyperlink">
    <w:name w:val="Hyperlink"/>
    <w:basedOn w:val="DefaultParagraphFont"/>
    <w:uiPriority w:val="99"/>
    <w:semiHidden/>
    <w:unhideWhenUsed/>
    <w:rsid w:val="00B51A59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65F95"/>
    <w:pPr>
      <w:suppressAutoHyphens w:val="0"/>
      <w:spacing w:before="100" w:beforeAutospacing="1" w:after="100" w:afterAutospacing="1"/>
    </w:pPr>
    <w:rPr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65F9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65F95"/>
    <w:rPr>
      <w:rFonts w:ascii="Courier New" w:eastAsia="Times New Roman" w:hAnsi="Courier New" w:cs="Courier New"/>
      <w:sz w:val="20"/>
      <w:szCs w:val="20"/>
      <w:lang w:val="en-US"/>
    </w:rPr>
  </w:style>
  <w:style w:type="character" w:styleId="HTMLCode">
    <w:name w:val="HTML Code"/>
    <w:basedOn w:val="DefaultParagraphFont"/>
    <w:uiPriority w:val="99"/>
    <w:semiHidden/>
    <w:unhideWhenUsed/>
    <w:rsid w:val="00965F95"/>
    <w:rPr>
      <w:rFonts w:ascii="Courier New" w:eastAsia="Times New Roman" w:hAnsi="Courier New" w:cs="Courier New"/>
      <w:sz w:val="20"/>
      <w:szCs w:val="20"/>
    </w:rPr>
  </w:style>
  <w:style w:type="character" w:customStyle="1" w:styleId="class">
    <w:name w:val="class"/>
    <w:basedOn w:val="DefaultParagraphFont"/>
    <w:rsid w:val="00965F95"/>
  </w:style>
  <w:style w:type="character" w:customStyle="1" w:styleId="keyword">
    <w:name w:val="keyword"/>
    <w:basedOn w:val="DefaultParagraphFont"/>
    <w:rsid w:val="00965F95"/>
  </w:style>
  <w:style w:type="character" w:customStyle="1" w:styleId="Title1">
    <w:name w:val="Title1"/>
    <w:basedOn w:val="DefaultParagraphFont"/>
    <w:rsid w:val="00965F95"/>
  </w:style>
  <w:style w:type="character" w:customStyle="1" w:styleId="number">
    <w:name w:val="number"/>
    <w:basedOn w:val="DefaultParagraphFont"/>
    <w:rsid w:val="00965F95"/>
  </w:style>
  <w:style w:type="character" w:customStyle="1" w:styleId="string">
    <w:name w:val="string"/>
    <w:basedOn w:val="DefaultParagraphFont"/>
    <w:rsid w:val="00965F95"/>
  </w:style>
  <w:style w:type="paragraph" w:customStyle="1" w:styleId="Default">
    <w:name w:val="Default"/>
    <w:rsid w:val="006743E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222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1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2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7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274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2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9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8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4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55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468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8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89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2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3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8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2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05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9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50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38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4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23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9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33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9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8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14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3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0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67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5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28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44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9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07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5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18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9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6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4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9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15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57960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54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50812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2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1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98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5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00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53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2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49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8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1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8</TotalTime>
  <Pages>1</Pages>
  <Words>914</Words>
  <Characters>521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SANDEEP</cp:lastModifiedBy>
  <cp:revision>463</cp:revision>
  <cp:lastPrinted>2013-06-15T08:10:00Z</cp:lastPrinted>
  <dcterms:created xsi:type="dcterms:W3CDTF">2017-07-01T12:24:00Z</dcterms:created>
  <dcterms:modified xsi:type="dcterms:W3CDTF">2021-02-10T10:50:00Z</dcterms:modified>
</cp:coreProperties>
</file>